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534FE5" w14:textId="37798135" w:rsidR="00AB437C" w:rsidRPr="00135501" w:rsidRDefault="0004171E" w:rsidP="00B65F4E">
      <w:pPr>
        <w:jc w:val="both"/>
      </w:pPr>
      <w:r>
        <w:rPr>
          <w:noProof/>
        </w:rPr>
        <w:drawing>
          <wp:anchor distT="0" distB="0" distL="114300" distR="114300" simplePos="0" relativeHeight="251666432" behindDoc="1" locked="0" layoutInCell="1" allowOverlap="1" wp14:anchorId="795389FD" wp14:editId="48293573">
            <wp:simplePos x="0" y="0"/>
            <wp:positionH relativeFrom="margin">
              <wp:align>center</wp:align>
            </wp:positionH>
            <wp:positionV relativeFrom="page">
              <wp:posOffset>144780</wp:posOffset>
            </wp:positionV>
            <wp:extent cx="7109460" cy="10302240"/>
            <wp:effectExtent l="0" t="0" r="0" b="3810"/>
            <wp:wrapTight wrapText="bothSides">
              <wp:wrapPolygon edited="0">
                <wp:start x="0" y="0"/>
                <wp:lineTo x="0" y="21568"/>
                <wp:lineTo x="21531" y="21568"/>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109460" cy="10302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1391" w:rsidRPr="00135501">
        <w:br w:type="column"/>
      </w:r>
    </w:p>
    <w:sdt>
      <w:sdtPr>
        <w:rPr>
          <w:rFonts w:ascii="Cambria" w:eastAsiaTheme="minorHAnsi" w:hAnsi="Cambria" w:cstheme="minorBidi"/>
          <w:color w:val="auto"/>
          <w:sz w:val="22"/>
          <w:szCs w:val="22"/>
          <w:lang w:val="en-GB"/>
        </w:rPr>
        <w:id w:val="375281360"/>
        <w:docPartObj>
          <w:docPartGallery w:val="Table of Contents"/>
          <w:docPartUnique/>
        </w:docPartObj>
      </w:sdtPr>
      <w:sdtEndPr>
        <w:rPr>
          <w:b/>
          <w:bCs/>
          <w:noProof/>
        </w:rPr>
      </w:sdtEndPr>
      <w:sdtContent>
        <w:p w14:paraId="5AC5571D" w14:textId="749362A6" w:rsidR="0070397D" w:rsidRPr="00135501" w:rsidRDefault="0070397D" w:rsidP="00B65F4E">
          <w:pPr>
            <w:pStyle w:val="TOCHeading"/>
            <w:jc w:val="both"/>
            <w:rPr>
              <w:rFonts w:ascii="Cambria" w:hAnsi="Cambria"/>
            </w:rPr>
          </w:pPr>
          <w:r w:rsidRPr="00135501">
            <w:rPr>
              <w:rFonts w:ascii="Cambria" w:hAnsi="Cambria"/>
            </w:rPr>
            <w:t>Table of Contents</w:t>
          </w:r>
        </w:p>
        <w:p w14:paraId="76638401" w14:textId="1A106D16" w:rsidR="007139F5" w:rsidRPr="00135501" w:rsidRDefault="0070397D" w:rsidP="00B65F4E">
          <w:pPr>
            <w:pStyle w:val="TOC1"/>
            <w:tabs>
              <w:tab w:val="right" w:leader="dot" w:pos="9016"/>
            </w:tabs>
            <w:jc w:val="both"/>
            <w:rPr>
              <w:rFonts w:eastAsiaTheme="minorEastAsia"/>
              <w:noProof/>
              <w:lang w:val="en-AU" w:eastAsia="en-AU"/>
            </w:rPr>
          </w:pPr>
          <w:r w:rsidRPr="00135501">
            <w:fldChar w:fldCharType="begin"/>
          </w:r>
          <w:r w:rsidRPr="00135501">
            <w:instrText xml:space="preserve"> TOC \o "1-3" \h \z \u </w:instrText>
          </w:r>
          <w:r w:rsidRPr="00135501">
            <w:fldChar w:fldCharType="separate"/>
          </w:r>
          <w:hyperlink w:anchor="_Toc67395705" w:history="1">
            <w:r w:rsidR="007139F5" w:rsidRPr="00135501">
              <w:rPr>
                <w:rStyle w:val="Hyperlink"/>
                <w:noProof/>
              </w:rPr>
              <w:t>Introduction</w:t>
            </w:r>
            <w:r w:rsidR="007139F5" w:rsidRPr="00135501">
              <w:rPr>
                <w:noProof/>
                <w:webHidden/>
              </w:rPr>
              <w:tab/>
            </w:r>
            <w:r w:rsidR="007139F5" w:rsidRPr="00135501">
              <w:rPr>
                <w:noProof/>
                <w:webHidden/>
              </w:rPr>
              <w:fldChar w:fldCharType="begin"/>
            </w:r>
            <w:r w:rsidR="007139F5" w:rsidRPr="00135501">
              <w:rPr>
                <w:noProof/>
                <w:webHidden/>
              </w:rPr>
              <w:instrText xml:space="preserve"> PAGEREF _Toc67395705 \h </w:instrText>
            </w:r>
            <w:r w:rsidR="007139F5" w:rsidRPr="00135501">
              <w:rPr>
                <w:noProof/>
                <w:webHidden/>
              </w:rPr>
            </w:r>
            <w:r w:rsidR="007139F5" w:rsidRPr="00135501">
              <w:rPr>
                <w:noProof/>
                <w:webHidden/>
              </w:rPr>
              <w:fldChar w:fldCharType="separate"/>
            </w:r>
            <w:r w:rsidR="007139F5" w:rsidRPr="00135501">
              <w:rPr>
                <w:noProof/>
                <w:webHidden/>
              </w:rPr>
              <w:t>1</w:t>
            </w:r>
            <w:r w:rsidR="007139F5" w:rsidRPr="00135501">
              <w:rPr>
                <w:noProof/>
                <w:webHidden/>
              </w:rPr>
              <w:fldChar w:fldCharType="end"/>
            </w:r>
          </w:hyperlink>
        </w:p>
        <w:p w14:paraId="62CC21D5" w14:textId="464EC648" w:rsidR="007139F5" w:rsidRPr="00135501" w:rsidRDefault="00F21DAD" w:rsidP="00B65F4E">
          <w:pPr>
            <w:pStyle w:val="TOC1"/>
            <w:tabs>
              <w:tab w:val="right" w:leader="dot" w:pos="9016"/>
            </w:tabs>
            <w:jc w:val="both"/>
            <w:rPr>
              <w:rFonts w:eastAsiaTheme="minorEastAsia"/>
              <w:noProof/>
              <w:lang w:val="en-AU" w:eastAsia="en-AU"/>
            </w:rPr>
          </w:pPr>
          <w:hyperlink w:anchor="_Toc67395706" w:history="1">
            <w:r w:rsidR="007139F5" w:rsidRPr="00135501">
              <w:rPr>
                <w:rStyle w:val="Hyperlink"/>
                <w:noProof/>
              </w:rPr>
              <w:t>Aim &amp; Objectives</w:t>
            </w:r>
            <w:r w:rsidR="007139F5" w:rsidRPr="00135501">
              <w:rPr>
                <w:noProof/>
                <w:webHidden/>
              </w:rPr>
              <w:tab/>
            </w:r>
            <w:r w:rsidR="007139F5" w:rsidRPr="00135501">
              <w:rPr>
                <w:noProof/>
                <w:webHidden/>
              </w:rPr>
              <w:fldChar w:fldCharType="begin"/>
            </w:r>
            <w:r w:rsidR="007139F5" w:rsidRPr="00135501">
              <w:rPr>
                <w:noProof/>
                <w:webHidden/>
              </w:rPr>
              <w:instrText xml:space="preserve"> PAGEREF _Toc67395706 \h </w:instrText>
            </w:r>
            <w:r w:rsidR="007139F5" w:rsidRPr="00135501">
              <w:rPr>
                <w:noProof/>
                <w:webHidden/>
              </w:rPr>
            </w:r>
            <w:r w:rsidR="007139F5" w:rsidRPr="00135501">
              <w:rPr>
                <w:noProof/>
                <w:webHidden/>
              </w:rPr>
              <w:fldChar w:fldCharType="separate"/>
            </w:r>
            <w:r w:rsidR="007139F5" w:rsidRPr="00135501">
              <w:rPr>
                <w:noProof/>
                <w:webHidden/>
              </w:rPr>
              <w:t>2</w:t>
            </w:r>
            <w:r w:rsidR="007139F5" w:rsidRPr="00135501">
              <w:rPr>
                <w:noProof/>
                <w:webHidden/>
              </w:rPr>
              <w:fldChar w:fldCharType="end"/>
            </w:r>
          </w:hyperlink>
        </w:p>
        <w:p w14:paraId="4C3AD1CD" w14:textId="51B4BEE6" w:rsidR="007139F5" w:rsidRPr="00135501" w:rsidRDefault="00F21DAD" w:rsidP="00B65F4E">
          <w:pPr>
            <w:pStyle w:val="TOC2"/>
            <w:tabs>
              <w:tab w:val="right" w:leader="dot" w:pos="9016"/>
            </w:tabs>
            <w:jc w:val="both"/>
            <w:rPr>
              <w:rFonts w:eastAsiaTheme="minorEastAsia"/>
              <w:noProof/>
              <w:lang w:val="en-AU" w:eastAsia="en-AU"/>
            </w:rPr>
          </w:pPr>
          <w:hyperlink w:anchor="_Toc67395707" w:history="1">
            <w:r w:rsidR="007139F5" w:rsidRPr="00135501">
              <w:rPr>
                <w:rStyle w:val="Hyperlink"/>
                <w:noProof/>
              </w:rPr>
              <w:t>Aim</w:t>
            </w:r>
            <w:r w:rsidR="007139F5" w:rsidRPr="00135501">
              <w:rPr>
                <w:noProof/>
                <w:webHidden/>
              </w:rPr>
              <w:tab/>
            </w:r>
            <w:r w:rsidR="007139F5" w:rsidRPr="00135501">
              <w:rPr>
                <w:noProof/>
                <w:webHidden/>
              </w:rPr>
              <w:fldChar w:fldCharType="begin"/>
            </w:r>
            <w:r w:rsidR="007139F5" w:rsidRPr="00135501">
              <w:rPr>
                <w:noProof/>
                <w:webHidden/>
              </w:rPr>
              <w:instrText xml:space="preserve"> PAGEREF _Toc67395707 \h </w:instrText>
            </w:r>
            <w:r w:rsidR="007139F5" w:rsidRPr="00135501">
              <w:rPr>
                <w:noProof/>
                <w:webHidden/>
              </w:rPr>
            </w:r>
            <w:r w:rsidR="007139F5" w:rsidRPr="00135501">
              <w:rPr>
                <w:noProof/>
                <w:webHidden/>
              </w:rPr>
              <w:fldChar w:fldCharType="separate"/>
            </w:r>
            <w:r w:rsidR="007139F5" w:rsidRPr="00135501">
              <w:rPr>
                <w:noProof/>
                <w:webHidden/>
              </w:rPr>
              <w:t>2</w:t>
            </w:r>
            <w:r w:rsidR="007139F5" w:rsidRPr="00135501">
              <w:rPr>
                <w:noProof/>
                <w:webHidden/>
              </w:rPr>
              <w:fldChar w:fldCharType="end"/>
            </w:r>
          </w:hyperlink>
        </w:p>
        <w:p w14:paraId="078F951F" w14:textId="1191035B" w:rsidR="007139F5" w:rsidRPr="00135501" w:rsidRDefault="00F21DAD" w:rsidP="00B65F4E">
          <w:pPr>
            <w:pStyle w:val="TOC2"/>
            <w:tabs>
              <w:tab w:val="right" w:leader="dot" w:pos="9016"/>
            </w:tabs>
            <w:jc w:val="both"/>
            <w:rPr>
              <w:rFonts w:eastAsiaTheme="minorEastAsia"/>
              <w:noProof/>
              <w:lang w:val="en-AU" w:eastAsia="en-AU"/>
            </w:rPr>
          </w:pPr>
          <w:hyperlink w:anchor="_Toc67395708" w:history="1">
            <w:r w:rsidR="007139F5" w:rsidRPr="00135501">
              <w:rPr>
                <w:rStyle w:val="Hyperlink"/>
                <w:noProof/>
              </w:rPr>
              <w:t>Objectives</w:t>
            </w:r>
            <w:r w:rsidR="007139F5" w:rsidRPr="00135501">
              <w:rPr>
                <w:noProof/>
                <w:webHidden/>
              </w:rPr>
              <w:tab/>
            </w:r>
            <w:r w:rsidR="007139F5" w:rsidRPr="00135501">
              <w:rPr>
                <w:noProof/>
                <w:webHidden/>
              </w:rPr>
              <w:fldChar w:fldCharType="begin"/>
            </w:r>
            <w:r w:rsidR="007139F5" w:rsidRPr="00135501">
              <w:rPr>
                <w:noProof/>
                <w:webHidden/>
              </w:rPr>
              <w:instrText xml:space="preserve"> PAGEREF _Toc67395708 \h </w:instrText>
            </w:r>
            <w:r w:rsidR="007139F5" w:rsidRPr="00135501">
              <w:rPr>
                <w:noProof/>
                <w:webHidden/>
              </w:rPr>
            </w:r>
            <w:r w:rsidR="007139F5" w:rsidRPr="00135501">
              <w:rPr>
                <w:noProof/>
                <w:webHidden/>
              </w:rPr>
              <w:fldChar w:fldCharType="separate"/>
            </w:r>
            <w:r w:rsidR="007139F5" w:rsidRPr="00135501">
              <w:rPr>
                <w:noProof/>
                <w:webHidden/>
              </w:rPr>
              <w:t>2</w:t>
            </w:r>
            <w:r w:rsidR="007139F5" w:rsidRPr="00135501">
              <w:rPr>
                <w:noProof/>
                <w:webHidden/>
              </w:rPr>
              <w:fldChar w:fldCharType="end"/>
            </w:r>
          </w:hyperlink>
        </w:p>
        <w:p w14:paraId="2A586C1A" w14:textId="63387BC0" w:rsidR="007139F5" w:rsidRPr="00135501" w:rsidRDefault="00F21DAD" w:rsidP="00B65F4E">
          <w:pPr>
            <w:pStyle w:val="TOC1"/>
            <w:tabs>
              <w:tab w:val="right" w:leader="dot" w:pos="9016"/>
            </w:tabs>
            <w:jc w:val="both"/>
            <w:rPr>
              <w:rFonts w:eastAsiaTheme="minorEastAsia"/>
              <w:noProof/>
              <w:lang w:val="en-AU" w:eastAsia="en-AU"/>
            </w:rPr>
          </w:pPr>
          <w:hyperlink w:anchor="_Toc67395709" w:history="1">
            <w:r w:rsidR="007139F5" w:rsidRPr="00135501">
              <w:rPr>
                <w:rStyle w:val="Hyperlink"/>
                <w:noProof/>
              </w:rPr>
              <w:t>Justification</w:t>
            </w:r>
            <w:r w:rsidR="007139F5" w:rsidRPr="00135501">
              <w:rPr>
                <w:noProof/>
                <w:webHidden/>
              </w:rPr>
              <w:tab/>
            </w:r>
            <w:r w:rsidR="007139F5" w:rsidRPr="00135501">
              <w:rPr>
                <w:noProof/>
                <w:webHidden/>
              </w:rPr>
              <w:fldChar w:fldCharType="begin"/>
            </w:r>
            <w:r w:rsidR="007139F5" w:rsidRPr="00135501">
              <w:rPr>
                <w:noProof/>
                <w:webHidden/>
              </w:rPr>
              <w:instrText xml:space="preserve"> PAGEREF _Toc67395709 \h </w:instrText>
            </w:r>
            <w:r w:rsidR="007139F5" w:rsidRPr="00135501">
              <w:rPr>
                <w:noProof/>
                <w:webHidden/>
              </w:rPr>
            </w:r>
            <w:r w:rsidR="007139F5" w:rsidRPr="00135501">
              <w:rPr>
                <w:noProof/>
                <w:webHidden/>
              </w:rPr>
              <w:fldChar w:fldCharType="separate"/>
            </w:r>
            <w:r w:rsidR="007139F5" w:rsidRPr="00135501">
              <w:rPr>
                <w:noProof/>
                <w:webHidden/>
              </w:rPr>
              <w:t>3</w:t>
            </w:r>
            <w:r w:rsidR="007139F5" w:rsidRPr="00135501">
              <w:rPr>
                <w:noProof/>
                <w:webHidden/>
              </w:rPr>
              <w:fldChar w:fldCharType="end"/>
            </w:r>
          </w:hyperlink>
        </w:p>
        <w:p w14:paraId="1D37F0DF" w14:textId="1C1AC74F" w:rsidR="007139F5" w:rsidRPr="00135501" w:rsidRDefault="00F21DAD" w:rsidP="00B65F4E">
          <w:pPr>
            <w:pStyle w:val="TOC2"/>
            <w:tabs>
              <w:tab w:val="right" w:leader="dot" w:pos="9016"/>
            </w:tabs>
            <w:jc w:val="both"/>
            <w:rPr>
              <w:rFonts w:eastAsiaTheme="minorEastAsia"/>
              <w:noProof/>
              <w:lang w:val="en-AU" w:eastAsia="en-AU"/>
            </w:rPr>
          </w:pPr>
          <w:hyperlink w:anchor="_Toc67395710" w:history="1">
            <w:r w:rsidR="007139F5" w:rsidRPr="00135501">
              <w:rPr>
                <w:rStyle w:val="Hyperlink"/>
                <w:noProof/>
              </w:rPr>
              <w:t>Solution</w:t>
            </w:r>
            <w:r w:rsidR="007139F5" w:rsidRPr="00135501">
              <w:rPr>
                <w:noProof/>
                <w:webHidden/>
              </w:rPr>
              <w:tab/>
            </w:r>
            <w:r w:rsidR="007139F5" w:rsidRPr="00135501">
              <w:rPr>
                <w:noProof/>
                <w:webHidden/>
              </w:rPr>
              <w:fldChar w:fldCharType="begin"/>
            </w:r>
            <w:r w:rsidR="007139F5" w:rsidRPr="00135501">
              <w:rPr>
                <w:noProof/>
                <w:webHidden/>
              </w:rPr>
              <w:instrText xml:space="preserve"> PAGEREF _Toc67395710 \h </w:instrText>
            </w:r>
            <w:r w:rsidR="007139F5" w:rsidRPr="00135501">
              <w:rPr>
                <w:noProof/>
                <w:webHidden/>
              </w:rPr>
            </w:r>
            <w:r w:rsidR="007139F5" w:rsidRPr="00135501">
              <w:rPr>
                <w:noProof/>
                <w:webHidden/>
              </w:rPr>
              <w:fldChar w:fldCharType="separate"/>
            </w:r>
            <w:r w:rsidR="007139F5" w:rsidRPr="00135501">
              <w:rPr>
                <w:noProof/>
                <w:webHidden/>
              </w:rPr>
              <w:t>4</w:t>
            </w:r>
            <w:r w:rsidR="007139F5" w:rsidRPr="00135501">
              <w:rPr>
                <w:noProof/>
                <w:webHidden/>
              </w:rPr>
              <w:fldChar w:fldCharType="end"/>
            </w:r>
          </w:hyperlink>
        </w:p>
        <w:p w14:paraId="0620632C" w14:textId="1D869117" w:rsidR="007139F5" w:rsidRPr="00135501" w:rsidRDefault="00F21DAD" w:rsidP="00B65F4E">
          <w:pPr>
            <w:pStyle w:val="TOC1"/>
            <w:tabs>
              <w:tab w:val="right" w:leader="dot" w:pos="9016"/>
            </w:tabs>
            <w:jc w:val="both"/>
            <w:rPr>
              <w:rFonts w:eastAsiaTheme="minorEastAsia"/>
              <w:noProof/>
              <w:lang w:val="en-AU" w:eastAsia="en-AU"/>
            </w:rPr>
          </w:pPr>
          <w:hyperlink w:anchor="_Toc67395711" w:history="1">
            <w:r w:rsidR="007139F5" w:rsidRPr="00135501">
              <w:rPr>
                <w:rStyle w:val="Hyperlink"/>
                <w:noProof/>
              </w:rPr>
              <w:t>References</w:t>
            </w:r>
            <w:r w:rsidR="007139F5" w:rsidRPr="00135501">
              <w:rPr>
                <w:noProof/>
                <w:webHidden/>
              </w:rPr>
              <w:tab/>
            </w:r>
            <w:r w:rsidR="007139F5" w:rsidRPr="00135501">
              <w:rPr>
                <w:noProof/>
                <w:webHidden/>
              </w:rPr>
              <w:fldChar w:fldCharType="begin"/>
            </w:r>
            <w:r w:rsidR="007139F5" w:rsidRPr="00135501">
              <w:rPr>
                <w:noProof/>
                <w:webHidden/>
              </w:rPr>
              <w:instrText xml:space="preserve"> PAGEREF _Toc67395711 \h </w:instrText>
            </w:r>
            <w:r w:rsidR="007139F5" w:rsidRPr="00135501">
              <w:rPr>
                <w:noProof/>
                <w:webHidden/>
              </w:rPr>
            </w:r>
            <w:r w:rsidR="007139F5" w:rsidRPr="00135501">
              <w:rPr>
                <w:noProof/>
                <w:webHidden/>
              </w:rPr>
              <w:fldChar w:fldCharType="separate"/>
            </w:r>
            <w:r w:rsidR="007139F5" w:rsidRPr="00135501">
              <w:rPr>
                <w:noProof/>
                <w:webHidden/>
              </w:rPr>
              <w:t>5</w:t>
            </w:r>
            <w:r w:rsidR="007139F5" w:rsidRPr="00135501">
              <w:rPr>
                <w:noProof/>
                <w:webHidden/>
              </w:rPr>
              <w:fldChar w:fldCharType="end"/>
            </w:r>
          </w:hyperlink>
        </w:p>
        <w:p w14:paraId="5FABD936" w14:textId="23893F64" w:rsidR="0070397D" w:rsidRPr="00135501" w:rsidRDefault="0070397D" w:rsidP="00B65F4E">
          <w:pPr>
            <w:jc w:val="both"/>
          </w:pPr>
          <w:r w:rsidRPr="00135501">
            <w:rPr>
              <w:b/>
              <w:bCs/>
              <w:noProof/>
            </w:rPr>
            <w:fldChar w:fldCharType="end"/>
          </w:r>
        </w:p>
      </w:sdtContent>
    </w:sdt>
    <w:p w14:paraId="6DC11A89" w14:textId="1729C865" w:rsidR="00781BAC" w:rsidRPr="00135501" w:rsidRDefault="00781BAC" w:rsidP="00B65F4E">
      <w:pPr>
        <w:jc w:val="both"/>
        <w:sectPr w:rsidR="00781BAC" w:rsidRPr="00135501" w:rsidSect="0031726C">
          <w:footerReference w:type="first" r:id="rId9"/>
          <w:pgSz w:w="11906" w:h="16838"/>
          <w:pgMar w:top="1440" w:right="1440" w:bottom="1440" w:left="1440" w:header="708" w:footer="708" w:gutter="0"/>
          <w:pgBorders w:display="notFirstPage" w:offsetFrom="page">
            <w:top w:val="single" w:sz="24" w:space="24" w:color="auto"/>
            <w:left w:val="single" w:sz="24" w:space="24" w:color="auto"/>
            <w:bottom w:val="single" w:sz="24" w:space="24" w:color="auto"/>
            <w:right w:val="single" w:sz="24" w:space="24" w:color="auto"/>
          </w:pgBorders>
          <w:cols w:space="708"/>
          <w:docGrid w:linePitch="360"/>
        </w:sectPr>
      </w:pPr>
    </w:p>
    <w:p w14:paraId="55BFA182" w14:textId="33048C21" w:rsidR="00A0406B" w:rsidRPr="00135501" w:rsidRDefault="00781BAC" w:rsidP="00B65F4E">
      <w:pPr>
        <w:pStyle w:val="Heading1"/>
        <w:jc w:val="both"/>
      </w:pPr>
      <w:bookmarkStart w:id="0" w:name="_Toc67395705"/>
      <w:r w:rsidRPr="00135501">
        <w:lastRenderedPageBreak/>
        <w:t>Introduction</w:t>
      </w:r>
      <w:bookmarkEnd w:id="0"/>
    </w:p>
    <w:p w14:paraId="7862BB1D" w14:textId="0738969B" w:rsidR="00D313E1" w:rsidRPr="00135501" w:rsidRDefault="00B64EB8" w:rsidP="002306EE">
      <w:r w:rsidRPr="00135501">
        <w:t xml:space="preserve">Vehicles have changed our life and way we live. Self-Driving vehicles are going to </w:t>
      </w:r>
      <w:r w:rsidR="00693BB1" w:rsidRPr="00135501">
        <w:t>change the mobility and disturb automobile industry. Self-Driving vehicles uses different sensors, radars, cameras, artificial intelligence to sense the environment in order to run without any human participation.</w:t>
      </w:r>
      <w:hyperlink w:anchor="autoIntro" w:history="1">
        <w:r w:rsidR="00127525" w:rsidRPr="000D12F7">
          <w:rPr>
            <w:rStyle w:val="Hyperlink"/>
            <w:rFonts w:cs="Open Sans"/>
            <w:sz w:val="20"/>
            <w:szCs w:val="20"/>
            <w:u w:val="none"/>
            <w:shd w:val="clear" w:color="auto" w:fill="FFFFFF"/>
          </w:rPr>
          <w:t xml:space="preserve"> </w:t>
        </w:r>
        <w:r w:rsidR="00127525" w:rsidRPr="000D12F7">
          <w:rPr>
            <w:rStyle w:val="Hyperlink"/>
            <w:u w:val="none"/>
          </w:rPr>
          <w:t>(</w:t>
        </w:r>
        <w:r w:rsidR="00127525" w:rsidRPr="000D12F7">
          <w:rPr>
            <w:rStyle w:val="Hyperlink"/>
            <w:i/>
            <w:iCs/>
            <w:u w:val="none"/>
          </w:rPr>
          <w:t>Accelerating Autonomous Vehicle Technology</w:t>
        </w:r>
        <w:r w:rsidR="00127525" w:rsidRPr="000D12F7">
          <w:rPr>
            <w:rStyle w:val="Hyperlink"/>
            <w:u w:val="none"/>
          </w:rPr>
          <w:t> 2021)</w:t>
        </w:r>
        <w:r w:rsidR="00693BB1" w:rsidRPr="000D12F7">
          <w:rPr>
            <w:rStyle w:val="Hyperlink"/>
            <w:u w:val="none"/>
          </w:rPr>
          <w:t xml:space="preserve"> </w:t>
        </w:r>
      </w:hyperlink>
      <w:r w:rsidR="00EB5E4E">
        <w:rPr>
          <w:rStyle w:val="Hyperlink"/>
          <w:color w:val="0D0D0D" w:themeColor="text1" w:themeTint="F2"/>
          <w:u w:val="none"/>
        </w:rPr>
        <w:t>Autonomous vehicle can bring various advantages to society</w:t>
      </w:r>
      <w:r w:rsidR="00463B47">
        <w:rPr>
          <w:rStyle w:val="Hyperlink"/>
          <w:color w:val="0D0D0D" w:themeColor="text1" w:themeTint="F2"/>
          <w:u w:val="none"/>
        </w:rPr>
        <w:t>.</w:t>
      </w:r>
      <w:r w:rsidR="003648B0">
        <w:rPr>
          <w:rStyle w:val="Hyperlink"/>
          <w:color w:val="0D0D0D" w:themeColor="text1" w:themeTint="F2"/>
          <w:u w:val="none"/>
        </w:rPr>
        <w:t xml:space="preserve"> It makes driving more easier and faster. Different sensors used in autonomous</w:t>
      </w:r>
      <w:r w:rsidR="00793DEF">
        <w:rPr>
          <w:rStyle w:val="Hyperlink"/>
          <w:color w:val="0D0D0D" w:themeColor="text1" w:themeTint="F2"/>
          <w:u w:val="none"/>
        </w:rPr>
        <w:t xml:space="preserve"> like radar, lidar and camera</w:t>
      </w:r>
      <w:r w:rsidR="003648B0">
        <w:rPr>
          <w:rStyle w:val="Hyperlink"/>
          <w:color w:val="0D0D0D" w:themeColor="text1" w:themeTint="F2"/>
          <w:u w:val="none"/>
        </w:rPr>
        <w:t xml:space="preserve"> </w:t>
      </w:r>
      <w:r w:rsidR="009D69FB">
        <w:rPr>
          <w:rStyle w:val="Hyperlink"/>
          <w:color w:val="0D0D0D" w:themeColor="text1" w:themeTint="F2"/>
          <w:u w:val="none"/>
        </w:rPr>
        <w:t>help</w:t>
      </w:r>
      <w:r w:rsidR="00793DEF">
        <w:rPr>
          <w:rStyle w:val="Hyperlink"/>
          <w:color w:val="0D0D0D" w:themeColor="text1" w:themeTint="F2"/>
          <w:u w:val="none"/>
        </w:rPr>
        <w:t xml:space="preserve"> to detect obstacles in its way and stop vehicle automatically in case of emergency. This makes autonomous vehicle lot safer.</w:t>
      </w:r>
      <w:r w:rsidR="00304E9E">
        <w:rPr>
          <w:rStyle w:val="Hyperlink"/>
          <w:color w:val="0D0D0D" w:themeColor="text1" w:themeTint="F2"/>
          <w:u w:val="none"/>
        </w:rPr>
        <w:t xml:space="preserve"> Autonomous vehicle reduces traffic cognitions like stop-and-go traffic.</w:t>
      </w:r>
      <w:r w:rsidR="00462713">
        <w:rPr>
          <w:rStyle w:val="Hyperlink"/>
          <w:color w:val="0D0D0D" w:themeColor="text1" w:themeTint="F2"/>
          <w:u w:val="none"/>
        </w:rPr>
        <w:t xml:space="preserve"> Autonomous vehicle enhance independence for physically disables people</w:t>
      </w:r>
      <w:r w:rsidR="00793DEF">
        <w:rPr>
          <w:rStyle w:val="Hyperlink"/>
          <w:color w:val="0D0D0D" w:themeColor="text1" w:themeTint="F2"/>
          <w:u w:val="none"/>
        </w:rPr>
        <w:t xml:space="preserve">, </w:t>
      </w:r>
      <w:r w:rsidR="006035D8">
        <w:rPr>
          <w:rStyle w:val="Hyperlink"/>
          <w:color w:val="0D0D0D" w:themeColor="text1" w:themeTint="F2"/>
          <w:u w:val="none"/>
        </w:rPr>
        <w:t>old people</w:t>
      </w:r>
      <w:r w:rsidR="00793DEF">
        <w:rPr>
          <w:rStyle w:val="Hyperlink"/>
          <w:color w:val="0D0D0D" w:themeColor="text1" w:themeTint="F2"/>
          <w:u w:val="none"/>
        </w:rPr>
        <w:t xml:space="preserve"> and people who cannot drive</w:t>
      </w:r>
      <w:r w:rsidR="006035D8">
        <w:rPr>
          <w:rStyle w:val="Hyperlink"/>
          <w:color w:val="0D0D0D" w:themeColor="text1" w:themeTint="F2"/>
          <w:u w:val="none"/>
        </w:rPr>
        <w:t>.</w:t>
      </w:r>
      <w:r w:rsidR="00367625">
        <w:rPr>
          <w:rStyle w:val="Hyperlink"/>
          <w:color w:val="0D0D0D" w:themeColor="text1" w:themeTint="F2"/>
          <w:u w:val="none"/>
        </w:rPr>
        <w:t xml:space="preserve"> </w:t>
      </w:r>
      <w:r w:rsidR="006035D8">
        <w:rPr>
          <w:rStyle w:val="Hyperlink"/>
          <w:color w:val="0D0D0D" w:themeColor="text1" w:themeTint="F2"/>
          <w:u w:val="none"/>
        </w:rPr>
        <w:t>They can go wherever they want and live their life as they want with highly automated vehicle.</w:t>
      </w:r>
      <w:r w:rsidR="009A068D">
        <w:t xml:space="preserve"> </w:t>
      </w:r>
    </w:p>
    <w:p w14:paraId="69995A4C" w14:textId="20BDBA47" w:rsidR="00B65F4E" w:rsidRPr="00135501" w:rsidRDefault="00D313E1" w:rsidP="00B65F4E">
      <w:pPr>
        <w:keepNext/>
        <w:jc w:val="both"/>
      </w:pPr>
      <w:r>
        <w:rPr>
          <w:noProof/>
        </w:rPr>
        <w:drawing>
          <wp:inline distT="0" distB="0" distL="0" distR="0" wp14:anchorId="18927E1E" wp14:editId="2308B969">
            <wp:extent cx="5727700" cy="2449830"/>
            <wp:effectExtent l="0" t="0" r="635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7700" cy="2449830"/>
                    </a:xfrm>
                    <a:prstGeom prst="rect">
                      <a:avLst/>
                    </a:prstGeom>
                    <a:noFill/>
                    <a:ln>
                      <a:noFill/>
                    </a:ln>
                  </pic:spPr>
                </pic:pic>
              </a:graphicData>
            </a:graphic>
          </wp:inline>
        </w:drawing>
      </w:r>
    </w:p>
    <w:p w14:paraId="6F56CF38" w14:textId="20F67381" w:rsidR="00D313E1" w:rsidRDefault="00B65F4E" w:rsidP="002306EE">
      <w:pPr>
        <w:pStyle w:val="Caption"/>
        <w:jc w:val="center"/>
      </w:pPr>
      <w:r w:rsidRPr="00135501">
        <w:t xml:space="preserve">Figure </w:t>
      </w:r>
      <w:fldSimple w:instr=" SEQ Figure \* ARABIC ">
        <w:r w:rsidR="00DD6E3E">
          <w:rPr>
            <w:noProof/>
          </w:rPr>
          <w:t>1</w:t>
        </w:r>
      </w:fldSimple>
      <w:r w:rsidRPr="00135501">
        <w:t>: Autonomous Vehicles</w:t>
      </w:r>
    </w:p>
    <w:p w14:paraId="65125FB1" w14:textId="3A44938F" w:rsidR="00442E82" w:rsidRPr="00135501" w:rsidRDefault="00144706" w:rsidP="00B65F4E">
      <w:pPr>
        <w:jc w:val="both"/>
      </w:pPr>
      <w:r w:rsidRPr="00135501">
        <w:t>O</w:t>
      </w:r>
      <w:r w:rsidR="00924702" w:rsidRPr="00135501">
        <w:t xml:space="preserve">ur team have developed </w:t>
      </w:r>
      <w:r w:rsidR="00C214A7">
        <w:t>driverless</w:t>
      </w:r>
      <w:r w:rsidRPr="00135501">
        <w:t xml:space="preserve"> vehicle</w:t>
      </w:r>
      <w:r w:rsidR="00932C4D">
        <w:t xml:space="preserve"> </w:t>
      </w:r>
      <w:r w:rsidR="00932C4D" w:rsidRPr="00135501">
        <w:t>with obstacle avoidance system</w:t>
      </w:r>
      <w:r w:rsidR="00932C4D">
        <w:t xml:space="preserve"> which can drive itself</w:t>
      </w:r>
      <w:r w:rsidR="00924702" w:rsidRPr="00135501">
        <w:t xml:space="preserve"> </w:t>
      </w:r>
      <w:r w:rsidR="00DA7573" w:rsidRPr="00135501">
        <w:t>and improve driving experience</w:t>
      </w:r>
      <w:r w:rsidR="00924702" w:rsidRPr="00135501">
        <w:t xml:space="preserve">. This system is built in real </w:t>
      </w:r>
      <w:r w:rsidR="00DA7573" w:rsidRPr="00135501">
        <w:t>four-wheeler</w:t>
      </w:r>
      <w:r w:rsidR="00924702" w:rsidRPr="00135501">
        <w:t xml:space="preserve"> </w:t>
      </w:r>
      <w:r w:rsidRPr="00135501">
        <w:t>vehicle</w:t>
      </w:r>
      <w:r w:rsidR="00924702" w:rsidRPr="00135501">
        <w:t xml:space="preserve">. </w:t>
      </w:r>
      <w:r w:rsidR="00DA7573" w:rsidRPr="00135501">
        <w:t>Camera is used to detect obstacles.</w:t>
      </w:r>
      <w:r w:rsidR="0087063A">
        <w:t xml:space="preserve"> This vehicle ensure that it makes safe distance from the obstacles it detects.</w:t>
      </w:r>
      <w:r w:rsidR="00DA7573" w:rsidRPr="00135501">
        <w:t xml:space="preserve"> </w:t>
      </w:r>
      <w:r w:rsidR="00690E12" w:rsidRPr="00135501">
        <w:t>If the object is near and the vehicle detects it going to collide then it will stop automatically</w:t>
      </w:r>
      <w:r w:rsidR="002306EE">
        <w:t xml:space="preserve"> which makes it lot safer to drive</w:t>
      </w:r>
      <w:r w:rsidR="00690E12" w:rsidRPr="00135501">
        <w:t xml:space="preserve">. Artificial intelligence to </w:t>
      </w:r>
      <w:r w:rsidR="00CB7810" w:rsidRPr="00135501">
        <w:t>move on the path it has already been through</w:t>
      </w:r>
      <w:r w:rsidR="00D96F96" w:rsidRPr="00135501">
        <w:t xml:space="preserve"> once</w:t>
      </w:r>
      <w:r w:rsidR="00CB7810" w:rsidRPr="00135501">
        <w:t xml:space="preserve"> is also implemented in this vehicle.</w:t>
      </w:r>
    </w:p>
    <w:p w14:paraId="20320B18" w14:textId="1CAA6D01" w:rsidR="00442E82" w:rsidRPr="00135501" w:rsidRDefault="00413A87" w:rsidP="00B65F4E">
      <w:pPr>
        <w:pStyle w:val="Heading1"/>
        <w:jc w:val="both"/>
      </w:pPr>
      <w:r w:rsidRPr="00135501">
        <w:br w:type="column"/>
      </w:r>
      <w:bookmarkStart w:id="1" w:name="_Toc67395706"/>
      <w:r w:rsidR="00442E82" w:rsidRPr="00135501">
        <w:lastRenderedPageBreak/>
        <w:t>Aim</w:t>
      </w:r>
      <w:r w:rsidR="00AA14D1" w:rsidRPr="00135501">
        <w:t xml:space="preserve"> &amp; Objectives</w:t>
      </w:r>
      <w:bookmarkEnd w:id="1"/>
    </w:p>
    <w:p w14:paraId="33CB1FAE" w14:textId="06E659E9" w:rsidR="00AA14D1" w:rsidRPr="00135501" w:rsidRDefault="00AA14D1" w:rsidP="0052478E">
      <w:pPr>
        <w:pStyle w:val="Heading2"/>
      </w:pPr>
      <w:bookmarkStart w:id="2" w:name="_Toc67395707"/>
      <w:r w:rsidRPr="00135501">
        <w:t>Aim</w:t>
      </w:r>
      <w:bookmarkEnd w:id="2"/>
    </w:p>
    <w:p w14:paraId="77A38822" w14:textId="6D3090D7" w:rsidR="002C09EE" w:rsidRPr="00135501" w:rsidRDefault="00442E82" w:rsidP="00B65F4E">
      <w:pPr>
        <w:jc w:val="both"/>
      </w:pPr>
      <w:r w:rsidRPr="00135501">
        <w:t xml:space="preserve">Develop a </w:t>
      </w:r>
      <w:r w:rsidR="00CF6CEC" w:rsidRPr="00135501">
        <w:t xml:space="preserve">driverless </w:t>
      </w:r>
      <w:r w:rsidR="00144706" w:rsidRPr="00135501">
        <w:t>vehicle</w:t>
      </w:r>
      <w:r w:rsidRPr="00135501">
        <w:t xml:space="preserve"> </w:t>
      </w:r>
      <w:r w:rsidR="00CF6CEC" w:rsidRPr="00135501">
        <w:t>that can drive itself without human interference and can impersonate human task through machine learning</w:t>
      </w:r>
      <w:r w:rsidR="00BE7412" w:rsidRPr="00135501">
        <w:t>.</w:t>
      </w:r>
      <w:r w:rsidR="00CF6CEC" w:rsidRPr="00135501">
        <w:t xml:space="preserve"> </w:t>
      </w:r>
      <w:r w:rsidR="00861400">
        <w:t xml:space="preserve"> </w:t>
      </w:r>
    </w:p>
    <w:p w14:paraId="2913F836" w14:textId="32CF2F38" w:rsidR="001A5283" w:rsidRPr="00135501" w:rsidRDefault="00391C0A" w:rsidP="00B65F4E">
      <w:pPr>
        <w:keepNext/>
        <w:jc w:val="both"/>
      </w:pPr>
      <w:r>
        <w:rPr>
          <w:noProof/>
        </w:rPr>
        <w:drawing>
          <wp:inline distT="0" distB="0" distL="0" distR="0" wp14:anchorId="1B33B695" wp14:editId="239310B4">
            <wp:extent cx="5725160" cy="4810760"/>
            <wp:effectExtent l="19050" t="19050" r="27940" b="279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5160" cy="4810760"/>
                    </a:xfrm>
                    <a:prstGeom prst="rect">
                      <a:avLst/>
                    </a:prstGeom>
                    <a:noFill/>
                    <a:ln>
                      <a:solidFill>
                        <a:schemeClr val="tx1">
                          <a:lumMod val="85000"/>
                          <a:lumOff val="15000"/>
                        </a:schemeClr>
                      </a:solidFill>
                    </a:ln>
                  </pic:spPr>
                </pic:pic>
              </a:graphicData>
            </a:graphic>
          </wp:inline>
        </w:drawing>
      </w:r>
    </w:p>
    <w:p w14:paraId="418F5A17" w14:textId="0738670D" w:rsidR="00AB0E56" w:rsidRPr="00135501" w:rsidRDefault="001A5283" w:rsidP="00B65F4E">
      <w:pPr>
        <w:pStyle w:val="Caption"/>
        <w:jc w:val="center"/>
      </w:pPr>
      <w:r w:rsidRPr="00135501">
        <w:t xml:space="preserve">Figure </w:t>
      </w:r>
      <w:fldSimple w:instr=" SEQ Figure \* ARABIC ">
        <w:r w:rsidR="00DD6E3E">
          <w:rPr>
            <w:noProof/>
          </w:rPr>
          <w:t>2</w:t>
        </w:r>
      </w:fldSimple>
      <w:r w:rsidRPr="00135501">
        <w:t>: Aims and Objective</w:t>
      </w:r>
    </w:p>
    <w:p w14:paraId="4F14BF40" w14:textId="01F44182" w:rsidR="00AA14D1" w:rsidRPr="00135501" w:rsidRDefault="00AA14D1" w:rsidP="0052478E">
      <w:pPr>
        <w:pStyle w:val="Heading2"/>
      </w:pPr>
      <w:bookmarkStart w:id="3" w:name="_Toc67395708"/>
      <w:r w:rsidRPr="00135501">
        <w:t>Objectives</w:t>
      </w:r>
      <w:bookmarkEnd w:id="3"/>
    </w:p>
    <w:p w14:paraId="22C24C80" w14:textId="07052E7D" w:rsidR="005F6885" w:rsidRPr="00135501" w:rsidRDefault="00594B25" w:rsidP="00B65F4E">
      <w:pPr>
        <w:pStyle w:val="ListParagraph"/>
        <w:numPr>
          <w:ilvl w:val="0"/>
          <w:numId w:val="1"/>
        </w:numPr>
        <w:jc w:val="both"/>
      </w:pPr>
      <w:r w:rsidRPr="00135501">
        <w:t>Driverless car that can be controlled through remote connection</w:t>
      </w:r>
    </w:p>
    <w:p w14:paraId="57F1A3D7" w14:textId="017EB28F" w:rsidR="002C09EE" w:rsidRPr="00135501" w:rsidRDefault="00594B25" w:rsidP="00B65F4E">
      <w:pPr>
        <w:pStyle w:val="ListParagraph"/>
        <w:numPr>
          <w:ilvl w:val="0"/>
          <w:numId w:val="1"/>
        </w:numPr>
        <w:jc w:val="both"/>
      </w:pPr>
      <w:r w:rsidRPr="00135501">
        <w:t>Detects</w:t>
      </w:r>
      <w:r w:rsidR="0070397D" w:rsidRPr="00135501">
        <w:t xml:space="preserve"> obstacle</w:t>
      </w:r>
      <w:r w:rsidR="009E29E2" w:rsidRPr="00135501">
        <w:t xml:space="preserve"> </w:t>
      </w:r>
      <w:r w:rsidRPr="00135501">
        <w:t>by using camera</w:t>
      </w:r>
    </w:p>
    <w:p w14:paraId="0D0A723B" w14:textId="40AFE1B0" w:rsidR="00594B25" w:rsidRPr="00135501" w:rsidRDefault="00594B25" w:rsidP="00B65F4E">
      <w:pPr>
        <w:pStyle w:val="ListParagraph"/>
        <w:numPr>
          <w:ilvl w:val="0"/>
          <w:numId w:val="1"/>
        </w:numPr>
        <w:jc w:val="both"/>
      </w:pPr>
      <w:r w:rsidRPr="00135501">
        <w:t>Impersonate human task</w:t>
      </w:r>
    </w:p>
    <w:p w14:paraId="3671FC06" w14:textId="1E9FC3E7" w:rsidR="00594B25" w:rsidRPr="00135501" w:rsidRDefault="00594B25" w:rsidP="00B65F4E">
      <w:pPr>
        <w:pStyle w:val="ListParagraph"/>
        <w:numPr>
          <w:ilvl w:val="0"/>
          <w:numId w:val="1"/>
        </w:numPr>
        <w:jc w:val="both"/>
      </w:pPr>
      <w:r w:rsidRPr="00135501">
        <w:t>Detects traffic light, lanes, humans, animals, etc and take decision</w:t>
      </w:r>
    </w:p>
    <w:p w14:paraId="26A33964" w14:textId="2D57286D" w:rsidR="00594B25" w:rsidRPr="00135501" w:rsidRDefault="00062CC3" w:rsidP="00B65F4E">
      <w:pPr>
        <w:pStyle w:val="ListParagraph"/>
        <w:numPr>
          <w:ilvl w:val="0"/>
          <w:numId w:val="1"/>
        </w:numPr>
        <w:jc w:val="both"/>
      </w:pPr>
      <w:r w:rsidRPr="00135501">
        <w:t>Discover</w:t>
      </w:r>
      <w:r w:rsidR="00594B25" w:rsidRPr="00135501">
        <w:t xml:space="preserve"> its path to reach the destination and executes task through machine learning</w:t>
      </w:r>
    </w:p>
    <w:p w14:paraId="70E8608D" w14:textId="2779928D" w:rsidR="00EF3063" w:rsidRPr="00135501" w:rsidRDefault="00594B25" w:rsidP="00594B25">
      <w:pPr>
        <w:pStyle w:val="ListParagraph"/>
        <w:ind w:left="360"/>
        <w:jc w:val="both"/>
      </w:pPr>
      <w:r w:rsidRPr="00135501">
        <w:t xml:space="preserve"> </w:t>
      </w:r>
    </w:p>
    <w:p w14:paraId="2317D717" w14:textId="41E764E0" w:rsidR="005863BF" w:rsidRDefault="00EF3063" w:rsidP="00B65F4E">
      <w:pPr>
        <w:jc w:val="both"/>
      </w:pPr>
      <w:r w:rsidRPr="00135501">
        <w:br w:type="column"/>
      </w:r>
      <w:bookmarkStart w:id="4" w:name="_Toc67395709"/>
      <w:r w:rsidR="00F471E1" w:rsidRPr="00135501">
        <w:rPr>
          <w:rStyle w:val="Heading1Char"/>
        </w:rPr>
        <w:lastRenderedPageBreak/>
        <w:t>Justification</w:t>
      </w:r>
      <w:bookmarkEnd w:id="4"/>
      <w:r w:rsidR="005863BF">
        <w:t xml:space="preserve"> </w:t>
      </w:r>
    </w:p>
    <w:p w14:paraId="4A903A02" w14:textId="4A5A254D" w:rsidR="00F8378C" w:rsidRPr="00135501" w:rsidRDefault="009A2D99" w:rsidP="00CD3FB4">
      <w:pPr>
        <w:jc w:val="both"/>
      </w:pPr>
      <w:r w:rsidRPr="00135501">
        <w:t xml:space="preserve">Vehicle has become primary source of mobility. </w:t>
      </w:r>
      <w:r w:rsidR="007C02E6" w:rsidRPr="00135501">
        <w:t>They</w:t>
      </w:r>
      <w:r w:rsidRPr="00135501">
        <w:t xml:space="preserve"> should be comfortable, safer and</w:t>
      </w:r>
      <w:r w:rsidR="00481FFE" w:rsidRPr="00135501">
        <w:t xml:space="preserve"> be</w:t>
      </w:r>
      <w:r w:rsidRPr="00135501">
        <w:t xml:space="preserve"> able to reach in destination at less amount of time.</w:t>
      </w:r>
      <w:r w:rsidR="005863BF">
        <w:t xml:space="preserve"> </w:t>
      </w:r>
      <w:r w:rsidR="004B1642">
        <w:t xml:space="preserve">Driving normal vehicle, a person </w:t>
      </w:r>
      <w:r w:rsidR="003052AD">
        <w:t>has</w:t>
      </w:r>
      <w:r w:rsidR="004B1642">
        <w:t xml:space="preserve"> to face lots of challenges. </w:t>
      </w:r>
      <w:r w:rsidR="003052AD">
        <w:t>After a long hard day, everyone wants to reach home faster while relaxing in their vehicle. But driving normal vehicle, a person has to be always aware of the road and cannot take rest.</w:t>
      </w:r>
      <w:r w:rsidR="00304E9E">
        <w:t xml:space="preserve"> A long ride is even hard to travel. </w:t>
      </w:r>
      <w:r w:rsidR="00AA3A73">
        <w:t>Person</w:t>
      </w:r>
      <w:r w:rsidR="00304E9E">
        <w:t xml:space="preserve"> cannot relax in the vehicle because they have to keep an eye on the road</w:t>
      </w:r>
      <w:r w:rsidR="008C1FB5">
        <w:t xml:space="preserve"> and always be aware of their surrounding</w:t>
      </w:r>
      <w:r w:rsidR="002E0F72">
        <w:t xml:space="preserve"> which causes fatigue to drivers. </w:t>
      </w:r>
      <w:r w:rsidR="00F8378C" w:rsidRPr="00135501">
        <w:rPr>
          <w:noProof/>
        </w:rPr>
        <w:drawing>
          <wp:inline distT="0" distB="0" distL="0" distR="0" wp14:anchorId="4FDF8A4D" wp14:editId="3BDB1D09">
            <wp:extent cx="5383167" cy="5383167"/>
            <wp:effectExtent l="0" t="0" r="8255" b="8255"/>
            <wp:docPr id="4" name="Picture 4" descr="Emergency team isometric composition Free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ergency team isometric composition Free Vec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88421" cy="5388421"/>
                    </a:xfrm>
                    <a:prstGeom prst="rect">
                      <a:avLst/>
                    </a:prstGeom>
                    <a:noFill/>
                    <a:ln>
                      <a:noFill/>
                    </a:ln>
                  </pic:spPr>
                </pic:pic>
              </a:graphicData>
            </a:graphic>
          </wp:inline>
        </w:drawing>
      </w:r>
    </w:p>
    <w:p w14:paraId="0CB30629" w14:textId="1A0ED144" w:rsidR="00F8378C" w:rsidRPr="00135501" w:rsidRDefault="00F8378C" w:rsidP="00B65F4E">
      <w:pPr>
        <w:pStyle w:val="Caption"/>
        <w:jc w:val="center"/>
      </w:pPr>
      <w:r w:rsidRPr="00135501">
        <w:t xml:space="preserve">Figure </w:t>
      </w:r>
      <w:fldSimple w:instr=" SEQ Figure \* ARABIC ">
        <w:r w:rsidR="00DD6E3E">
          <w:rPr>
            <w:noProof/>
          </w:rPr>
          <w:t>3</w:t>
        </w:r>
      </w:fldSimple>
      <w:r w:rsidRPr="00135501">
        <w:t>: Road accident</w:t>
      </w:r>
    </w:p>
    <w:p w14:paraId="4D0BDE2A" w14:textId="6105A471" w:rsidR="00B06C2E" w:rsidRDefault="00F8378C" w:rsidP="000C2055">
      <w:pPr>
        <w:pStyle w:val="Heading2"/>
      </w:pPr>
      <w:r w:rsidRPr="00135501">
        <w:br w:type="column"/>
      </w:r>
      <w:bookmarkStart w:id="5" w:name="_Toc67395710"/>
      <w:r w:rsidRPr="00135501">
        <w:lastRenderedPageBreak/>
        <w:t>Solution</w:t>
      </w:r>
      <w:bookmarkEnd w:id="5"/>
      <w:r w:rsidR="00B06C2E">
        <w:t xml:space="preserve"> </w:t>
      </w:r>
    </w:p>
    <w:p w14:paraId="3DF82714" w14:textId="6C649A58" w:rsidR="00115917" w:rsidRPr="00135501" w:rsidRDefault="000C2055" w:rsidP="00B65F4E">
      <w:pPr>
        <w:jc w:val="both"/>
      </w:pPr>
      <w:r>
        <w:t>Driverless</w:t>
      </w:r>
      <w:r w:rsidR="00C31FEA" w:rsidRPr="00135501">
        <w:t xml:space="preserve"> </w:t>
      </w:r>
      <w:r w:rsidR="00EA3C71" w:rsidRPr="00135501">
        <w:t>vehicle</w:t>
      </w:r>
      <w:r w:rsidR="00C31FEA" w:rsidRPr="00135501">
        <w:t xml:space="preserve"> with collision avoidance system is developed. This </w:t>
      </w:r>
      <w:r w:rsidR="00EA3C71" w:rsidRPr="00135501">
        <w:t xml:space="preserve">vehicle </w:t>
      </w:r>
      <w:r w:rsidR="00C31FEA" w:rsidRPr="00135501">
        <w:t xml:space="preserve">run automatically without any human in the steering. Obstacle detection and collision avoidance system is added in this </w:t>
      </w:r>
      <w:r w:rsidR="00EA3C71" w:rsidRPr="00135501">
        <w:t>vehicle</w:t>
      </w:r>
      <w:r w:rsidR="00C31FEA" w:rsidRPr="00135501">
        <w:t>.</w:t>
      </w:r>
      <w:r w:rsidR="00D87C31">
        <w:t xml:space="preserve"> This system makes driving more easier</w:t>
      </w:r>
      <w:r w:rsidR="00DF2939">
        <w:t>, safer</w:t>
      </w:r>
      <w:r w:rsidR="00D87C31">
        <w:t xml:space="preserve"> and faster.</w:t>
      </w:r>
    </w:p>
    <w:p w14:paraId="40B88553" w14:textId="204A2118" w:rsidR="00115917" w:rsidRPr="00135501" w:rsidRDefault="00115917" w:rsidP="00B65F4E">
      <w:pPr>
        <w:jc w:val="both"/>
      </w:pPr>
      <w:r w:rsidRPr="00135501">
        <w:rPr>
          <w:noProof/>
        </w:rPr>
        <w:drawing>
          <wp:inline distT="0" distB="0" distL="0" distR="0" wp14:anchorId="56E44C1E" wp14:editId="5BE7FDFC">
            <wp:extent cx="5731510" cy="3579495"/>
            <wp:effectExtent l="0" t="0" r="2540" b="1905"/>
            <wp:docPr id="7" name="Picture 7" descr="Autonomous smart car inerior. self driving at night city landscape. display shows information about the vehicle Premium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utonomous smart car inerior. self driving at night city landscape. display shows information about the vehicle Premium Vecto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579495"/>
                    </a:xfrm>
                    <a:prstGeom prst="rect">
                      <a:avLst/>
                    </a:prstGeom>
                    <a:noFill/>
                    <a:ln>
                      <a:noFill/>
                    </a:ln>
                  </pic:spPr>
                </pic:pic>
              </a:graphicData>
            </a:graphic>
          </wp:inline>
        </w:drawing>
      </w:r>
    </w:p>
    <w:p w14:paraId="6E8BB639" w14:textId="1CF544D2" w:rsidR="00115917" w:rsidRPr="00135501" w:rsidRDefault="00115917" w:rsidP="00115917">
      <w:pPr>
        <w:pStyle w:val="Caption"/>
        <w:jc w:val="center"/>
      </w:pPr>
      <w:r w:rsidRPr="00135501">
        <w:t xml:space="preserve">Figure </w:t>
      </w:r>
      <w:fldSimple w:instr=" SEQ Figure \* ARABIC ">
        <w:r w:rsidR="00DD6E3E">
          <w:rPr>
            <w:noProof/>
          </w:rPr>
          <w:t>4</w:t>
        </w:r>
      </w:fldSimple>
      <w:r w:rsidRPr="00135501">
        <w:t>: Driverless Vehicle</w:t>
      </w:r>
    </w:p>
    <w:p w14:paraId="09DDEDBC" w14:textId="60EEF5D7" w:rsidR="00F8378C" w:rsidRPr="00135501" w:rsidRDefault="002A3265" w:rsidP="00770A21">
      <w:pPr>
        <w:jc w:val="both"/>
      </w:pPr>
      <w:r>
        <w:t xml:space="preserve">This vehicle provide comfort, safer and easier to drivers. Sensor used in this vehicle detects any obstacle near the vehicle and if the obstacle is close to it, it will automatically stop. Driver can relax while driving this vehicle. </w:t>
      </w:r>
      <w:r w:rsidR="00C3110E">
        <w:t>Collision avoidance</w:t>
      </w:r>
      <w:r w:rsidRPr="00135501">
        <w:t xml:space="preserve"> system </w:t>
      </w:r>
      <w:r w:rsidR="00C3110E">
        <w:t xml:space="preserve">make it easy, relaxing and safer to </w:t>
      </w:r>
      <w:r w:rsidR="00770A21">
        <w:t>drive the vehicle</w:t>
      </w:r>
      <w:r>
        <w:t>.</w:t>
      </w:r>
      <w:r w:rsidR="00EA3C71" w:rsidRPr="00135501">
        <w:t xml:space="preserve"> Artificial intelligence to </w:t>
      </w:r>
      <w:r w:rsidR="00BC1CCA">
        <w:t xml:space="preserve">recognise the </w:t>
      </w:r>
      <w:r w:rsidR="00EA3C71" w:rsidRPr="00135501">
        <w:t>path it has already been through once is also implemented in this vehicle. The technology improves the driving experience.</w:t>
      </w:r>
      <w:r w:rsidR="00C31FEA" w:rsidRPr="00135501">
        <w:t xml:space="preserve"> </w:t>
      </w:r>
      <w:r w:rsidR="004B1642">
        <w:t>Manual</w:t>
      </w:r>
      <w:r w:rsidR="00C31FEA" w:rsidRPr="00135501">
        <w:t xml:space="preserve"> control system is also added in case to apply emergency</w:t>
      </w:r>
      <w:r w:rsidR="00F42F48" w:rsidRPr="00135501">
        <w:t xml:space="preserve"> break in case </w:t>
      </w:r>
      <w:r w:rsidR="00C31FEA" w:rsidRPr="00135501">
        <w:t>the system malfunction</w:t>
      </w:r>
      <w:r w:rsidR="00F42F48" w:rsidRPr="00135501">
        <w:t xml:space="preserve"> or does not detect obstacle</w:t>
      </w:r>
      <w:r w:rsidR="00C31FEA" w:rsidRPr="00135501">
        <w:t>.</w:t>
      </w:r>
    </w:p>
    <w:p w14:paraId="2999464B" w14:textId="6E126BBA" w:rsidR="008D04BB" w:rsidRPr="00135501" w:rsidRDefault="008D04BB" w:rsidP="00B65F4E">
      <w:pPr>
        <w:keepNext/>
        <w:jc w:val="both"/>
      </w:pPr>
    </w:p>
    <w:p w14:paraId="2F734588" w14:textId="2BA4CFAA" w:rsidR="0052478E" w:rsidRPr="00135501" w:rsidRDefault="00F8378C" w:rsidP="0052478E">
      <w:pPr>
        <w:pStyle w:val="Heading1"/>
      </w:pPr>
      <w:r w:rsidRPr="00135501">
        <w:br w:type="column"/>
      </w:r>
      <w:bookmarkStart w:id="6" w:name="_Toc67395711"/>
      <w:r w:rsidR="0052478E" w:rsidRPr="00135501">
        <w:lastRenderedPageBreak/>
        <w:t>Tools and technologies</w:t>
      </w:r>
    </w:p>
    <w:p w14:paraId="6CBF6D92" w14:textId="77777777" w:rsidR="0052478E" w:rsidRPr="00135501" w:rsidRDefault="0052478E" w:rsidP="0052478E"/>
    <w:p w14:paraId="743F37DD" w14:textId="35865257" w:rsidR="0052478E" w:rsidRPr="00135501" w:rsidRDefault="0052478E" w:rsidP="0052478E">
      <w:pPr>
        <w:pStyle w:val="Heading2"/>
      </w:pPr>
      <w:r w:rsidRPr="00135501">
        <w:t>Hardware</w:t>
      </w:r>
    </w:p>
    <w:p w14:paraId="7D11B6F5" w14:textId="77777777" w:rsidR="0052478E" w:rsidRPr="00135501" w:rsidRDefault="0052478E" w:rsidP="0052478E"/>
    <w:p w14:paraId="0CD73A73" w14:textId="27644A9B" w:rsidR="00135501" w:rsidRPr="00F07CBA" w:rsidRDefault="0052478E" w:rsidP="00F07CBA">
      <w:pPr>
        <w:pStyle w:val="Heading3"/>
      </w:pPr>
      <w:r w:rsidRPr="00F07CBA">
        <w:t>Arduino Mega</w:t>
      </w:r>
    </w:p>
    <w:p w14:paraId="4D8EE67D" w14:textId="77777777" w:rsidR="00135501" w:rsidRPr="00135501" w:rsidRDefault="00135501" w:rsidP="00135501"/>
    <w:p w14:paraId="4A026B3A" w14:textId="77777777" w:rsidR="0052478E" w:rsidRPr="00135501" w:rsidRDefault="0052478E" w:rsidP="0052478E">
      <w:pPr>
        <w:spacing w:line="360" w:lineRule="auto"/>
        <w:jc w:val="both"/>
      </w:pPr>
      <w:r w:rsidRPr="00135501">
        <w:t xml:space="preserve">Arduino mega is used to control the microservice of the car. The steering rotation trigger, throttle forward and reverse trigger, speed signal and reading of steering potentiometer is processed by Arduino mega in this project. </w:t>
      </w:r>
    </w:p>
    <w:p w14:paraId="371155C7" w14:textId="77777777" w:rsidR="0052478E" w:rsidRPr="00135501" w:rsidRDefault="0052478E" w:rsidP="0052478E">
      <w:pPr>
        <w:keepNext/>
        <w:spacing w:line="360" w:lineRule="auto"/>
        <w:jc w:val="center"/>
      </w:pPr>
      <w:r w:rsidRPr="00135501">
        <w:rPr>
          <w:noProof/>
        </w:rPr>
        <w:drawing>
          <wp:inline distT="0" distB="0" distL="0" distR="0" wp14:anchorId="1BEE92DC" wp14:editId="2A84D086">
            <wp:extent cx="5943480" cy="303711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24176" b="24724"/>
                    <a:stretch/>
                  </pic:blipFill>
                  <pic:spPr bwMode="auto">
                    <a:xfrm>
                      <a:off x="0" y="0"/>
                      <a:ext cx="5943600" cy="3037175"/>
                    </a:xfrm>
                    <a:prstGeom prst="rect">
                      <a:avLst/>
                    </a:prstGeom>
                    <a:noFill/>
                    <a:ln>
                      <a:noFill/>
                    </a:ln>
                    <a:extLst>
                      <a:ext uri="{53640926-AAD7-44D8-BBD7-CCE9431645EC}">
                        <a14:shadowObscured xmlns:a14="http://schemas.microsoft.com/office/drawing/2010/main"/>
                      </a:ext>
                    </a:extLst>
                  </pic:spPr>
                </pic:pic>
              </a:graphicData>
            </a:graphic>
          </wp:inline>
        </w:drawing>
      </w:r>
    </w:p>
    <w:p w14:paraId="59D8796B" w14:textId="1C7148DE" w:rsidR="0052478E" w:rsidRPr="00135501" w:rsidRDefault="0052478E" w:rsidP="0052478E">
      <w:pPr>
        <w:pStyle w:val="Caption"/>
        <w:jc w:val="center"/>
        <w:rPr>
          <w:sz w:val="22"/>
          <w:szCs w:val="22"/>
        </w:rPr>
      </w:pPr>
      <w:r w:rsidRPr="00135501">
        <w:rPr>
          <w:sz w:val="22"/>
          <w:szCs w:val="22"/>
        </w:rPr>
        <w:t xml:space="preserve">Figure </w:t>
      </w:r>
      <w:r w:rsidRPr="00135501">
        <w:rPr>
          <w:sz w:val="22"/>
          <w:szCs w:val="22"/>
        </w:rPr>
        <w:fldChar w:fldCharType="begin"/>
      </w:r>
      <w:r w:rsidRPr="00135501">
        <w:rPr>
          <w:sz w:val="22"/>
          <w:szCs w:val="22"/>
        </w:rPr>
        <w:instrText xml:space="preserve"> SEQ Figure \* ARABIC </w:instrText>
      </w:r>
      <w:r w:rsidRPr="00135501">
        <w:rPr>
          <w:sz w:val="22"/>
          <w:szCs w:val="22"/>
        </w:rPr>
        <w:fldChar w:fldCharType="separate"/>
      </w:r>
      <w:r w:rsidR="00DD6E3E">
        <w:rPr>
          <w:noProof/>
          <w:sz w:val="22"/>
          <w:szCs w:val="22"/>
        </w:rPr>
        <w:t>5</w:t>
      </w:r>
      <w:r w:rsidRPr="00135501">
        <w:rPr>
          <w:sz w:val="22"/>
          <w:szCs w:val="22"/>
        </w:rPr>
        <w:fldChar w:fldCharType="end"/>
      </w:r>
      <w:r w:rsidRPr="00135501">
        <w:rPr>
          <w:sz w:val="22"/>
          <w:szCs w:val="22"/>
        </w:rPr>
        <w:t>:Arduino Mega</w:t>
      </w:r>
    </w:p>
    <w:p w14:paraId="60B6E68B" w14:textId="77777777" w:rsidR="0052478E" w:rsidRPr="00135501" w:rsidRDefault="0052478E" w:rsidP="0052478E">
      <w:pPr>
        <w:spacing w:line="360" w:lineRule="auto"/>
      </w:pPr>
      <w:r w:rsidRPr="00135501">
        <w:t>Specifications:</w:t>
      </w:r>
    </w:p>
    <w:p w14:paraId="63B7592E" w14:textId="77777777" w:rsidR="0052478E" w:rsidRPr="00135501" w:rsidRDefault="0052478E" w:rsidP="0052478E">
      <w:pPr>
        <w:pStyle w:val="ListParagraph"/>
        <w:numPr>
          <w:ilvl w:val="0"/>
          <w:numId w:val="18"/>
        </w:numPr>
        <w:spacing w:line="360" w:lineRule="auto"/>
      </w:pPr>
      <w:r w:rsidRPr="00135501">
        <w:t>ATmega2560 microprocessor</w:t>
      </w:r>
    </w:p>
    <w:p w14:paraId="0BE52F21" w14:textId="77777777" w:rsidR="0052478E" w:rsidRPr="00135501" w:rsidRDefault="0052478E" w:rsidP="0052478E">
      <w:pPr>
        <w:pStyle w:val="ListParagraph"/>
        <w:numPr>
          <w:ilvl w:val="0"/>
          <w:numId w:val="18"/>
        </w:numPr>
        <w:spacing w:line="360" w:lineRule="auto"/>
      </w:pPr>
      <w:r w:rsidRPr="00135501">
        <w:t>5v operating voltage</w:t>
      </w:r>
    </w:p>
    <w:p w14:paraId="724DAA4D" w14:textId="77777777" w:rsidR="0052478E" w:rsidRPr="00135501" w:rsidRDefault="0052478E" w:rsidP="0052478E">
      <w:pPr>
        <w:pStyle w:val="ListParagraph"/>
        <w:numPr>
          <w:ilvl w:val="0"/>
          <w:numId w:val="18"/>
        </w:numPr>
        <w:spacing w:line="360" w:lineRule="auto"/>
      </w:pPr>
      <w:r w:rsidRPr="00135501">
        <w:t>54 I/O pins (15 PWM)</w:t>
      </w:r>
    </w:p>
    <w:p w14:paraId="288B3759" w14:textId="77777777" w:rsidR="0052478E" w:rsidRPr="00135501" w:rsidRDefault="0052478E" w:rsidP="0052478E">
      <w:pPr>
        <w:pStyle w:val="ListParagraph"/>
        <w:numPr>
          <w:ilvl w:val="0"/>
          <w:numId w:val="18"/>
        </w:numPr>
        <w:spacing w:line="360" w:lineRule="auto"/>
      </w:pPr>
      <w:r w:rsidRPr="00135501">
        <w:t>256KB flash memory</w:t>
      </w:r>
    </w:p>
    <w:p w14:paraId="7FD7100B" w14:textId="77777777" w:rsidR="0052478E" w:rsidRPr="00135501" w:rsidRDefault="0052478E" w:rsidP="0052478E">
      <w:pPr>
        <w:pStyle w:val="ListParagraph"/>
        <w:numPr>
          <w:ilvl w:val="0"/>
          <w:numId w:val="18"/>
        </w:numPr>
        <w:spacing w:line="360" w:lineRule="auto"/>
      </w:pPr>
      <w:r w:rsidRPr="00135501">
        <w:t>8kb SRAM</w:t>
      </w:r>
    </w:p>
    <w:p w14:paraId="788F7778" w14:textId="77777777" w:rsidR="0052478E" w:rsidRPr="00135501" w:rsidRDefault="0052478E" w:rsidP="0052478E">
      <w:pPr>
        <w:pStyle w:val="ListParagraph"/>
        <w:numPr>
          <w:ilvl w:val="0"/>
          <w:numId w:val="18"/>
        </w:numPr>
        <w:spacing w:line="360" w:lineRule="auto"/>
      </w:pPr>
      <w:r w:rsidRPr="00135501">
        <w:t>16 MHz clock speed</w:t>
      </w:r>
    </w:p>
    <w:p w14:paraId="32E73200" w14:textId="0FB83079" w:rsidR="00135501" w:rsidRDefault="00135501">
      <w:pPr>
        <w:rPr>
          <w:sz w:val="24"/>
          <w:szCs w:val="24"/>
        </w:rPr>
      </w:pPr>
      <w:r>
        <w:rPr>
          <w:sz w:val="24"/>
          <w:szCs w:val="24"/>
        </w:rPr>
        <w:br w:type="page"/>
      </w:r>
    </w:p>
    <w:p w14:paraId="6A760A21" w14:textId="5EEF203C" w:rsidR="0052478E" w:rsidRPr="00135501" w:rsidRDefault="0052478E" w:rsidP="00135501">
      <w:pPr>
        <w:pStyle w:val="Heading3"/>
      </w:pPr>
      <w:r w:rsidRPr="00135501">
        <w:lastRenderedPageBreak/>
        <w:t>Single Channel Relay 5v (1pc)</w:t>
      </w:r>
    </w:p>
    <w:p w14:paraId="754586AA" w14:textId="77777777" w:rsidR="00135501" w:rsidRPr="00135501" w:rsidRDefault="00135501" w:rsidP="00135501"/>
    <w:p w14:paraId="4D6F95EA" w14:textId="77777777" w:rsidR="0052478E" w:rsidRPr="00135501" w:rsidRDefault="0052478E" w:rsidP="0052478E">
      <w:pPr>
        <w:spacing w:line="360" w:lineRule="auto"/>
        <w:jc w:val="both"/>
        <w:rPr>
          <w:sz w:val="24"/>
          <w:szCs w:val="24"/>
        </w:rPr>
      </w:pPr>
      <w:r w:rsidRPr="00135501">
        <w:rPr>
          <w:sz w:val="24"/>
          <w:szCs w:val="24"/>
        </w:rPr>
        <w:t>1 single channel relay is used to trigger the throttle forward or backwards.</w:t>
      </w:r>
    </w:p>
    <w:p w14:paraId="473F2D4D" w14:textId="77777777" w:rsidR="002739F3" w:rsidRDefault="0052478E" w:rsidP="002739F3">
      <w:pPr>
        <w:keepNext/>
        <w:spacing w:line="360" w:lineRule="auto"/>
        <w:jc w:val="center"/>
      </w:pPr>
      <w:r w:rsidRPr="00135501">
        <w:rPr>
          <w:noProof/>
          <w:sz w:val="24"/>
          <w:szCs w:val="24"/>
        </w:rPr>
        <w:drawing>
          <wp:inline distT="0" distB="0" distL="0" distR="0" wp14:anchorId="44406CE9" wp14:editId="769F0460">
            <wp:extent cx="3177540" cy="2725806"/>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a:extLst>
                        <a:ext uri="{28A0092B-C50C-407E-A947-70E740481C1C}">
                          <a14:useLocalDpi xmlns:a14="http://schemas.microsoft.com/office/drawing/2010/main" val="0"/>
                        </a:ext>
                      </a:extLst>
                    </a:blip>
                    <a:srcRect l="11923" t="15384" r="8718" b="16540"/>
                    <a:stretch/>
                  </pic:blipFill>
                  <pic:spPr bwMode="auto">
                    <a:xfrm>
                      <a:off x="0" y="0"/>
                      <a:ext cx="3200206" cy="2745250"/>
                    </a:xfrm>
                    <a:prstGeom prst="rect">
                      <a:avLst/>
                    </a:prstGeom>
                    <a:noFill/>
                    <a:ln>
                      <a:noFill/>
                    </a:ln>
                    <a:extLst>
                      <a:ext uri="{53640926-AAD7-44D8-BBD7-CCE9431645EC}">
                        <a14:shadowObscured xmlns:a14="http://schemas.microsoft.com/office/drawing/2010/main"/>
                      </a:ext>
                    </a:extLst>
                  </pic:spPr>
                </pic:pic>
              </a:graphicData>
            </a:graphic>
          </wp:inline>
        </w:drawing>
      </w:r>
    </w:p>
    <w:p w14:paraId="4CD70A7F" w14:textId="4B2E6E25" w:rsidR="0052478E" w:rsidRPr="00135501" w:rsidRDefault="002739F3" w:rsidP="002739F3">
      <w:pPr>
        <w:pStyle w:val="Caption"/>
        <w:jc w:val="center"/>
        <w:rPr>
          <w:sz w:val="24"/>
          <w:szCs w:val="24"/>
        </w:rPr>
      </w:pPr>
      <w:r>
        <w:t xml:space="preserve">Figure </w:t>
      </w:r>
      <w:fldSimple w:instr=" SEQ Figure \* ARABIC ">
        <w:r w:rsidR="00DD6E3E">
          <w:rPr>
            <w:noProof/>
          </w:rPr>
          <w:t>6</w:t>
        </w:r>
      </w:fldSimple>
      <w:r>
        <w:t>:Arduino Relay</w:t>
      </w:r>
    </w:p>
    <w:p w14:paraId="204A7331" w14:textId="77777777" w:rsidR="002739F3" w:rsidRDefault="002739F3" w:rsidP="0052478E">
      <w:pPr>
        <w:spacing w:line="360" w:lineRule="auto"/>
        <w:jc w:val="both"/>
        <w:rPr>
          <w:sz w:val="24"/>
          <w:szCs w:val="24"/>
        </w:rPr>
      </w:pPr>
    </w:p>
    <w:p w14:paraId="70BA97D4" w14:textId="6AF6FCBB" w:rsidR="0052478E" w:rsidRPr="00135501" w:rsidRDefault="0052478E" w:rsidP="0052478E">
      <w:pPr>
        <w:spacing w:line="360" w:lineRule="auto"/>
        <w:jc w:val="both"/>
        <w:rPr>
          <w:sz w:val="24"/>
          <w:szCs w:val="24"/>
        </w:rPr>
      </w:pPr>
      <w:r w:rsidRPr="00135501">
        <w:rPr>
          <w:sz w:val="24"/>
          <w:szCs w:val="24"/>
        </w:rPr>
        <w:t>Specifications:</w:t>
      </w:r>
    </w:p>
    <w:p w14:paraId="415F9D39" w14:textId="77777777" w:rsidR="0052478E" w:rsidRPr="00135501" w:rsidRDefault="0052478E" w:rsidP="0052478E">
      <w:pPr>
        <w:pStyle w:val="ListParagraph"/>
        <w:numPr>
          <w:ilvl w:val="0"/>
          <w:numId w:val="8"/>
        </w:numPr>
        <w:spacing w:line="360" w:lineRule="auto"/>
        <w:jc w:val="both"/>
        <w:rPr>
          <w:sz w:val="24"/>
          <w:szCs w:val="24"/>
        </w:rPr>
      </w:pPr>
      <w:r w:rsidRPr="00135501">
        <w:rPr>
          <w:sz w:val="24"/>
          <w:szCs w:val="24"/>
        </w:rPr>
        <w:t>3.75V-6V</w:t>
      </w:r>
    </w:p>
    <w:p w14:paraId="0C1F5B44" w14:textId="77777777" w:rsidR="0052478E" w:rsidRPr="00135501" w:rsidRDefault="0052478E" w:rsidP="0052478E">
      <w:pPr>
        <w:pStyle w:val="ListParagraph"/>
        <w:numPr>
          <w:ilvl w:val="0"/>
          <w:numId w:val="8"/>
        </w:numPr>
        <w:spacing w:line="360" w:lineRule="auto"/>
        <w:jc w:val="both"/>
        <w:rPr>
          <w:sz w:val="24"/>
          <w:szCs w:val="24"/>
        </w:rPr>
      </w:pPr>
      <w:r w:rsidRPr="00135501">
        <w:rPr>
          <w:sz w:val="24"/>
          <w:szCs w:val="24"/>
        </w:rPr>
        <w:t>Active current 70mA</w:t>
      </w:r>
    </w:p>
    <w:p w14:paraId="29FD0517" w14:textId="77777777" w:rsidR="0052478E" w:rsidRPr="00135501" w:rsidRDefault="0052478E" w:rsidP="0052478E">
      <w:pPr>
        <w:pStyle w:val="ListParagraph"/>
        <w:numPr>
          <w:ilvl w:val="0"/>
          <w:numId w:val="8"/>
        </w:numPr>
        <w:spacing w:line="360" w:lineRule="auto"/>
        <w:jc w:val="both"/>
        <w:rPr>
          <w:sz w:val="24"/>
          <w:szCs w:val="24"/>
        </w:rPr>
      </w:pPr>
      <w:r w:rsidRPr="00135501">
        <w:rPr>
          <w:sz w:val="24"/>
          <w:szCs w:val="24"/>
        </w:rPr>
        <w:t>Maximum contact voltage 250VAC</w:t>
      </w:r>
    </w:p>
    <w:p w14:paraId="6AB8FE79" w14:textId="77777777" w:rsidR="0052478E" w:rsidRPr="00135501" w:rsidRDefault="0052478E" w:rsidP="0052478E">
      <w:pPr>
        <w:pStyle w:val="ListParagraph"/>
        <w:numPr>
          <w:ilvl w:val="0"/>
          <w:numId w:val="8"/>
        </w:numPr>
        <w:spacing w:line="360" w:lineRule="auto"/>
        <w:jc w:val="both"/>
        <w:rPr>
          <w:sz w:val="24"/>
          <w:szCs w:val="24"/>
        </w:rPr>
      </w:pPr>
      <w:r w:rsidRPr="00135501">
        <w:rPr>
          <w:sz w:val="24"/>
          <w:szCs w:val="24"/>
        </w:rPr>
        <w:t>Maximum current 10A</w:t>
      </w:r>
    </w:p>
    <w:p w14:paraId="56074DDC" w14:textId="77777777" w:rsidR="0052478E" w:rsidRPr="00135501" w:rsidRDefault="0052478E" w:rsidP="0052478E">
      <w:pPr>
        <w:spacing w:line="360" w:lineRule="auto"/>
        <w:jc w:val="both"/>
        <w:rPr>
          <w:sz w:val="24"/>
          <w:szCs w:val="24"/>
        </w:rPr>
      </w:pPr>
    </w:p>
    <w:p w14:paraId="0DCF0C41" w14:textId="77777777" w:rsidR="002739F3" w:rsidRDefault="002739F3">
      <w:pPr>
        <w:rPr>
          <w:rFonts w:eastAsiaTheme="majorEastAsia" w:cstheme="majorBidi"/>
          <w:b/>
          <w:color w:val="000000" w:themeColor="text1"/>
          <w:sz w:val="24"/>
          <w:szCs w:val="24"/>
        </w:rPr>
      </w:pPr>
      <w:r>
        <w:br w:type="page"/>
      </w:r>
    </w:p>
    <w:p w14:paraId="7142CBF5" w14:textId="10852528" w:rsidR="0052478E" w:rsidRPr="00135501" w:rsidRDefault="0052478E" w:rsidP="00135501">
      <w:pPr>
        <w:pStyle w:val="Heading3"/>
      </w:pPr>
      <w:r w:rsidRPr="00135501">
        <w:lastRenderedPageBreak/>
        <w:t>Dual Channel Relay 5v (1pc)</w:t>
      </w:r>
    </w:p>
    <w:p w14:paraId="2A976A72" w14:textId="77777777" w:rsidR="0052478E" w:rsidRPr="00135501" w:rsidRDefault="0052478E" w:rsidP="0052478E">
      <w:pPr>
        <w:spacing w:line="360" w:lineRule="auto"/>
        <w:jc w:val="both"/>
        <w:rPr>
          <w:sz w:val="24"/>
          <w:szCs w:val="24"/>
        </w:rPr>
      </w:pPr>
      <w:r w:rsidRPr="00135501">
        <w:rPr>
          <w:sz w:val="24"/>
          <w:szCs w:val="24"/>
        </w:rPr>
        <w:t xml:space="preserve">2 Dual channel relays are used to trigger another 12v relay to control the positive or negative current flow of the steering motors. </w:t>
      </w:r>
    </w:p>
    <w:p w14:paraId="3A5943C3" w14:textId="77777777" w:rsidR="002739F3" w:rsidRDefault="0052478E" w:rsidP="002739F3">
      <w:pPr>
        <w:keepNext/>
        <w:spacing w:line="360" w:lineRule="auto"/>
        <w:jc w:val="center"/>
      </w:pPr>
      <w:r w:rsidRPr="00135501">
        <w:rPr>
          <w:noProof/>
          <w:sz w:val="24"/>
          <w:szCs w:val="24"/>
        </w:rPr>
        <w:drawing>
          <wp:inline distT="0" distB="0" distL="0" distR="0" wp14:anchorId="4D77DFFE" wp14:editId="0AD8FCB3">
            <wp:extent cx="2933700" cy="3733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l="10547" t="12135" r="16949" b="12597"/>
                    <a:stretch/>
                  </pic:blipFill>
                  <pic:spPr bwMode="auto">
                    <a:xfrm>
                      <a:off x="0" y="0"/>
                      <a:ext cx="2933700" cy="3733800"/>
                    </a:xfrm>
                    <a:prstGeom prst="rect">
                      <a:avLst/>
                    </a:prstGeom>
                    <a:noFill/>
                    <a:ln>
                      <a:noFill/>
                    </a:ln>
                    <a:extLst>
                      <a:ext uri="{53640926-AAD7-44D8-BBD7-CCE9431645EC}">
                        <a14:shadowObscured xmlns:a14="http://schemas.microsoft.com/office/drawing/2010/main"/>
                      </a:ext>
                    </a:extLst>
                  </pic:spPr>
                </pic:pic>
              </a:graphicData>
            </a:graphic>
          </wp:inline>
        </w:drawing>
      </w:r>
    </w:p>
    <w:p w14:paraId="0DDB5562" w14:textId="619E83FC" w:rsidR="0052478E" w:rsidRPr="00135501" w:rsidRDefault="002739F3" w:rsidP="002739F3">
      <w:pPr>
        <w:pStyle w:val="Caption"/>
        <w:jc w:val="center"/>
        <w:rPr>
          <w:sz w:val="24"/>
          <w:szCs w:val="24"/>
        </w:rPr>
      </w:pPr>
      <w:r>
        <w:t xml:space="preserve">Figure </w:t>
      </w:r>
      <w:fldSimple w:instr=" SEQ Figure \* ARABIC ">
        <w:r w:rsidR="00DD6E3E">
          <w:rPr>
            <w:noProof/>
          </w:rPr>
          <w:t>7</w:t>
        </w:r>
      </w:fldSimple>
      <w:r>
        <w:t>:Dual channel Arduino Relay</w:t>
      </w:r>
    </w:p>
    <w:p w14:paraId="7D6961BA" w14:textId="77777777" w:rsidR="002739F3" w:rsidRDefault="002739F3" w:rsidP="0052478E">
      <w:pPr>
        <w:spacing w:line="360" w:lineRule="auto"/>
        <w:jc w:val="both"/>
        <w:rPr>
          <w:sz w:val="24"/>
          <w:szCs w:val="24"/>
        </w:rPr>
      </w:pPr>
    </w:p>
    <w:p w14:paraId="32674C65" w14:textId="4764B465" w:rsidR="0052478E" w:rsidRPr="00135501" w:rsidRDefault="0052478E" w:rsidP="0052478E">
      <w:pPr>
        <w:spacing w:line="360" w:lineRule="auto"/>
        <w:jc w:val="both"/>
        <w:rPr>
          <w:sz w:val="24"/>
          <w:szCs w:val="24"/>
        </w:rPr>
      </w:pPr>
      <w:r w:rsidRPr="00135501">
        <w:rPr>
          <w:sz w:val="24"/>
          <w:szCs w:val="24"/>
        </w:rPr>
        <w:t>Specifications:</w:t>
      </w:r>
    </w:p>
    <w:p w14:paraId="3FEA9695" w14:textId="77777777" w:rsidR="0052478E" w:rsidRPr="00135501" w:rsidRDefault="0052478E" w:rsidP="0052478E">
      <w:pPr>
        <w:pStyle w:val="ListParagraph"/>
        <w:numPr>
          <w:ilvl w:val="0"/>
          <w:numId w:val="9"/>
        </w:numPr>
        <w:spacing w:line="360" w:lineRule="auto"/>
        <w:jc w:val="both"/>
        <w:rPr>
          <w:sz w:val="24"/>
          <w:szCs w:val="24"/>
        </w:rPr>
      </w:pPr>
      <w:r w:rsidRPr="00135501">
        <w:rPr>
          <w:sz w:val="24"/>
          <w:szCs w:val="24"/>
        </w:rPr>
        <w:t>Supply voltage 3.75V-6V</w:t>
      </w:r>
    </w:p>
    <w:p w14:paraId="259FAE71" w14:textId="77777777" w:rsidR="0052478E" w:rsidRPr="00135501" w:rsidRDefault="0052478E" w:rsidP="0052478E">
      <w:pPr>
        <w:pStyle w:val="ListParagraph"/>
        <w:numPr>
          <w:ilvl w:val="0"/>
          <w:numId w:val="9"/>
        </w:numPr>
        <w:spacing w:line="360" w:lineRule="auto"/>
        <w:jc w:val="both"/>
        <w:rPr>
          <w:sz w:val="24"/>
          <w:szCs w:val="24"/>
        </w:rPr>
      </w:pPr>
      <w:r w:rsidRPr="00135501">
        <w:rPr>
          <w:sz w:val="24"/>
          <w:szCs w:val="24"/>
        </w:rPr>
        <w:t>Trigger current 5mA</w:t>
      </w:r>
    </w:p>
    <w:p w14:paraId="79F3F67F" w14:textId="77777777" w:rsidR="0052478E" w:rsidRPr="00135501" w:rsidRDefault="0052478E" w:rsidP="0052478E">
      <w:pPr>
        <w:pStyle w:val="ListParagraph"/>
        <w:numPr>
          <w:ilvl w:val="0"/>
          <w:numId w:val="9"/>
        </w:numPr>
        <w:spacing w:line="360" w:lineRule="auto"/>
        <w:jc w:val="both"/>
        <w:rPr>
          <w:sz w:val="24"/>
          <w:szCs w:val="24"/>
        </w:rPr>
      </w:pPr>
      <w:r w:rsidRPr="00135501">
        <w:rPr>
          <w:sz w:val="24"/>
          <w:szCs w:val="24"/>
        </w:rPr>
        <w:t>Current active (both) 140mA</w:t>
      </w:r>
    </w:p>
    <w:p w14:paraId="1F4450FD" w14:textId="77777777" w:rsidR="0052478E" w:rsidRPr="00135501" w:rsidRDefault="0052478E" w:rsidP="0052478E">
      <w:pPr>
        <w:pStyle w:val="ListParagraph"/>
        <w:numPr>
          <w:ilvl w:val="0"/>
          <w:numId w:val="9"/>
        </w:numPr>
        <w:spacing w:line="360" w:lineRule="auto"/>
        <w:jc w:val="both"/>
        <w:rPr>
          <w:sz w:val="24"/>
          <w:szCs w:val="24"/>
        </w:rPr>
      </w:pPr>
      <w:r w:rsidRPr="00135501">
        <w:rPr>
          <w:sz w:val="24"/>
          <w:szCs w:val="24"/>
        </w:rPr>
        <w:t>Maximum contact voltage 250VAC</w:t>
      </w:r>
    </w:p>
    <w:p w14:paraId="1AE3AE4A" w14:textId="77777777" w:rsidR="0052478E" w:rsidRPr="00135501" w:rsidRDefault="0052478E" w:rsidP="0052478E">
      <w:pPr>
        <w:pStyle w:val="ListParagraph"/>
        <w:numPr>
          <w:ilvl w:val="0"/>
          <w:numId w:val="9"/>
        </w:numPr>
        <w:spacing w:line="360" w:lineRule="auto"/>
        <w:jc w:val="both"/>
        <w:rPr>
          <w:sz w:val="24"/>
          <w:szCs w:val="24"/>
        </w:rPr>
      </w:pPr>
      <w:r w:rsidRPr="00135501">
        <w:rPr>
          <w:sz w:val="24"/>
          <w:szCs w:val="24"/>
        </w:rPr>
        <w:t>Maximum current 10A</w:t>
      </w:r>
    </w:p>
    <w:p w14:paraId="2BA1FF16" w14:textId="77777777" w:rsidR="0052478E" w:rsidRPr="00135501" w:rsidRDefault="0052478E" w:rsidP="0052478E">
      <w:pPr>
        <w:spacing w:line="360" w:lineRule="auto"/>
        <w:jc w:val="both"/>
        <w:rPr>
          <w:sz w:val="24"/>
          <w:szCs w:val="24"/>
        </w:rPr>
      </w:pPr>
    </w:p>
    <w:p w14:paraId="2BB45E0F" w14:textId="77777777" w:rsidR="002739F3" w:rsidRDefault="002739F3">
      <w:pPr>
        <w:rPr>
          <w:rFonts w:eastAsiaTheme="majorEastAsia" w:cstheme="majorBidi"/>
          <w:b/>
          <w:color w:val="000000" w:themeColor="text1"/>
          <w:sz w:val="24"/>
          <w:szCs w:val="24"/>
        </w:rPr>
      </w:pPr>
      <w:r>
        <w:br w:type="page"/>
      </w:r>
    </w:p>
    <w:p w14:paraId="00C3BD4C" w14:textId="4A3FE6C6" w:rsidR="0052478E" w:rsidRPr="00135501" w:rsidRDefault="0052478E" w:rsidP="00135501">
      <w:pPr>
        <w:pStyle w:val="Heading3"/>
      </w:pPr>
      <w:r w:rsidRPr="00135501">
        <w:lastRenderedPageBreak/>
        <w:t xml:space="preserve">12v </w:t>
      </w:r>
      <w:r w:rsidR="002739F3">
        <w:t xml:space="preserve">30Ah Two Channel </w:t>
      </w:r>
      <w:r w:rsidRPr="00135501">
        <w:t>Relay (2 pc)</w:t>
      </w:r>
    </w:p>
    <w:p w14:paraId="7041B8F7" w14:textId="77777777" w:rsidR="0052478E" w:rsidRPr="00135501" w:rsidRDefault="0052478E" w:rsidP="0052478E">
      <w:pPr>
        <w:spacing w:line="360" w:lineRule="auto"/>
        <w:jc w:val="both"/>
        <w:rPr>
          <w:sz w:val="24"/>
          <w:szCs w:val="24"/>
        </w:rPr>
      </w:pPr>
      <w:r w:rsidRPr="00135501">
        <w:rPr>
          <w:sz w:val="24"/>
          <w:szCs w:val="24"/>
        </w:rPr>
        <w:t>2 12v relays are used to trigger the positive, negative or neutral current of the 24v motor used for steering.</w:t>
      </w:r>
    </w:p>
    <w:p w14:paraId="4EC1A6BC" w14:textId="77777777" w:rsidR="002739F3" w:rsidRDefault="0052478E" w:rsidP="002739F3">
      <w:pPr>
        <w:keepNext/>
        <w:spacing w:line="360" w:lineRule="auto"/>
        <w:jc w:val="center"/>
      </w:pPr>
      <w:r w:rsidRPr="00135501">
        <w:rPr>
          <w:noProof/>
          <w:sz w:val="24"/>
          <w:szCs w:val="24"/>
        </w:rPr>
        <w:drawing>
          <wp:inline distT="0" distB="0" distL="0" distR="0" wp14:anchorId="4163284F" wp14:editId="140E2AE8">
            <wp:extent cx="3169920" cy="33832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9920" cy="3383280"/>
                    </a:xfrm>
                    <a:prstGeom prst="rect">
                      <a:avLst/>
                    </a:prstGeom>
                    <a:noFill/>
                    <a:ln>
                      <a:noFill/>
                    </a:ln>
                  </pic:spPr>
                </pic:pic>
              </a:graphicData>
            </a:graphic>
          </wp:inline>
        </w:drawing>
      </w:r>
    </w:p>
    <w:p w14:paraId="2461C9F4" w14:textId="74E08589" w:rsidR="0052478E" w:rsidRPr="00135501" w:rsidRDefault="002739F3" w:rsidP="002739F3">
      <w:pPr>
        <w:pStyle w:val="Caption"/>
        <w:jc w:val="center"/>
        <w:rPr>
          <w:sz w:val="24"/>
          <w:szCs w:val="24"/>
        </w:rPr>
      </w:pPr>
      <w:r>
        <w:t xml:space="preserve">Figure </w:t>
      </w:r>
      <w:fldSimple w:instr=" SEQ Figure \* ARABIC ">
        <w:r w:rsidR="00DD6E3E">
          <w:rPr>
            <w:noProof/>
          </w:rPr>
          <w:t>8</w:t>
        </w:r>
      </w:fldSimple>
      <w:r>
        <w:t>:12v 30Ah 2 channel Relay</w:t>
      </w:r>
    </w:p>
    <w:p w14:paraId="568D5C26" w14:textId="77777777" w:rsidR="0052478E" w:rsidRPr="00135501" w:rsidRDefault="0052478E" w:rsidP="0052478E">
      <w:pPr>
        <w:spacing w:line="360" w:lineRule="auto"/>
        <w:jc w:val="both"/>
        <w:rPr>
          <w:sz w:val="24"/>
          <w:szCs w:val="24"/>
        </w:rPr>
      </w:pPr>
      <w:r w:rsidRPr="00135501">
        <w:rPr>
          <w:sz w:val="24"/>
          <w:szCs w:val="24"/>
        </w:rPr>
        <w:t>Specifications:</w:t>
      </w:r>
    </w:p>
    <w:p w14:paraId="0814F4BA" w14:textId="77777777" w:rsidR="0052478E" w:rsidRPr="00135501" w:rsidRDefault="0052478E" w:rsidP="0052478E">
      <w:pPr>
        <w:pStyle w:val="ListParagraph"/>
        <w:numPr>
          <w:ilvl w:val="0"/>
          <w:numId w:val="13"/>
        </w:numPr>
        <w:spacing w:line="360" w:lineRule="auto"/>
        <w:jc w:val="both"/>
        <w:rPr>
          <w:sz w:val="24"/>
          <w:szCs w:val="24"/>
        </w:rPr>
      </w:pPr>
      <w:r w:rsidRPr="00135501">
        <w:rPr>
          <w:sz w:val="24"/>
          <w:szCs w:val="24"/>
        </w:rPr>
        <w:t>Supply voltage 12V</w:t>
      </w:r>
    </w:p>
    <w:p w14:paraId="26FD2BA9" w14:textId="77777777" w:rsidR="0052478E" w:rsidRPr="00135501" w:rsidRDefault="0052478E" w:rsidP="0052478E">
      <w:pPr>
        <w:pStyle w:val="ListParagraph"/>
        <w:numPr>
          <w:ilvl w:val="0"/>
          <w:numId w:val="13"/>
        </w:numPr>
        <w:spacing w:line="360" w:lineRule="auto"/>
        <w:jc w:val="both"/>
        <w:rPr>
          <w:sz w:val="24"/>
          <w:szCs w:val="24"/>
        </w:rPr>
      </w:pPr>
      <w:r w:rsidRPr="00135501">
        <w:rPr>
          <w:sz w:val="24"/>
          <w:szCs w:val="24"/>
        </w:rPr>
        <w:t>Current 24A-40A</w:t>
      </w:r>
    </w:p>
    <w:p w14:paraId="5980ACB0" w14:textId="77777777" w:rsidR="0052478E" w:rsidRPr="00135501" w:rsidRDefault="0052478E" w:rsidP="0052478E">
      <w:pPr>
        <w:spacing w:line="360" w:lineRule="auto"/>
        <w:jc w:val="both"/>
        <w:rPr>
          <w:sz w:val="24"/>
          <w:szCs w:val="24"/>
        </w:rPr>
      </w:pPr>
    </w:p>
    <w:p w14:paraId="31033B80" w14:textId="77777777" w:rsidR="00C77D04" w:rsidRDefault="00C77D04">
      <w:pPr>
        <w:rPr>
          <w:rFonts w:eastAsiaTheme="majorEastAsia" w:cstheme="majorBidi"/>
          <w:b/>
          <w:color w:val="000000" w:themeColor="text1"/>
          <w:sz w:val="24"/>
          <w:szCs w:val="24"/>
        </w:rPr>
      </w:pPr>
      <w:r>
        <w:br w:type="page"/>
      </w:r>
    </w:p>
    <w:p w14:paraId="386DC1EA" w14:textId="6FF2A20E" w:rsidR="0052478E" w:rsidRPr="00135501" w:rsidRDefault="0052478E" w:rsidP="00135501">
      <w:pPr>
        <w:pStyle w:val="Heading3"/>
      </w:pPr>
      <w:r w:rsidRPr="00135501">
        <w:lastRenderedPageBreak/>
        <w:t>24v Motor (1pc)</w:t>
      </w:r>
    </w:p>
    <w:p w14:paraId="65B51003" w14:textId="77777777" w:rsidR="0052478E" w:rsidRPr="00135501" w:rsidRDefault="0052478E" w:rsidP="0052478E">
      <w:pPr>
        <w:spacing w:line="360" w:lineRule="auto"/>
        <w:jc w:val="both"/>
        <w:rPr>
          <w:sz w:val="24"/>
          <w:szCs w:val="24"/>
        </w:rPr>
      </w:pPr>
      <w:r w:rsidRPr="00135501">
        <w:rPr>
          <w:sz w:val="24"/>
          <w:szCs w:val="24"/>
        </w:rPr>
        <w:t>1 24v motor is used to turn the steering attached to the steering wheel with bicycle chain.</w:t>
      </w:r>
    </w:p>
    <w:p w14:paraId="20E86233" w14:textId="77777777" w:rsidR="00C77D04" w:rsidRDefault="0052478E" w:rsidP="00C77D04">
      <w:pPr>
        <w:keepNext/>
        <w:spacing w:line="360" w:lineRule="auto"/>
        <w:jc w:val="center"/>
      </w:pPr>
      <w:r w:rsidRPr="00135501">
        <w:rPr>
          <w:noProof/>
          <w:sz w:val="24"/>
          <w:szCs w:val="24"/>
        </w:rPr>
        <w:drawing>
          <wp:inline distT="0" distB="0" distL="0" distR="0" wp14:anchorId="7E90AF57" wp14:editId="0FA38B21">
            <wp:extent cx="3175000" cy="3175000"/>
            <wp:effectExtent l="0" t="0" r="635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75000" cy="3175000"/>
                    </a:xfrm>
                    <a:prstGeom prst="rect">
                      <a:avLst/>
                    </a:prstGeom>
                    <a:noFill/>
                    <a:ln>
                      <a:noFill/>
                    </a:ln>
                  </pic:spPr>
                </pic:pic>
              </a:graphicData>
            </a:graphic>
          </wp:inline>
        </w:drawing>
      </w:r>
    </w:p>
    <w:p w14:paraId="6E343368" w14:textId="2AEC8737" w:rsidR="0052478E" w:rsidRPr="00135501" w:rsidRDefault="00C77D04" w:rsidP="00C77D04">
      <w:pPr>
        <w:pStyle w:val="Caption"/>
        <w:jc w:val="center"/>
        <w:rPr>
          <w:sz w:val="24"/>
          <w:szCs w:val="24"/>
        </w:rPr>
      </w:pPr>
      <w:r>
        <w:t xml:space="preserve">Figure </w:t>
      </w:r>
      <w:fldSimple w:instr=" SEQ Figure \* ARABIC ">
        <w:r w:rsidR="00DD6E3E">
          <w:rPr>
            <w:noProof/>
          </w:rPr>
          <w:t>9</w:t>
        </w:r>
      </w:fldSimple>
      <w:r>
        <w:t xml:space="preserve">:24V </w:t>
      </w:r>
      <w:proofErr w:type="gramStart"/>
      <w:r>
        <w:t>250 Watt DC</w:t>
      </w:r>
      <w:proofErr w:type="gramEnd"/>
      <w:r>
        <w:t xml:space="preserve"> Motor</w:t>
      </w:r>
    </w:p>
    <w:p w14:paraId="265CEFCC" w14:textId="77777777" w:rsidR="00C77D04" w:rsidRDefault="00C77D04" w:rsidP="0052478E">
      <w:pPr>
        <w:spacing w:line="360" w:lineRule="auto"/>
        <w:jc w:val="both"/>
        <w:rPr>
          <w:sz w:val="24"/>
          <w:szCs w:val="24"/>
        </w:rPr>
      </w:pPr>
    </w:p>
    <w:p w14:paraId="7327DCCA" w14:textId="77777777" w:rsidR="00C77D04" w:rsidRDefault="00C77D04" w:rsidP="0052478E">
      <w:pPr>
        <w:spacing w:line="360" w:lineRule="auto"/>
        <w:jc w:val="both"/>
        <w:rPr>
          <w:sz w:val="24"/>
          <w:szCs w:val="24"/>
        </w:rPr>
      </w:pPr>
    </w:p>
    <w:p w14:paraId="63A50155" w14:textId="56681CDB" w:rsidR="0052478E" w:rsidRPr="00135501" w:rsidRDefault="0052478E" w:rsidP="0052478E">
      <w:pPr>
        <w:spacing w:line="360" w:lineRule="auto"/>
        <w:jc w:val="both"/>
        <w:rPr>
          <w:sz w:val="24"/>
          <w:szCs w:val="24"/>
        </w:rPr>
      </w:pPr>
      <w:r w:rsidRPr="00135501">
        <w:rPr>
          <w:sz w:val="24"/>
          <w:szCs w:val="24"/>
        </w:rPr>
        <w:t>Specifications:</w:t>
      </w:r>
    </w:p>
    <w:p w14:paraId="4C311117" w14:textId="77777777" w:rsidR="0052478E" w:rsidRPr="00135501" w:rsidRDefault="0052478E" w:rsidP="0052478E">
      <w:pPr>
        <w:pStyle w:val="ListParagraph"/>
        <w:numPr>
          <w:ilvl w:val="0"/>
          <w:numId w:val="14"/>
        </w:numPr>
        <w:spacing w:line="360" w:lineRule="auto"/>
        <w:jc w:val="both"/>
        <w:rPr>
          <w:sz w:val="24"/>
          <w:szCs w:val="24"/>
        </w:rPr>
      </w:pPr>
      <w:r w:rsidRPr="00135501">
        <w:rPr>
          <w:sz w:val="24"/>
          <w:szCs w:val="24"/>
        </w:rPr>
        <w:t>Maximum supply voltage 24V</w:t>
      </w:r>
    </w:p>
    <w:p w14:paraId="116978D3" w14:textId="77777777" w:rsidR="0052478E" w:rsidRPr="00135501" w:rsidRDefault="0052478E" w:rsidP="0052478E">
      <w:pPr>
        <w:pStyle w:val="ListParagraph"/>
        <w:numPr>
          <w:ilvl w:val="0"/>
          <w:numId w:val="14"/>
        </w:numPr>
        <w:spacing w:line="360" w:lineRule="auto"/>
        <w:jc w:val="both"/>
        <w:rPr>
          <w:sz w:val="24"/>
          <w:szCs w:val="24"/>
        </w:rPr>
      </w:pPr>
      <w:r w:rsidRPr="00135501">
        <w:rPr>
          <w:sz w:val="24"/>
          <w:szCs w:val="24"/>
        </w:rPr>
        <w:t>Speed 400 RPM</w:t>
      </w:r>
    </w:p>
    <w:p w14:paraId="164CE57C" w14:textId="77777777" w:rsidR="0052478E" w:rsidRPr="00135501" w:rsidRDefault="0052478E" w:rsidP="0052478E">
      <w:pPr>
        <w:pStyle w:val="ListParagraph"/>
        <w:numPr>
          <w:ilvl w:val="0"/>
          <w:numId w:val="14"/>
        </w:numPr>
        <w:spacing w:line="360" w:lineRule="auto"/>
        <w:jc w:val="both"/>
        <w:rPr>
          <w:sz w:val="24"/>
          <w:szCs w:val="24"/>
        </w:rPr>
      </w:pPr>
      <w:r w:rsidRPr="00135501">
        <w:rPr>
          <w:sz w:val="24"/>
          <w:szCs w:val="24"/>
        </w:rPr>
        <w:t>Wattage 250W (0.33 Horsepower)</w:t>
      </w:r>
    </w:p>
    <w:p w14:paraId="1F0C8DAE" w14:textId="77777777" w:rsidR="0052478E" w:rsidRPr="00135501" w:rsidRDefault="0052478E" w:rsidP="0052478E">
      <w:pPr>
        <w:pStyle w:val="ListParagraph"/>
        <w:numPr>
          <w:ilvl w:val="0"/>
          <w:numId w:val="14"/>
        </w:numPr>
        <w:spacing w:line="360" w:lineRule="auto"/>
        <w:jc w:val="both"/>
        <w:rPr>
          <w:sz w:val="24"/>
          <w:szCs w:val="24"/>
        </w:rPr>
      </w:pPr>
      <w:r w:rsidRPr="00135501">
        <w:rPr>
          <w:sz w:val="24"/>
          <w:szCs w:val="24"/>
        </w:rPr>
        <w:t>Torque: 22</w:t>
      </w:r>
    </w:p>
    <w:p w14:paraId="3FA41890" w14:textId="77777777" w:rsidR="0052478E" w:rsidRPr="00135501" w:rsidRDefault="0052478E" w:rsidP="0052478E">
      <w:pPr>
        <w:pStyle w:val="ListParagraph"/>
        <w:numPr>
          <w:ilvl w:val="0"/>
          <w:numId w:val="14"/>
        </w:numPr>
        <w:spacing w:line="360" w:lineRule="auto"/>
        <w:jc w:val="both"/>
        <w:rPr>
          <w:sz w:val="24"/>
          <w:szCs w:val="24"/>
        </w:rPr>
      </w:pPr>
      <w:r w:rsidRPr="00135501">
        <w:rPr>
          <w:sz w:val="24"/>
          <w:szCs w:val="24"/>
        </w:rPr>
        <w:t>9 Tooth Sprocket for 1/2" x 1/8" Pitch Chain</w:t>
      </w:r>
    </w:p>
    <w:p w14:paraId="154F29AD" w14:textId="77777777" w:rsidR="0052478E" w:rsidRPr="00135501" w:rsidRDefault="0052478E" w:rsidP="0052478E">
      <w:pPr>
        <w:spacing w:line="360" w:lineRule="auto"/>
        <w:jc w:val="both"/>
        <w:rPr>
          <w:sz w:val="24"/>
          <w:szCs w:val="24"/>
        </w:rPr>
      </w:pPr>
    </w:p>
    <w:p w14:paraId="610AC23C" w14:textId="77777777" w:rsidR="00C77D04" w:rsidRDefault="00C77D04">
      <w:pPr>
        <w:rPr>
          <w:rFonts w:eastAsiaTheme="majorEastAsia" w:cstheme="majorBidi"/>
          <w:b/>
          <w:color w:val="000000" w:themeColor="text1"/>
          <w:sz w:val="24"/>
          <w:szCs w:val="24"/>
        </w:rPr>
      </w:pPr>
      <w:r>
        <w:br w:type="page"/>
      </w:r>
    </w:p>
    <w:p w14:paraId="18FE91C4" w14:textId="47785F73" w:rsidR="0052478E" w:rsidRPr="00135501" w:rsidRDefault="0052478E" w:rsidP="00135501">
      <w:pPr>
        <w:pStyle w:val="Heading3"/>
      </w:pPr>
      <w:r w:rsidRPr="00135501">
        <w:lastRenderedPageBreak/>
        <w:t>48v Rickshaw Motor (1pc)</w:t>
      </w:r>
    </w:p>
    <w:p w14:paraId="792ABD5A" w14:textId="77777777" w:rsidR="0052478E" w:rsidRPr="00135501" w:rsidRDefault="0052478E" w:rsidP="0052478E">
      <w:pPr>
        <w:spacing w:line="360" w:lineRule="auto"/>
        <w:jc w:val="both"/>
        <w:rPr>
          <w:sz w:val="24"/>
          <w:szCs w:val="24"/>
        </w:rPr>
      </w:pPr>
      <w:r w:rsidRPr="00135501">
        <w:rPr>
          <w:sz w:val="24"/>
          <w:szCs w:val="24"/>
        </w:rPr>
        <w:t>1 48V rickshaw motor is used to rotate the differential of the car.</w:t>
      </w:r>
    </w:p>
    <w:p w14:paraId="24D28AF0" w14:textId="77777777" w:rsidR="00C77D04" w:rsidRDefault="0052478E" w:rsidP="00C77D04">
      <w:pPr>
        <w:keepNext/>
        <w:spacing w:line="360" w:lineRule="auto"/>
        <w:jc w:val="center"/>
      </w:pPr>
      <w:r w:rsidRPr="00135501">
        <w:rPr>
          <w:noProof/>
          <w:sz w:val="24"/>
          <w:szCs w:val="24"/>
        </w:rPr>
        <w:drawing>
          <wp:inline distT="0" distB="0" distL="0" distR="0" wp14:anchorId="101D2178" wp14:editId="4899C013">
            <wp:extent cx="4876800" cy="32512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76800" cy="3251200"/>
                    </a:xfrm>
                    <a:prstGeom prst="rect">
                      <a:avLst/>
                    </a:prstGeom>
                    <a:noFill/>
                    <a:ln>
                      <a:noFill/>
                    </a:ln>
                  </pic:spPr>
                </pic:pic>
              </a:graphicData>
            </a:graphic>
          </wp:inline>
        </w:drawing>
      </w:r>
    </w:p>
    <w:p w14:paraId="77AF2BE4" w14:textId="2D4CFF4A" w:rsidR="0052478E" w:rsidRPr="00135501" w:rsidRDefault="00C77D04" w:rsidP="00C77D04">
      <w:pPr>
        <w:pStyle w:val="Caption"/>
        <w:jc w:val="center"/>
        <w:rPr>
          <w:sz w:val="24"/>
          <w:szCs w:val="24"/>
        </w:rPr>
      </w:pPr>
      <w:r>
        <w:t xml:space="preserve">Figure </w:t>
      </w:r>
      <w:fldSimple w:instr=" SEQ Figure \* ARABIC ">
        <w:r w:rsidR="00DD6E3E">
          <w:rPr>
            <w:noProof/>
          </w:rPr>
          <w:t>10</w:t>
        </w:r>
      </w:fldSimple>
      <w:r>
        <w:t>:48V 1000Watt DC Motor</w:t>
      </w:r>
    </w:p>
    <w:p w14:paraId="430DC597" w14:textId="77777777" w:rsidR="00C77D04" w:rsidRDefault="00C77D04" w:rsidP="0052478E">
      <w:pPr>
        <w:spacing w:line="360" w:lineRule="auto"/>
        <w:jc w:val="both"/>
        <w:rPr>
          <w:sz w:val="24"/>
          <w:szCs w:val="24"/>
        </w:rPr>
      </w:pPr>
    </w:p>
    <w:p w14:paraId="0756129B" w14:textId="77777777" w:rsidR="00C77D04" w:rsidRDefault="00C77D04" w:rsidP="0052478E">
      <w:pPr>
        <w:spacing w:line="360" w:lineRule="auto"/>
        <w:jc w:val="both"/>
        <w:rPr>
          <w:sz w:val="24"/>
          <w:szCs w:val="24"/>
        </w:rPr>
      </w:pPr>
    </w:p>
    <w:p w14:paraId="1633AFF5" w14:textId="026211EB" w:rsidR="0052478E" w:rsidRPr="00135501" w:rsidRDefault="0052478E" w:rsidP="0052478E">
      <w:pPr>
        <w:spacing w:line="360" w:lineRule="auto"/>
        <w:jc w:val="both"/>
        <w:rPr>
          <w:sz w:val="24"/>
          <w:szCs w:val="24"/>
        </w:rPr>
      </w:pPr>
      <w:r w:rsidRPr="00135501">
        <w:rPr>
          <w:sz w:val="24"/>
          <w:szCs w:val="24"/>
        </w:rPr>
        <w:t>Specifications:</w:t>
      </w:r>
    </w:p>
    <w:p w14:paraId="57F213A8" w14:textId="77777777" w:rsidR="0052478E" w:rsidRPr="00135501" w:rsidRDefault="0052478E" w:rsidP="0052478E">
      <w:pPr>
        <w:pStyle w:val="ListParagraph"/>
        <w:numPr>
          <w:ilvl w:val="0"/>
          <w:numId w:val="15"/>
        </w:numPr>
        <w:spacing w:line="360" w:lineRule="auto"/>
        <w:jc w:val="both"/>
        <w:rPr>
          <w:sz w:val="24"/>
          <w:szCs w:val="24"/>
        </w:rPr>
      </w:pPr>
      <w:r w:rsidRPr="00135501">
        <w:rPr>
          <w:sz w:val="24"/>
          <w:szCs w:val="24"/>
        </w:rPr>
        <w:t>Maximum supply voltage 48V</w:t>
      </w:r>
    </w:p>
    <w:p w14:paraId="7CE90312" w14:textId="77777777" w:rsidR="0052478E" w:rsidRPr="00135501" w:rsidRDefault="0052478E" w:rsidP="0052478E">
      <w:pPr>
        <w:pStyle w:val="ListParagraph"/>
        <w:numPr>
          <w:ilvl w:val="0"/>
          <w:numId w:val="15"/>
        </w:numPr>
        <w:spacing w:line="360" w:lineRule="auto"/>
        <w:jc w:val="both"/>
        <w:rPr>
          <w:sz w:val="24"/>
          <w:szCs w:val="24"/>
        </w:rPr>
      </w:pPr>
      <w:r w:rsidRPr="00135501">
        <w:rPr>
          <w:sz w:val="24"/>
          <w:szCs w:val="24"/>
        </w:rPr>
        <w:t>Power 1000W</w:t>
      </w:r>
    </w:p>
    <w:p w14:paraId="1227D116" w14:textId="77777777" w:rsidR="0052478E" w:rsidRPr="00135501" w:rsidRDefault="0052478E" w:rsidP="0052478E">
      <w:pPr>
        <w:pStyle w:val="ListParagraph"/>
        <w:numPr>
          <w:ilvl w:val="0"/>
          <w:numId w:val="15"/>
        </w:numPr>
        <w:spacing w:line="360" w:lineRule="auto"/>
        <w:jc w:val="both"/>
        <w:rPr>
          <w:sz w:val="24"/>
          <w:szCs w:val="24"/>
        </w:rPr>
      </w:pPr>
      <w:r w:rsidRPr="00135501">
        <w:rPr>
          <w:sz w:val="24"/>
          <w:szCs w:val="24"/>
        </w:rPr>
        <w:t>Speed 2000-6000 RPM</w:t>
      </w:r>
    </w:p>
    <w:p w14:paraId="1C8D0319" w14:textId="77777777" w:rsidR="0052478E" w:rsidRPr="00135501" w:rsidRDefault="0052478E" w:rsidP="0052478E">
      <w:pPr>
        <w:pStyle w:val="ListParagraph"/>
        <w:numPr>
          <w:ilvl w:val="0"/>
          <w:numId w:val="15"/>
        </w:numPr>
        <w:spacing w:line="360" w:lineRule="auto"/>
        <w:jc w:val="both"/>
        <w:rPr>
          <w:sz w:val="24"/>
          <w:szCs w:val="24"/>
        </w:rPr>
      </w:pPr>
      <w:r w:rsidRPr="00135501">
        <w:rPr>
          <w:sz w:val="24"/>
          <w:szCs w:val="24"/>
        </w:rPr>
        <w:t>BLDC type</w:t>
      </w:r>
    </w:p>
    <w:p w14:paraId="68BCA235" w14:textId="77777777" w:rsidR="0052478E" w:rsidRPr="00135501" w:rsidRDefault="0052478E" w:rsidP="0052478E">
      <w:pPr>
        <w:spacing w:line="360" w:lineRule="auto"/>
        <w:jc w:val="both"/>
        <w:rPr>
          <w:sz w:val="24"/>
          <w:szCs w:val="24"/>
        </w:rPr>
      </w:pPr>
    </w:p>
    <w:p w14:paraId="08AE9DE7" w14:textId="77777777" w:rsidR="00C77D04" w:rsidRDefault="00C77D04">
      <w:pPr>
        <w:rPr>
          <w:rFonts w:eastAsiaTheme="majorEastAsia" w:cstheme="majorBidi"/>
          <w:b/>
          <w:color w:val="000000" w:themeColor="text1"/>
          <w:sz w:val="24"/>
          <w:szCs w:val="24"/>
        </w:rPr>
      </w:pPr>
      <w:r>
        <w:br w:type="page"/>
      </w:r>
    </w:p>
    <w:p w14:paraId="27A7BA13" w14:textId="7BB0C4BC" w:rsidR="0052478E" w:rsidRPr="00135501" w:rsidRDefault="0052478E" w:rsidP="00135501">
      <w:pPr>
        <w:pStyle w:val="Heading3"/>
      </w:pPr>
      <w:r w:rsidRPr="00135501">
        <w:lastRenderedPageBreak/>
        <w:t>12v Battery (4pc)</w:t>
      </w:r>
    </w:p>
    <w:p w14:paraId="689A372D" w14:textId="77777777" w:rsidR="0052478E" w:rsidRPr="00135501" w:rsidRDefault="0052478E" w:rsidP="0052478E">
      <w:pPr>
        <w:spacing w:line="360" w:lineRule="auto"/>
        <w:jc w:val="both"/>
        <w:rPr>
          <w:sz w:val="24"/>
          <w:szCs w:val="24"/>
        </w:rPr>
      </w:pPr>
      <w:r w:rsidRPr="00135501">
        <w:rPr>
          <w:sz w:val="24"/>
          <w:szCs w:val="24"/>
        </w:rPr>
        <w:t>4 12v battery is used to supply power for the differential motor of the car.</w:t>
      </w:r>
    </w:p>
    <w:p w14:paraId="10BAA903" w14:textId="77777777" w:rsidR="00C77D04" w:rsidRDefault="0052478E" w:rsidP="00C77D04">
      <w:pPr>
        <w:keepNext/>
        <w:spacing w:line="360" w:lineRule="auto"/>
        <w:jc w:val="center"/>
      </w:pPr>
      <w:r w:rsidRPr="00135501">
        <w:rPr>
          <w:noProof/>
        </w:rPr>
        <w:drawing>
          <wp:inline distT="0" distB="0" distL="0" distR="0" wp14:anchorId="4D6A7DAE" wp14:editId="096461D1">
            <wp:extent cx="4060371" cy="347473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71175" cy="3483978"/>
                    </a:xfrm>
                    <a:prstGeom prst="rect">
                      <a:avLst/>
                    </a:prstGeom>
                    <a:noFill/>
                    <a:ln>
                      <a:noFill/>
                    </a:ln>
                  </pic:spPr>
                </pic:pic>
              </a:graphicData>
            </a:graphic>
          </wp:inline>
        </w:drawing>
      </w:r>
    </w:p>
    <w:p w14:paraId="7F43B61A" w14:textId="0437CFBA" w:rsidR="0052478E" w:rsidRPr="00135501" w:rsidRDefault="00C77D04" w:rsidP="00C77D04">
      <w:pPr>
        <w:pStyle w:val="Caption"/>
        <w:jc w:val="center"/>
        <w:rPr>
          <w:sz w:val="24"/>
          <w:szCs w:val="24"/>
        </w:rPr>
      </w:pPr>
      <w:r>
        <w:t xml:space="preserve">Figure </w:t>
      </w:r>
      <w:fldSimple w:instr=" SEQ Figure \* ARABIC ">
        <w:r w:rsidR="00DD6E3E">
          <w:rPr>
            <w:noProof/>
          </w:rPr>
          <w:t>11</w:t>
        </w:r>
      </w:fldSimple>
      <w:r>
        <w:t>:Acidic 12V Battery</w:t>
      </w:r>
    </w:p>
    <w:p w14:paraId="3F145653" w14:textId="77777777" w:rsidR="00C77D04" w:rsidRDefault="00C77D04" w:rsidP="0052478E">
      <w:pPr>
        <w:spacing w:line="360" w:lineRule="auto"/>
        <w:rPr>
          <w:sz w:val="24"/>
          <w:szCs w:val="24"/>
        </w:rPr>
      </w:pPr>
    </w:p>
    <w:p w14:paraId="63ADEDD7" w14:textId="33221F37" w:rsidR="0052478E" w:rsidRPr="00135501" w:rsidRDefault="0052478E" w:rsidP="0052478E">
      <w:pPr>
        <w:spacing w:line="360" w:lineRule="auto"/>
        <w:rPr>
          <w:sz w:val="24"/>
          <w:szCs w:val="24"/>
        </w:rPr>
      </w:pPr>
      <w:r w:rsidRPr="00135501">
        <w:rPr>
          <w:sz w:val="24"/>
          <w:szCs w:val="24"/>
        </w:rPr>
        <w:t>Specifications:</w:t>
      </w:r>
    </w:p>
    <w:p w14:paraId="228A4E9D" w14:textId="77777777" w:rsidR="0052478E" w:rsidRPr="00135501" w:rsidRDefault="0052478E" w:rsidP="0052478E">
      <w:pPr>
        <w:pStyle w:val="ListParagraph"/>
        <w:numPr>
          <w:ilvl w:val="0"/>
          <w:numId w:val="17"/>
        </w:numPr>
        <w:spacing w:line="360" w:lineRule="auto"/>
        <w:rPr>
          <w:sz w:val="24"/>
          <w:szCs w:val="24"/>
        </w:rPr>
      </w:pPr>
      <w:r w:rsidRPr="00135501">
        <w:rPr>
          <w:sz w:val="24"/>
          <w:szCs w:val="24"/>
        </w:rPr>
        <w:t>12v power supply</w:t>
      </w:r>
    </w:p>
    <w:p w14:paraId="2EF69A07" w14:textId="77777777" w:rsidR="0052478E" w:rsidRPr="00135501" w:rsidRDefault="0052478E" w:rsidP="0052478E">
      <w:pPr>
        <w:pStyle w:val="ListParagraph"/>
        <w:numPr>
          <w:ilvl w:val="0"/>
          <w:numId w:val="17"/>
        </w:numPr>
        <w:spacing w:line="360" w:lineRule="auto"/>
        <w:rPr>
          <w:sz w:val="24"/>
          <w:szCs w:val="24"/>
        </w:rPr>
      </w:pPr>
      <w:r w:rsidRPr="00135501">
        <w:rPr>
          <w:sz w:val="24"/>
          <w:szCs w:val="24"/>
        </w:rPr>
        <w:t>80ah current capacity</w:t>
      </w:r>
    </w:p>
    <w:p w14:paraId="457FD2D6" w14:textId="77777777" w:rsidR="0052478E" w:rsidRPr="00135501" w:rsidRDefault="0052478E" w:rsidP="0052478E">
      <w:pPr>
        <w:spacing w:line="360" w:lineRule="auto"/>
        <w:rPr>
          <w:sz w:val="24"/>
          <w:szCs w:val="24"/>
        </w:rPr>
      </w:pPr>
    </w:p>
    <w:p w14:paraId="680A1451" w14:textId="77777777" w:rsidR="00C77D04" w:rsidRDefault="00C77D04">
      <w:pPr>
        <w:rPr>
          <w:rFonts w:eastAsiaTheme="majorEastAsia" w:cstheme="majorBidi"/>
          <w:b/>
          <w:color w:val="000000" w:themeColor="text1"/>
          <w:sz w:val="24"/>
          <w:szCs w:val="24"/>
        </w:rPr>
      </w:pPr>
      <w:r>
        <w:br w:type="page"/>
      </w:r>
    </w:p>
    <w:p w14:paraId="53C842D8" w14:textId="6E34D3DD" w:rsidR="0052478E" w:rsidRPr="00135501" w:rsidRDefault="0052478E" w:rsidP="00135501">
      <w:pPr>
        <w:pStyle w:val="Heading3"/>
      </w:pPr>
      <w:r w:rsidRPr="00135501">
        <w:lastRenderedPageBreak/>
        <w:t>12v Battery (1pc)</w:t>
      </w:r>
    </w:p>
    <w:p w14:paraId="44B92FE9" w14:textId="77777777" w:rsidR="0052478E" w:rsidRPr="00135501" w:rsidRDefault="0052478E" w:rsidP="0052478E">
      <w:pPr>
        <w:spacing w:line="360" w:lineRule="auto"/>
        <w:jc w:val="both"/>
        <w:rPr>
          <w:sz w:val="24"/>
          <w:szCs w:val="24"/>
        </w:rPr>
      </w:pPr>
      <w:r w:rsidRPr="00135501">
        <w:rPr>
          <w:sz w:val="24"/>
          <w:szCs w:val="24"/>
        </w:rPr>
        <w:t>1 12v battery is placed independently for the motor control of the steering.</w:t>
      </w:r>
    </w:p>
    <w:p w14:paraId="0CD77D7D" w14:textId="77777777" w:rsidR="00C77D04" w:rsidRDefault="0052478E" w:rsidP="00C77D04">
      <w:pPr>
        <w:keepNext/>
        <w:spacing w:line="360" w:lineRule="auto"/>
        <w:jc w:val="center"/>
      </w:pPr>
      <w:r w:rsidRPr="00135501">
        <w:rPr>
          <w:noProof/>
          <w:sz w:val="24"/>
          <w:szCs w:val="24"/>
        </w:rPr>
        <w:drawing>
          <wp:inline distT="0" distB="0" distL="0" distR="0" wp14:anchorId="6B094E17" wp14:editId="5F05A6EA">
            <wp:extent cx="3352800" cy="2895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52800" cy="2895600"/>
                    </a:xfrm>
                    <a:prstGeom prst="rect">
                      <a:avLst/>
                    </a:prstGeom>
                    <a:noFill/>
                    <a:ln>
                      <a:noFill/>
                    </a:ln>
                  </pic:spPr>
                </pic:pic>
              </a:graphicData>
            </a:graphic>
          </wp:inline>
        </w:drawing>
      </w:r>
    </w:p>
    <w:p w14:paraId="0F6FD683" w14:textId="196B4140" w:rsidR="0052478E" w:rsidRPr="00135501" w:rsidRDefault="00C77D04" w:rsidP="00C77D04">
      <w:pPr>
        <w:pStyle w:val="Caption"/>
        <w:jc w:val="center"/>
        <w:rPr>
          <w:sz w:val="24"/>
          <w:szCs w:val="24"/>
        </w:rPr>
      </w:pPr>
      <w:r>
        <w:t xml:space="preserve">Figure </w:t>
      </w:r>
      <w:fldSimple w:instr=" SEQ Figure \* ARABIC ">
        <w:r w:rsidR="00DD6E3E">
          <w:rPr>
            <w:noProof/>
          </w:rPr>
          <w:t>12</w:t>
        </w:r>
      </w:fldSimple>
      <w:r>
        <w:t>:12V 18Ah Exide</w:t>
      </w:r>
    </w:p>
    <w:p w14:paraId="50E746DF" w14:textId="77777777" w:rsidR="00C77D04" w:rsidRDefault="00C77D04" w:rsidP="0052478E">
      <w:pPr>
        <w:spacing w:line="360" w:lineRule="auto"/>
        <w:jc w:val="both"/>
        <w:rPr>
          <w:sz w:val="24"/>
          <w:szCs w:val="24"/>
        </w:rPr>
      </w:pPr>
    </w:p>
    <w:p w14:paraId="50852366" w14:textId="6E5513D8" w:rsidR="0052478E" w:rsidRPr="00135501" w:rsidRDefault="0052478E" w:rsidP="0052478E">
      <w:pPr>
        <w:spacing w:line="360" w:lineRule="auto"/>
        <w:jc w:val="both"/>
        <w:rPr>
          <w:sz w:val="24"/>
          <w:szCs w:val="24"/>
        </w:rPr>
      </w:pPr>
      <w:r w:rsidRPr="00135501">
        <w:rPr>
          <w:sz w:val="24"/>
          <w:szCs w:val="24"/>
        </w:rPr>
        <w:t>Specifications:</w:t>
      </w:r>
    </w:p>
    <w:p w14:paraId="1EABE8A8" w14:textId="77777777" w:rsidR="0052478E" w:rsidRPr="00135501" w:rsidRDefault="0052478E" w:rsidP="0052478E">
      <w:pPr>
        <w:pStyle w:val="ListParagraph"/>
        <w:numPr>
          <w:ilvl w:val="0"/>
          <w:numId w:val="7"/>
        </w:numPr>
        <w:spacing w:line="360" w:lineRule="auto"/>
        <w:jc w:val="both"/>
        <w:rPr>
          <w:sz w:val="24"/>
          <w:szCs w:val="24"/>
        </w:rPr>
      </w:pPr>
      <w:r w:rsidRPr="00135501">
        <w:rPr>
          <w:sz w:val="24"/>
          <w:szCs w:val="24"/>
        </w:rPr>
        <w:t>EP 18-12 type</w:t>
      </w:r>
    </w:p>
    <w:p w14:paraId="44093E63" w14:textId="77777777" w:rsidR="0052478E" w:rsidRPr="00135501" w:rsidRDefault="0052478E" w:rsidP="0052478E">
      <w:pPr>
        <w:pStyle w:val="ListParagraph"/>
        <w:numPr>
          <w:ilvl w:val="0"/>
          <w:numId w:val="7"/>
        </w:numPr>
        <w:spacing w:line="360" w:lineRule="auto"/>
        <w:jc w:val="both"/>
        <w:rPr>
          <w:sz w:val="24"/>
          <w:szCs w:val="24"/>
        </w:rPr>
      </w:pPr>
      <w:r w:rsidRPr="00135501">
        <w:rPr>
          <w:sz w:val="24"/>
          <w:szCs w:val="24"/>
        </w:rPr>
        <w:t>12 voltage power supply</w:t>
      </w:r>
    </w:p>
    <w:p w14:paraId="31AB2F23" w14:textId="77777777" w:rsidR="0052478E" w:rsidRPr="00135501" w:rsidRDefault="0052478E" w:rsidP="0052478E">
      <w:pPr>
        <w:pStyle w:val="ListParagraph"/>
        <w:numPr>
          <w:ilvl w:val="0"/>
          <w:numId w:val="7"/>
        </w:numPr>
        <w:spacing w:line="360" w:lineRule="auto"/>
        <w:jc w:val="both"/>
        <w:rPr>
          <w:sz w:val="24"/>
          <w:szCs w:val="24"/>
        </w:rPr>
      </w:pPr>
      <w:r w:rsidRPr="00135501">
        <w:rPr>
          <w:sz w:val="24"/>
          <w:szCs w:val="24"/>
        </w:rPr>
        <w:t>18 Ah current capacity</w:t>
      </w:r>
    </w:p>
    <w:p w14:paraId="0F3C1D05" w14:textId="77777777" w:rsidR="0052478E" w:rsidRPr="00135501" w:rsidRDefault="0052478E" w:rsidP="0052478E">
      <w:pPr>
        <w:spacing w:line="360" w:lineRule="auto"/>
        <w:jc w:val="both"/>
        <w:rPr>
          <w:sz w:val="24"/>
          <w:szCs w:val="24"/>
        </w:rPr>
      </w:pPr>
    </w:p>
    <w:p w14:paraId="5597BB0A" w14:textId="77777777" w:rsidR="00C77D04" w:rsidRDefault="00C77D04">
      <w:pPr>
        <w:rPr>
          <w:rFonts w:eastAsiaTheme="majorEastAsia" w:cstheme="majorBidi"/>
          <w:b/>
          <w:color w:val="000000" w:themeColor="text1"/>
          <w:sz w:val="24"/>
          <w:szCs w:val="24"/>
        </w:rPr>
      </w:pPr>
      <w:r>
        <w:br w:type="page"/>
      </w:r>
    </w:p>
    <w:p w14:paraId="1032115A" w14:textId="3679801E" w:rsidR="0052478E" w:rsidRPr="00135501" w:rsidRDefault="0052478E" w:rsidP="00135501">
      <w:pPr>
        <w:pStyle w:val="Heading3"/>
      </w:pPr>
      <w:r w:rsidRPr="00135501">
        <w:lastRenderedPageBreak/>
        <w:t>Potentiometer (1pc)</w:t>
      </w:r>
    </w:p>
    <w:p w14:paraId="6BD05693" w14:textId="77777777" w:rsidR="0052478E" w:rsidRPr="00135501" w:rsidRDefault="0052478E" w:rsidP="0052478E">
      <w:pPr>
        <w:spacing w:line="360" w:lineRule="auto"/>
        <w:jc w:val="both"/>
        <w:rPr>
          <w:sz w:val="24"/>
          <w:szCs w:val="24"/>
        </w:rPr>
      </w:pPr>
      <w:r w:rsidRPr="00135501">
        <w:rPr>
          <w:sz w:val="24"/>
          <w:szCs w:val="24"/>
        </w:rPr>
        <w:t>1 potentiometer is used to calculate the angle of the steering. It is attached to piston holder which rotates circularly.</w:t>
      </w:r>
    </w:p>
    <w:p w14:paraId="3712DB6C" w14:textId="77777777" w:rsidR="00C77D04" w:rsidRDefault="0052478E" w:rsidP="00C77D04">
      <w:pPr>
        <w:keepNext/>
        <w:spacing w:line="360" w:lineRule="auto"/>
        <w:jc w:val="center"/>
      </w:pPr>
      <w:r w:rsidRPr="00135501">
        <w:rPr>
          <w:noProof/>
          <w:sz w:val="24"/>
          <w:szCs w:val="24"/>
        </w:rPr>
        <w:drawing>
          <wp:inline distT="0" distB="0" distL="0" distR="0" wp14:anchorId="76E141D6" wp14:editId="3AA79EFC">
            <wp:extent cx="2222500" cy="2386061"/>
            <wp:effectExtent l="0" t="0" r="635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27296" cy="2391210"/>
                    </a:xfrm>
                    <a:prstGeom prst="rect">
                      <a:avLst/>
                    </a:prstGeom>
                    <a:noFill/>
                    <a:ln>
                      <a:noFill/>
                    </a:ln>
                  </pic:spPr>
                </pic:pic>
              </a:graphicData>
            </a:graphic>
          </wp:inline>
        </w:drawing>
      </w:r>
    </w:p>
    <w:p w14:paraId="32963E0A" w14:textId="2C34530C" w:rsidR="0052478E" w:rsidRPr="00135501" w:rsidRDefault="00C77D04" w:rsidP="00C77D04">
      <w:pPr>
        <w:pStyle w:val="Caption"/>
        <w:jc w:val="center"/>
        <w:rPr>
          <w:sz w:val="24"/>
          <w:szCs w:val="24"/>
        </w:rPr>
      </w:pPr>
      <w:r>
        <w:t xml:space="preserve">Figure </w:t>
      </w:r>
      <w:fldSimple w:instr=" SEQ Figure \* ARABIC ">
        <w:r w:rsidR="00DD6E3E">
          <w:rPr>
            <w:noProof/>
          </w:rPr>
          <w:t>13</w:t>
        </w:r>
      </w:fldSimple>
      <w:r>
        <w:t>:Potentiometer</w:t>
      </w:r>
    </w:p>
    <w:p w14:paraId="48D6CA31" w14:textId="77777777" w:rsidR="0052478E" w:rsidRPr="00135501" w:rsidRDefault="0052478E" w:rsidP="0052478E">
      <w:pPr>
        <w:spacing w:line="360" w:lineRule="auto"/>
        <w:jc w:val="both"/>
        <w:rPr>
          <w:sz w:val="24"/>
          <w:szCs w:val="24"/>
        </w:rPr>
      </w:pPr>
    </w:p>
    <w:p w14:paraId="2FE22456" w14:textId="77777777" w:rsidR="00C77D04" w:rsidRDefault="00C77D04" w:rsidP="0052478E">
      <w:pPr>
        <w:spacing w:line="360" w:lineRule="auto"/>
        <w:jc w:val="both"/>
        <w:rPr>
          <w:sz w:val="24"/>
          <w:szCs w:val="24"/>
        </w:rPr>
      </w:pPr>
    </w:p>
    <w:p w14:paraId="73179B5B" w14:textId="21D2D27F" w:rsidR="0052478E" w:rsidRPr="00135501" w:rsidRDefault="0052478E" w:rsidP="0052478E">
      <w:pPr>
        <w:spacing w:line="360" w:lineRule="auto"/>
        <w:jc w:val="both"/>
        <w:rPr>
          <w:sz w:val="24"/>
          <w:szCs w:val="24"/>
        </w:rPr>
      </w:pPr>
      <w:r w:rsidRPr="00135501">
        <w:rPr>
          <w:sz w:val="24"/>
          <w:szCs w:val="24"/>
        </w:rPr>
        <w:t>Specifications:</w:t>
      </w:r>
    </w:p>
    <w:p w14:paraId="6BAFDEED" w14:textId="77777777" w:rsidR="0052478E" w:rsidRPr="00135501" w:rsidRDefault="0052478E" w:rsidP="0052478E">
      <w:pPr>
        <w:pStyle w:val="ListParagraph"/>
        <w:numPr>
          <w:ilvl w:val="0"/>
          <w:numId w:val="16"/>
        </w:numPr>
        <w:spacing w:line="360" w:lineRule="auto"/>
        <w:jc w:val="both"/>
        <w:rPr>
          <w:sz w:val="24"/>
          <w:szCs w:val="24"/>
        </w:rPr>
      </w:pPr>
      <w:r w:rsidRPr="00135501">
        <w:rPr>
          <w:sz w:val="24"/>
          <w:szCs w:val="24"/>
        </w:rPr>
        <w:t>500 Ohm~1M Ohm potentiometer potential</w:t>
      </w:r>
    </w:p>
    <w:p w14:paraId="55082774" w14:textId="77777777" w:rsidR="0052478E" w:rsidRPr="00135501" w:rsidRDefault="0052478E" w:rsidP="0052478E">
      <w:pPr>
        <w:pStyle w:val="ListParagraph"/>
        <w:numPr>
          <w:ilvl w:val="0"/>
          <w:numId w:val="16"/>
        </w:numPr>
        <w:spacing w:line="360" w:lineRule="auto"/>
        <w:jc w:val="both"/>
        <w:rPr>
          <w:sz w:val="24"/>
          <w:szCs w:val="24"/>
        </w:rPr>
      </w:pPr>
      <w:r w:rsidRPr="00135501">
        <w:rPr>
          <w:sz w:val="24"/>
          <w:szCs w:val="24"/>
        </w:rPr>
        <w:t>1A at AC/DC 125V rated power</w:t>
      </w:r>
    </w:p>
    <w:p w14:paraId="34DE62A3" w14:textId="77777777" w:rsidR="0052478E" w:rsidRPr="00135501" w:rsidRDefault="0052478E" w:rsidP="0052478E">
      <w:pPr>
        <w:pStyle w:val="ListParagraph"/>
        <w:numPr>
          <w:ilvl w:val="0"/>
          <w:numId w:val="16"/>
        </w:numPr>
        <w:spacing w:line="360" w:lineRule="auto"/>
        <w:jc w:val="both"/>
        <w:rPr>
          <w:sz w:val="24"/>
          <w:szCs w:val="24"/>
        </w:rPr>
      </w:pPr>
      <w:r w:rsidRPr="00135501">
        <w:rPr>
          <w:sz w:val="24"/>
          <w:szCs w:val="24"/>
        </w:rPr>
        <w:t>300-degree rotation travel</w:t>
      </w:r>
    </w:p>
    <w:p w14:paraId="527AC45B" w14:textId="77777777" w:rsidR="0052478E" w:rsidRPr="00135501" w:rsidRDefault="0052478E" w:rsidP="0052478E">
      <w:pPr>
        <w:pStyle w:val="ListParagraph"/>
        <w:numPr>
          <w:ilvl w:val="0"/>
          <w:numId w:val="16"/>
        </w:numPr>
        <w:spacing w:line="360" w:lineRule="auto"/>
        <w:jc w:val="both"/>
        <w:rPr>
          <w:sz w:val="24"/>
          <w:szCs w:val="24"/>
        </w:rPr>
      </w:pPr>
      <w:r w:rsidRPr="00135501">
        <w:rPr>
          <w:sz w:val="24"/>
          <w:szCs w:val="24"/>
        </w:rPr>
        <w:t>S.P.S.T switch circuit</w:t>
      </w:r>
    </w:p>
    <w:p w14:paraId="4ACBB94A" w14:textId="77777777" w:rsidR="0052478E" w:rsidRPr="00135501" w:rsidRDefault="0052478E" w:rsidP="0052478E">
      <w:pPr>
        <w:spacing w:line="360" w:lineRule="auto"/>
        <w:jc w:val="both"/>
        <w:rPr>
          <w:sz w:val="24"/>
          <w:szCs w:val="24"/>
        </w:rPr>
      </w:pPr>
    </w:p>
    <w:p w14:paraId="2A587551" w14:textId="77777777" w:rsidR="00C77D04" w:rsidRDefault="00C77D04">
      <w:pPr>
        <w:rPr>
          <w:rFonts w:eastAsiaTheme="majorEastAsia" w:cstheme="majorBidi"/>
          <w:b/>
          <w:color w:val="000000" w:themeColor="text1"/>
          <w:sz w:val="24"/>
          <w:szCs w:val="24"/>
        </w:rPr>
      </w:pPr>
      <w:r>
        <w:br w:type="page"/>
      </w:r>
    </w:p>
    <w:p w14:paraId="04902ABF" w14:textId="3F22D606" w:rsidR="0052478E" w:rsidRPr="00135501" w:rsidRDefault="0052478E" w:rsidP="00135501">
      <w:pPr>
        <w:pStyle w:val="Heading3"/>
      </w:pPr>
      <w:r w:rsidRPr="00135501">
        <w:lastRenderedPageBreak/>
        <w:t>Depth Camera D435 (2pc)</w:t>
      </w:r>
    </w:p>
    <w:p w14:paraId="29C49337" w14:textId="77777777" w:rsidR="0052478E" w:rsidRPr="00135501" w:rsidRDefault="0052478E" w:rsidP="0052478E">
      <w:pPr>
        <w:spacing w:line="360" w:lineRule="auto"/>
        <w:jc w:val="both"/>
        <w:rPr>
          <w:sz w:val="24"/>
          <w:szCs w:val="24"/>
        </w:rPr>
      </w:pPr>
      <w:r w:rsidRPr="00135501">
        <w:rPr>
          <w:sz w:val="24"/>
          <w:szCs w:val="24"/>
        </w:rPr>
        <w:t xml:space="preserve">2 depth cameras are used on both front and back of the car to detect the objects and collision for up to 2m far. </w:t>
      </w:r>
    </w:p>
    <w:p w14:paraId="2341E3E8" w14:textId="77777777" w:rsidR="00C77D04" w:rsidRDefault="0052478E" w:rsidP="00C77D04">
      <w:pPr>
        <w:keepNext/>
        <w:spacing w:line="360" w:lineRule="auto"/>
        <w:jc w:val="center"/>
      </w:pPr>
      <w:r w:rsidRPr="00135501">
        <w:rPr>
          <w:noProof/>
          <w:sz w:val="24"/>
          <w:szCs w:val="24"/>
        </w:rPr>
        <w:drawing>
          <wp:inline distT="0" distB="0" distL="0" distR="0" wp14:anchorId="4B8B0748" wp14:editId="2FA337EA">
            <wp:extent cx="4693301" cy="20694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0072" t="19072" r="8671"/>
                    <a:stretch/>
                  </pic:blipFill>
                  <pic:spPr bwMode="auto">
                    <a:xfrm>
                      <a:off x="0" y="0"/>
                      <a:ext cx="4707975" cy="2075935"/>
                    </a:xfrm>
                    <a:prstGeom prst="rect">
                      <a:avLst/>
                    </a:prstGeom>
                    <a:noFill/>
                    <a:ln>
                      <a:noFill/>
                    </a:ln>
                    <a:extLst>
                      <a:ext uri="{53640926-AAD7-44D8-BBD7-CCE9431645EC}">
                        <a14:shadowObscured xmlns:a14="http://schemas.microsoft.com/office/drawing/2010/main"/>
                      </a:ext>
                    </a:extLst>
                  </pic:spPr>
                </pic:pic>
              </a:graphicData>
            </a:graphic>
          </wp:inline>
        </w:drawing>
      </w:r>
    </w:p>
    <w:p w14:paraId="755076CD" w14:textId="5B640919" w:rsidR="0052478E" w:rsidRPr="00135501" w:rsidRDefault="00C77D04" w:rsidP="00C77D04">
      <w:pPr>
        <w:pStyle w:val="Caption"/>
        <w:jc w:val="center"/>
        <w:rPr>
          <w:sz w:val="24"/>
          <w:szCs w:val="24"/>
        </w:rPr>
      </w:pPr>
      <w:r>
        <w:t xml:space="preserve">Figure </w:t>
      </w:r>
      <w:fldSimple w:instr=" SEQ Figure \* ARABIC ">
        <w:r w:rsidR="00DD6E3E">
          <w:rPr>
            <w:noProof/>
          </w:rPr>
          <w:t>14</w:t>
        </w:r>
      </w:fldSimple>
      <w:r>
        <w:t>:Depth Sensing Camera</w:t>
      </w:r>
    </w:p>
    <w:p w14:paraId="68E09982" w14:textId="77777777" w:rsidR="00C77D04" w:rsidRDefault="00C77D04" w:rsidP="0052478E">
      <w:pPr>
        <w:spacing w:line="360" w:lineRule="auto"/>
        <w:jc w:val="both"/>
        <w:rPr>
          <w:sz w:val="24"/>
          <w:szCs w:val="24"/>
        </w:rPr>
      </w:pPr>
    </w:p>
    <w:p w14:paraId="2AEA7DCD" w14:textId="56FDFD05" w:rsidR="0052478E" w:rsidRPr="00135501" w:rsidRDefault="0052478E" w:rsidP="0052478E">
      <w:pPr>
        <w:spacing w:line="360" w:lineRule="auto"/>
        <w:jc w:val="both"/>
        <w:rPr>
          <w:sz w:val="24"/>
          <w:szCs w:val="24"/>
        </w:rPr>
      </w:pPr>
      <w:r w:rsidRPr="00135501">
        <w:rPr>
          <w:sz w:val="24"/>
          <w:szCs w:val="24"/>
        </w:rPr>
        <w:t>Specification:</w:t>
      </w:r>
    </w:p>
    <w:p w14:paraId="00E8E789" w14:textId="77777777" w:rsidR="0052478E" w:rsidRPr="00135501" w:rsidRDefault="0052478E" w:rsidP="0052478E">
      <w:pPr>
        <w:pStyle w:val="ListParagraph"/>
        <w:numPr>
          <w:ilvl w:val="0"/>
          <w:numId w:val="5"/>
        </w:numPr>
        <w:spacing w:line="360" w:lineRule="auto"/>
        <w:jc w:val="both"/>
        <w:rPr>
          <w:sz w:val="24"/>
          <w:szCs w:val="24"/>
        </w:rPr>
      </w:pPr>
      <w:r w:rsidRPr="00135501">
        <w:rPr>
          <w:sz w:val="24"/>
          <w:szCs w:val="24"/>
        </w:rPr>
        <w:t>Global Shutter, 3μm × 3μm pixel size</w:t>
      </w:r>
    </w:p>
    <w:p w14:paraId="02071FE1" w14:textId="77777777" w:rsidR="0052478E" w:rsidRPr="00135501" w:rsidRDefault="0052478E" w:rsidP="0052478E">
      <w:pPr>
        <w:pStyle w:val="ListParagraph"/>
        <w:numPr>
          <w:ilvl w:val="0"/>
          <w:numId w:val="5"/>
        </w:numPr>
        <w:spacing w:line="360" w:lineRule="auto"/>
        <w:jc w:val="both"/>
        <w:rPr>
          <w:sz w:val="24"/>
          <w:szCs w:val="24"/>
        </w:rPr>
      </w:pPr>
      <w:r w:rsidRPr="00135501">
        <w:rPr>
          <w:sz w:val="24"/>
          <w:szCs w:val="24"/>
        </w:rPr>
        <w:t>Active IR Stereo</w:t>
      </w:r>
    </w:p>
    <w:p w14:paraId="665EBB8D" w14:textId="77777777" w:rsidR="0052478E" w:rsidRPr="00135501" w:rsidRDefault="0052478E" w:rsidP="0052478E">
      <w:pPr>
        <w:pStyle w:val="ListParagraph"/>
        <w:numPr>
          <w:ilvl w:val="0"/>
          <w:numId w:val="5"/>
        </w:numPr>
        <w:spacing w:line="360" w:lineRule="auto"/>
        <w:jc w:val="both"/>
        <w:rPr>
          <w:sz w:val="24"/>
          <w:szCs w:val="24"/>
        </w:rPr>
      </w:pPr>
      <w:r w:rsidRPr="00135501">
        <w:rPr>
          <w:sz w:val="24"/>
          <w:szCs w:val="24"/>
        </w:rPr>
        <w:t>86° × 57° (±3°) Depth FOV</w:t>
      </w:r>
    </w:p>
    <w:p w14:paraId="5B4DFA21" w14:textId="77777777" w:rsidR="0052478E" w:rsidRPr="00135501" w:rsidRDefault="0052478E" w:rsidP="0052478E">
      <w:pPr>
        <w:pStyle w:val="ListParagraph"/>
        <w:numPr>
          <w:ilvl w:val="0"/>
          <w:numId w:val="5"/>
        </w:numPr>
        <w:spacing w:line="360" w:lineRule="auto"/>
        <w:jc w:val="both"/>
        <w:rPr>
          <w:sz w:val="24"/>
          <w:szCs w:val="24"/>
        </w:rPr>
      </w:pPr>
      <w:r w:rsidRPr="00135501">
        <w:rPr>
          <w:sz w:val="24"/>
          <w:szCs w:val="24"/>
        </w:rPr>
        <w:t>28 cm depth distance</w:t>
      </w:r>
    </w:p>
    <w:p w14:paraId="5981B6C7" w14:textId="77777777" w:rsidR="0052478E" w:rsidRPr="00135501" w:rsidRDefault="0052478E" w:rsidP="0052478E">
      <w:pPr>
        <w:pStyle w:val="ListParagraph"/>
        <w:numPr>
          <w:ilvl w:val="0"/>
          <w:numId w:val="5"/>
        </w:numPr>
        <w:spacing w:line="360" w:lineRule="auto"/>
        <w:jc w:val="both"/>
        <w:rPr>
          <w:sz w:val="24"/>
          <w:szCs w:val="24"/>
        </w:rPr>
      </w:pPr>
      <w:r w:rsidRPr="00135501">
        <w:rPr>
          <w:sz w:val="24"/>
          <w:szCs w:val="24"/>
        </w:rPr>
        <w:t>64° × 41° × 77° (± 3°) RGB FOV</w:t>
      </w:r>
    </w:p>
    <w:p w14:paraId="604DD49F" w14:textId="77777777" w:rsidR="0052478E" w:rsidRPr="00135501" w:rsidRDefault="0052478E" w:rsidP="0052478E">
      <w:pPr>
        <w:spacing w:line="360" w:lineRule="auto"/>
        <w:jc w:val="both"/>
        <w:rPr>
          <w:sz w:val="24"/>
          <w:szCs w:val="24"/>
        </w:rPr>
      </w:pPr>
    </w:p>
    <w:p w14:paraId="13CD536F" w14:textId="77777777" w:rsidR="00C77D04" w:rsidRDefault="00C77D04">
      <w:pPr>
        <w:rPr>
          <w:rFonts w:eastAsiaTheme="majorEastAsia" w:cstheme="majorBidi"/>
          <w:b/>
          <w:color w:val="000000" w:themeColor="text1"/>
          <w:sz w:val="24"/>
          <w:szCs w:val="24"/>
        </w:rPr>
      </w:pPr>
      <w:r>
        <w:br w:type="page"/>
      </w:r>
    </w:p>
    <w:p w14:paraId="24E2B9EB" w14:textId="712BFA00" w:rsidR="0052478E" w:rsidRPr="00135501" w:rsidRDefault="0052478E" w:rsidP="00135501">
      <w:pPr>
        <w:pStyle w:val="Heading3"/>
      </w:pPr>
      <w:r w:rsidRPr="00135501">
        <w:lastRenderedPageBreak/>
        <w:t>Logitech 1080p camera (1pc)</w:t>
      </w:r>
    </w:p>
    <w:p w14:paraId="29034444" w14:textId="381363D7" w:rsidR="0052478E" w:rsidRPr="00135501" w:rsidRDefault="0052478E" w:rsidP="0052478E">
      <w:pPr>
        <w:spacing w:line="360" w:lineRule="auto"/>
        <w:jc w:val="both"/>
        <w:rPr>
          <w:sz w:val="24"/>
          <w:szCs w:val="24"/>
        </w:rPr>
      </w:pPr>
      <w:r w:rsidRPr="00135501">
        <w:rPr>
          <w:sz w:val="24"/>
          <w:szCs w:val="24"/>
        </w:rPr>
        <w:t xml:space="preserve">The Logitech camera is placed at the front of the car, below the </w:t>
      </w:r>
      <w:r w:rsidR="00B610C0" w:rsidRPr="00135501">
        <w:rPr>
          <w:sz w:val="24"/>
          <w:szCs w:val="24"/>
        </w:rPr>
        <w:t>bonnet</w:t>
      </w:r>
      <w:r w:rsidRPr="00135501">
        <w:rPr>
          <w:sz w:val="24"/>
          <w:szCs w:val="24"/>
        </w:rPr>
        <w:t xml:space="preserve"> of a car. This expands the viewing scope of the application and is used to detecting the cones and/or lanes in future versions. </w:t>
      </w:r>
    </w:p>
    <w:p w14:paraId="38E939C3" w14:textId="77777777" w:rsidR="00C77D04" w:rsidRDefault="0052478E" w:rsidP="00C77D04">
      <w:pPr>
        <w:keepNext/>
        <w:spacing w:line="360" w:lineRule="auto"/>
        <w:jc w:val="center"/>
      </w:pPr>
      <w:r w:rsidRPr="00135501">
        <w:rPr>
          <w:noProof/>
          <w:sz w:val="24"/>
          <w:szCs w:val="24"/>
        </w:rPr>
        <w:drawing>
          <wp:inline distT="0" distB="0" distL="0" distR="0" wp14:anchorId="23A4CEEC" wp14:editId="04A2EF15">
            <wp:extent cx="4114800" cy="2856760"/>
            <wp:effectExtent l="0" t="0" r="0" b="0"/>
            <wp:docPr id="27" name="Picture 27" descr="Amfībija Tiek galā direktoriju logitech c620 - ipoor.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mfībija Tiek galā direktoriju logitech c620 - ipoor.org"/>
                    <pic:cNvPicPr>
                      <a:picLocks noChangeAspect="1" noChangeArrowheads="1"/>
                    </pic:cNvPicPr>
                  </pic:nvPicPr>
                  <pic:blipFill rotWithShape="1">
                    <a:blip r:embed="rId24">
                      <a:extLst>
                        <a:ext uri="{28A0092B-C50C-407E-A947-70E740481C1C}">
                          <a14:useLocalDpi xmlns:a14="http://schemas.microsoft.com/office/drawing/2010/main" val="0"/>
                        </a:ext>
                      </a:extLst>
                    </a:blip>
                    <a:srcRect t="9834" b="9341"/>
                    <a:stretch/>
                  </pic:blipFill>
                  <pic:spPr bwMode="auto">
                    <a:xfrm>
                      <a:off x="0" y="0"/>
                      <a:ext cx="4114800" cy="2856760"/>
                    </a:xfrm>
                    <a:prstGeom prst="rect">
                      <a:avLst/>
                    </a:prstGeom>
                    <a:noFill/>
                    <a:ln>
                      <a:noFill/>
                    </a:ln>
                    <a:extLst>
                      <a:ext uri="{53640926-AAD7-44D8-BBD7-CCE9431645EC}">
                        <a14:shadowObscured xmlns:a14="http://schemas.microsoft.com/office/drawing/2010/main"/>
                      </a:ext>
                    </a:extLst>
                  </pic:spPr>
                </pic:pic>
              </a:graphicData>
            </a:graphic>
          </wp:inline>
        </w:drawing>
      </w:r>
    </w:p>
    <w:p w14:paraId="7D5E9AA6" w14:textId="7BA44A50" w:rsidR="0052478E" w:rsidRPr="00135501" w:rsidRDefault="00C77D04" w:rsidP="00C77D04">
      <w:pPr>
        <w:pStyle w:val="Caption"/>
        <w:jc w:val="center"/>
        <w:rPr>
          <w:sz w:val="24"/>
          <w:szCs w:val="24"/>
        </w:rPr>
      </w:pPr>
      <w:r>
        <w:t xml:space="preserve">Figure </w:t>
      </w:r>
      <w:fldSimple w:instr=" SEQ Figure \* ARABIC ">
        <w:r w:rsidR="00DD6E3E">
          <w:rPr>
            <w:noProof/>
          </w:rPr>
          <w:t>15</w:t>
        </w:r>
      </w:fldSimple>
      <w:r>
        <w:t>:USB HDMI Logitech camera</w:t>
      </w:r>
    </w:p>
    <w:p w14:paraId="315FCA1E" w14:textId="77777777" w:rsidR="0052478E" w:rsidRPr="00135501" w:rsidRDefault="0052478E" w:rsidP="0052478E">
      <w:pPr>
        <w:spacing w:line="360" w:lineRule="auto"/>
        <w:jc w:val="both"/>
        <w:rPr>
          <w:sz w:val="24"/>
          <w:szCs w:val="24"/>
        </w:rPr>
      </w:pPr>
      <w:r w:rsidRPr="00135501">
        <w:rPr>
          <w:sz w:val="24"/>
          <w:szCs w:val="24"/>
        </w:rPr>
        <w:t>Specifications:</w:t>
      </w:r>
    </w:p>
    <w:p w14:paraId="42D9A575" w14:textId="77777777" w:rsidR="0052478E" w:rsidRPr="00135501" w:rsidRDefault="0052478E" w:rsidP="0052478E">
      <w:pPr>
        <w:pStyle w:val="ListParagraph"/>
        <w:numPr>
          <w:ilvl w:val="0"/>
          <w:numId w:val="6"/>
        </w:numPr>
        <w:spacing w:line="360" w:lineRule="auto"/>
        <w:jc w:val="both"/>
        <w:rPr>
          <w:sz w:val="24"/>
          <w:szCs w:val="24"/>
        </w:rPr>
      </w:pPr>
      <w:r w:rsidRPr="00135501">
        <w:rPr>
          <w:sz w:val="24"/>
          <w:szCs w:val="24"/>
        </w:rPr>
        <w:t>8.0 MP still-image resolution</w:t>
      </w:r>
    </w:p>
    <w:p w14:paraId="32AD5B10" w14:textId="77777777" w:rsidR="0052478E" w:rsidRPr="00135501" w:rsidRDefault="0052478E" w:rsidP="0052478E">
      <w:pPr>
        <w:pStyle w:val="ListParagraph"/>
        <w:numPr>
          <w:ilvl w:val="0"/>
          <w:numId w:val="6"/>
        </w:numPr>
        <w:spacing w:line="360" w:lineRule="auto"/>
        <w:jc w:val="both"/>
        <w:rPr>
          <w:sz w:val="24"/>
          <w:szCs w:val="24"/>
        </w:rPr>
      </w:pPr>
      <w:r w:rsidRPr="00135501">
        <w:rPr>
          <w:sz w:val="24"/>
          <w:szCs w:val="24"/>
        </w:rPr>
        <w:t>CMOS image sensor</w:t>
      </w:r>
    </w:p>
    <w:p w14:paraId="3F8B3B52" w14:textId="77777777" w:rsidR="0052478E" w:rsidRPr="00135501" w:rsidRDefault="0052478E" w:rsidP="0052478E">
      <w:pPr>
        <w:pStyle w:val="ListParagraph"/>
        <w:numPr>
          <w:ilvl w:val="0"/>
          <w:numId w:val="6"/>
        </w:numPr>
        <w:spacing w:line="360" w:lineRule="auto"/>
        <w:jc w:val="both"/>
        <w:rPr>
          <w:sz w:val="24"/>
          <w:szCs w:val="24"/>
        </w:rPr>
      </w:pPr>
      <w:r w:rsidRPr="00135501">
        <w:rPr>
          <w:sz w:val="24"/>
          <w:szCs w:val="24"/>
        </w:rPr>
        <w:t>Enabled auto focus</w:t>
      </w:r>
    </w:p>
    <w:p w14:paraId="51101CD3" w14:textId="77777777" w:rsidR="00C77D04" w:rsidRDefault="00C77D04">
      <w:pPr>
        <w:rPr>
          <w:rFonts w:eastAsiaTheme="majorEastAsia" w:cstheme="majorBidi"/>
          <w:b/>
          <w:bCs/>
          <w:color w:val="000000" w:themeColor="text1"/>
          <w:sz w:val="26"/>
          <w:szCs w:val="26"/>
        </w:rPr>
      </w:pPr>
      <w:r>
        <w:br w:type="page"/>
      </w:r>
    </w:p>
    <w:p w14:paraId="5B6F8FB4" w14:textId="1D90A4D4" w:rsidR="0052478E" w:rsidRDefault="0052478E" w:rsidP="00135501">
      <w:pPr>
        <w:pStyle w:val="Heading2"/>
      </w:pPr>
      <w:r w:rsidRPr="00135501">
        <w:lastRenderedPageBreak/>
        <w:t>Software</w:t>
      </w:r>
    </w:p>
    <w:p w14:paraId="600D875D" w14:textId="77777777" w:rsidR="00135501" w:rsidRPr="00135501" w:rsidRDefault="00135501" w:rsidP="00135501"/>
    <w:p w14:paraId="61E8E134" w14:textId="27AE9F8F" w:rsidR="0052478E" w:rsidRPr="00135501" w:rsidRDefault="0052478E" w:rsidP="00135501">
      <w:pPr>
        <w:pStyle w:val="Heading3"/>
      </w:pPr>
      <w:r w:rsidRPr="00135501">
        <w:t>Arduino IDE with C</w:t>
      </w:r>
    </w:p>
    <w:p w14:paraId="3E14688C" w14:textId="77777777" w:rsidR="0052478E" w:rsidRPr="00135501" w:rsidRDefault="0052478E" w:rsidP="0052478E">
      <w:pPr>
        <w:spacing w:line="360" w:lineRule="auto"/>
        <w:jc w:val="both"/>
        <w:rPr>
          <w:sz w:val="24"/>
          <w:szCs w:val="24"/>
        </w:rPr>
      </w:pPr>
      <w:r w:rsidRPr="00135501">
        <w:rPr>
          <w:sz w:val="24"/>
          <w:szCs w:val="24"/>
        </w:rPr>
        <w:t>Open-source Arduino IDE is used to push the sketch to Arduino mega. The program is used to program the Arduino device to control the microservice of the car is written in C.</w:t>
      </w:r>
    </w:p>
    <w:p w14:paraId="072F79E1" w14:textId="77777777" w:rsidR="00C77D04" w:rsidRDefault="0052478E" w:rsidP="00C77D04">
      <w:pPr>
        <w:keepNext/>
        <w:spacing w:line="360" w:lineRule="auto"/>
        <w:jc w:val="center"/>
      </w:pPr>
      <w:r w:rsidRPr="00135501">
        <w:rPr>
          <w:noProof/>
        </w:rPr>
        <w:drawing>
          <wp:inline distT="0" distB="0" distL="0" distR="0" wp14:anchorId="79BAA6B5" wp14:editId="089A62CC">
            <wp:extent cx="3809879" cy="2590800"/>
            <wp:effectExtent l="0" t="0" r="635" b="0"/>
            <wp:docPr id="28" name="Picture 28" descr="Arduino IDE Latest Version 2021 - Free Download and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rduino IDE Latest Version 2021 - Free Download and Review"/>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28701" cy="2603599"/>
                    </a:xfrm>
                    <a:prstGeom prst="rect">
                      <a:avLst/>
                    </a:prstGeom>
                    <a:noFill/>
                    <a:ln>
                      <a:noFill/>
                    </a:ln>
                  </pic:spPr>
                </pic:pic>
              </a:graphicData>
            </a:graphic>
          </wp:inline>
        </w:drawing>
      </w:r>
    </w:p>
    <w:p w14:paraId="2FFBA8D7" w14:textId="6C30A845" w:rsidR="0052478E" w:rsidRPr="00135501" w:rsidRDefault="00C77D04" w:rsidP="00C77D04">
      <w:pPr>
        <w:pStyle w:val="Caption"/>
        <w:jc w:val="center"/>
        <w:rPr>
          <w:sz w:val="24"/>
          <w:szCs w:val="24"/>
        </w:rPr>
      </w:pPr>
      <w:r>
        <w:t xml:space="preserve">Figure </w:t>
      </w:r>
      <w:fldSimple w:instr=" SEQ Figure \* ARABIC ">
        <w:r w:rsidR="00DD6E3E">
          <w:rPr>
            <w:noProof/>
          </w:rPr>
          <w:t>16</w:t>
        </w:r>
      </w:fldSimple>
      <w:r>
        <w:t>:Arduino Software IDE</w:t>
      </w:r>
    </w:p>
    <w:p w14:paraId="6488FBBF" w14:textId="6162D5BD" w:rsidR="0052478E" w:rsidRPr="00135501" w:rsidRDefault="0052478E" w:rsidP="00135501">
      <w:pPr>
        <w:pStyle w:val="Heading3"/>
      </w:pPr>
      <w:r w:rsidRPr="00135501">
        <w:t>Python</w:t>
      </w:r>
    </w:p>
    <w:p w14:paraId="762EBEB4" w14:textId="327F5E9D" w:rsidR="0052478E" w:rsidRPr="00135501" w:rsidRDefault="0052478E" w:rsidP="0052478E">
      <w:pPr>
        <w:spacing w:line="360" w:lineRule="auto"/>
        <w:jc w:val="both"/>
        <w:rPr>
          <w:sz w:val="24"/>
          <w:szCs w:val="24"/>
        </w:rPr>
      </w:pPr>
      <w:r w:rsidRPr="00135501">
        <w:rPr>
          <w:sz w:val="24"/>
          <w:szCs w:val="24"/>
        </w:rPr>
        <w:t xml:space="preserve">Python is used as the main programming language to link image processing and microcontroller. The communication to Arduino is done with serial communication with </w:t>
      </w:r>
      <w:proofErr w:type="spellStart"/>
      <w:r w:rsidRPr="00135501">
        <w:rPr>
          <w:sz w:val="24"/>
          <w:szCs w:val="24"/>
        </w:rPr>
        <w:t>pySerial</w:t>
      </w:r>
      <w:proofErr w:type="spellEnd"/>
      <w:r w:rsidRPr="00135501">
        <w:rPr>
          <w:sz w:val="24"/>
          <w:szCs w:val="24"/>
        </w:rPr>
        <w:t xml:space="preserve"> library. The depth camera is processed with intel’s official source code using pyrealsense2. </w:t>
      </w:r>
    </w:p>
    <w:p w14:paraId="3BC3C507" w14:textId="77777777" w:rsidR="00C77D04" w:rsidRDefault="0052478E" w:rsidP="00C77D04">
      <w:pPr>
        <w:keepNext/>
        <w:spacing w:line="360" w:lineRule="auto"/>
        <w:jc w:val="center"/>
      </w:pPr>
      <w:r w:rsidRPr="00135501">
        <w:rPr>
          <w:noProof/>
        </w:rPr>
        <w:drawing>
          <wp:inline distT="0" distB="0" distL="0" distR="0" wp14:anchorId="25CCD519" wp14:editId="3E17E145">
            <wp:extent cx="4751052" cy="1502699"/>
            <wp:effectExtent l="0" t="0" r="0" b="2540"/>
            <wp:docPr id="14" name="Picture 14" descr="Benefits of Python over Other Programming Languages - Invensis Technolog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nefits of Python over Other Programming Languages - Invensis Technologies"/>
                    <pic:cNvPicPr>
                      <a:picLocks noChangeAspect="1" noChangeArrowheads="1"/>
                    </pic:cNvPicPr>
                  </pic:nvPicPr>
                  <pic:blipFill rotWithShape="1">
                    <a:blip r:embed="rId26">
                      <a:extLst>
                        <a:ext uri="{28A0092B-C50C-407E-A947-70E740481C1C}">
                          <a14:useLocalDpi xmlns:a14="http://schemas.microsoft.com/office/drawing/2010/main" val="0"/>
                        </a:ext>
                      </a:extLst>
                    </a:blip>
                    <a:srcRect t="16766" b="22616"/>
                    <a:stretch/>
                  </pic:blipFill>
                  <pic:spPr bwMode="auto">
                    <a:xfrm>
                      <a:off x="0" y="0"/>
                      <a:ext cx="4752340" cy="1503106"/>
                    </a:xfrm>
                    <a:prstGeom prst="rect">
                      <a:avLst/>
                    </a:prstGeom>
                    <a:noFill/>
                    <a:ln>
                      <a:noFill/>
                    </a:ln>
                    <a:extLst>
                      <a:ext uri="{53640926-AAD7-44D8-BBD7-CCE9431645EC}">
                        <a14:shadowObscured xmlns:a14="http://schemas.microsoft.com/office/drawing/2010/main"/>
                      </a:ext>
                    </a:extLst>
                  </pic:spPr>
                </pic:pic>
              </a:graphicData>
            </a:graphic>
          </wp:inline>
        </w:drawing>
      </w:r>
    </w:p>
    <w:p w14:paraId="7A56E3F1" w14:textId="4FD1F19C" w:rsidR="0052478E" w:rsidRPr="00135501" w:rsidRDefault="00C77D04" w:rsidP="00C77D04">
      <w:pPr>
        <w:pStyle w:val="Caption"/>
        <w:jc w:val="center"/>
        <w:rPr>
          <w:sz w:val="24"/>
          <w:szCs w:val="24"/>
        </w:rPr>
      </w:pPr>
      <w:r>
        <w:t xml:space="preserve">Figure </w:t>
      </w:r>
      <w:fldSimple w:instr=" SEQ Figure \* ARABIC ">
        <w:r w:rsidR="00DD6E3E">
          <w:rPr>
            <w:noProof/>
          </w:rPr>
          <w:t>17</w:t>
        </w:r>
      </w:fldSimple>
      <w:r>
        <w:t>:Python Language</w:t>
      </w:r>
    </w:p>
    <w:p w14:paraId="72738BC2" w14:textId="153D07D9" w:rsidR="0052478E" w:rsidRPr="00135501" w:rsidRDefault="0052478E" w:rsidP="00135501">
      <w:pPr>
        <w:pStyle w:val="Heading3"/>
      </w:pPr>
      <w:r w:rsidRPr="00135501">
        <w:t>Opencv2</w:t>
      </w:r>
    </w:p>
    <w:p w14:paraId="55C59161" w14:textId="25BC6245" w:rsidR="0052478E" w:rsidRPr="00135501" w:rsidRDefault="0052478E" w:rsidP="0052478E">
      <w:pPr>
        <w:spacing w:line="360" w:lineRule="auto"/>
        <w:jc w:val="both"/>
        <w:rPr>
          <w:sz w:val="24"/>
          <w:szCs w:val="24"/>
        </w:rPr>
      </w:pPr>
      <w:r w:rsidRPr="00135501">
        <w:rPr>
          <w:sz w:val="24"/>
          <w:szCs w:val="24"/>
        </w:rPr>
        <w:t xml:space="preserve">OpenCV (Open-Source Computer Vision Library); an open-source computer vision and machine learning software library is used to handle the camera frames of the python software. It processes two depth cameras and one 1080p RGB camera simultaneously. The frames of camera feed are converted into array of colour pixel values, which then is </w:t>
      </w:r>
      <w:r w:rsidRPr="00135501">
        <w:rPr>
          <w:sz w:val="24"/>
          <w:szCs w:val="24"/>
        </w:rPr>
        <w:lastRenderedPageBreak/>
        <w:t>used to apply logic by accessing and augmenting the pixel values of the frame.</w:t>
      </w:r>
      <w:r w:rsidR="001815F4">
        <w:rPr>
          <w:sz w:val="24"/>
          <w:szCs w:val="24"/>
        </w:rPr>
        <w:t xml:space="preserve"> </w:t>
      </w:r>
      <w:hyperlink w:anchor="opencv" w:history="1">
        <w:r w:rsidR="001815F4" w:rsidRPr="00F941CF">
          <w:rPr>
            <w:rStyle w:val="Hyperlink"/>
            <w:rFonts w:ascii="Open Sans" w:hAnsi="Open Sans" w:cs="Open Sans"/>
            <w:sz w:val="20"/>
            <w:szCs w:val="20"/>
            <w:shd w:val="clear" w:color="auto" w:fill="FFFFFF"/>
          </w:rPr>
          <w:t>(</w:t>
        </w:r>
        <w:r w:rsidR="001815F4" w:rsidRPr="00F941CF">
          <w:rPr>
            <w:rStyle w:val="Hyperlink"/>
            <w:rFonts w:ascii="Open Sans" w:hAnsi="Open Sans" w:cs="Open Sans"/>
            <w:i/>
            <w:iCs/>
            <w:sz w:val="20"/>
            <w:szCs w:val="20"/>
            <w:shd w:val="clear" w:color="auto" w:fill="FFFFFF"/>
          </w:rPr>
          <w:t xml:space="preserve">About - </w:t>
        </w:r>
        <w:proofErr w:type="spellStart"/>
        <w:r w:rsidR="001815F4" w:rsidRPr="00F941CF">
          <w:rPr>
            <w:rStyle w:val="Hyperlink"/>
            <w:rFonts w:ascii="Open Sans" w:hAnsi="Open Sans" w:cs="Open Sans"/>
            <w:i/>
            <w:iCs/>
            <w:sz w:val="20"/>
            <w:szCs w:val="20"/>
            <w:shd w:val="clear" w:color="auto" w:fill="FFFFFF"/>
          </w:rPr>
          <w:t>Opencv</w:t>
        </w:r>
        <w:proofErr w:type="spellEnd"/>
        <w:r w:rsidR="001815F4" w:rsidRPr="00F941CF">
          <w:rPr>
            <w:rStyle w:val="Hyperlink"/>
            <w:rFonts w:ascii="Open Sans" w:hAnsi="Open Sans" w:cs="Open Sans"/>
            <w:sz w:val="20"/>
            <w:szCs w:val="20"/>
            <w:shd w:val="clear" w:color="auto" w:fill="FFFFFF"/>
          </w:rPr>
          <w:t> 2021)</w:t>
        </w:r>
      </w:hyperlink>
    </w:p>
    <w:p w14:paraId="0D251D9D" w14:textId="77777777" w:rsidR="00C77D04" w:rsidRDefault="0052478E" w:rsidP="00C77D04">
      <w:pPr>
        <w:keepNext/>
        <w:spacing w:line="360" w:lineRule="auto"/>
        <w:jc w:val="center"/>
      </w:pPr>
      <w:r w:rsidRPr="00135501">
        <w:rPr>
          <w:noProof/>
        </w:rPr>
        <w:drawing>
          <wp:inline distT="0" distB="0" distL="0" distR="0" wp14:anchorId="3529EEF5" wp14:editId="16B1EC7A">
            <wp:extent cx="2533650" cy="3120234"/>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43680" cy="3132586"/>
                    </a:xfrm>
                    <a:prstGeom prst="rect">
                      <a:avLst/>
                    </a:prstGeom>
                    <a:noFill/>
                    <a:ln>
                      <a:noFill/>
                    </a:ln>
                  </pic:spPr>
                </pic:pic>
              </a:graphicData>
            </a:graphic>
          </wp:inline>
        </w:drawing>
      </w:r>
    </w:p>
    <w:p w14:paraId="683C9CCC" w14:textId="304B87B9" w:rsidR="0052478E" w:rsidRPr="00135501" w:rsidRDefault="00C77D04" w:rsidP="00C77D04">
      <w:pPr>
        <w:pStyle w:val="Caption"/>
        <w:jc w:val="center"/>
        <w:rPr>
          <w:sz w:val="24"/>
          <w:szCs w:val="24"/>
        </w:rPr>
      </w:pPr>
      <w:r>
        <w:t xml:space="preserve">Figure </w:t>
      </w:r>
      <w:fldSimple w:instr=" SEQ Figure \* ARABIC ">
        <w:r w:rsidR="00DD6E3E">
          <w:rPr>
            <w:noProof/>
          </w:rPr>
          <w:t>18</w:t>
        </w:r>
      </w:fldSimple>
      <w:r>
        <w:t xml:space="preserve">:Python </w:t>
      </w:r>
      <w:r w:rsidR="00E55D57">
        <w:t xml:space="preserve">image processing </w:t>
      </w:r>
      <w:r>
        <w:t>library OpenCV</w:t>
      </w:r>
    </w:p>
    <w:p w14:paraId="78582D13" w14:textId="42DF556D" w:rsidR="0052478E" w:rsidRPr="00135501" w:rsidRDefault="0052478E" w:rsidP="00135501">
      <w:pPr>
        <w:pStyle w:val="Heading3"/>
      </w:pPr>
      <w:r w:rsidRPr="00135501">
        <w:t>TensorFlow</w:t>
      </w:r>
    </w:p>
    <w:p w14:paraId="7ECEC609" w14:textId="74D4A46C" w:rsidR="00E55D57" w:rsidRDefault="008F26A4" w:rsidP="00E55D57">
      <w:pPr>
        <w:keepNext/>
        <w:spacing w:line="360" w:lineRule="auto"/>
        <w:jc w:val="both"/>
      </w:pPr>
      <w:r w:rsidRPr="00135501">
        <w:rPr>
          <w:noProof/>
        </w:rPr>
        <w:drawing>
          <wp:anchor distT="0" distB="0" distL="114300" distR="114300" simplePos="0" relativeHeight="251665408" behindDoc="0" locked="0" layoutInCell="1" allowOverlap="1" wp14:anchorId="56739D35" wp14:editId="764F3305">
            <wp:simplePos x="0" y="0"/>
            <wp:positionH relativeFrom="column">
              <wp:posOffset>495300</wp:posOffset>
            </wp:positionH>
            <wp:positionV relativeFrom="paragraph">
              <wp:posOffset>831850</wp:posOffset>
            </wp:positionV>
            <wp:extent cx="4674870" cy="2264410"/>
            <wp:effectExtent l="0" t="0" r="0" b="2540"/>
            <wp:wrapTopAndBottom/>
            <wp:docPr id="16" name="Picture 16" descr="Tenso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nsorFlow"/>
                    <pic:cNvPicPr>
                      <a:picLocks noChangeAspect="1" noChangeArrowheads="1"/>
                    </pic:cNvPicPr>
                  </pic:nvPicPr>
                  <pic:blipFill rotWithShape="1">
                    <a:blip r:embed="rId28">
                      <a:extLst>
                        <a:ext uri="{28A0092B-C50C-407E-A947-70E740481C1C}">
                          <a14:useLocalDpi xmlns:a14="http://schemas.microsoft.com/office/drawing/2010/main" val="0"/>
                        </a:ext>
                      </a:extLst>
                    </a:blip>
                    <a:srcRect l="11304" t="16165" r="10028" b="16069"/>
                    <a:stretch/>
                  </pic:blipFill>
                  <pic:spPr bwMode="auto">
                    <a:xfrm>
                      <a:off x="0" y="0"/>
                      <a:ext cx="4674870" cy="2264410"/>
                    </a:xfrm>
                    <a:prstGeom prst="rect">
                      <a:avLst/>
                    </a:prstGeom>
                    <a:noFill/>
                    <a:ln>
                      <a:noFill/>
                    </a:ln>
                    <a:extLst>
                      <a:ext uri="{53640926-AAD7-44D8-BBD7-CCE9431645EC}">
                        <a14:shadowObscured xmlns:a14="http://schemas.microsoft.com/office/drawing/2010/main"/>
                      </a:ext>
                    </a:extLst>
                  </pic:spPr>
                </pic:pic>
              </a:graphicData>
            </a:graphic>
          </wp:anchor>
        </w:drawing>
      </w:r>
      <w:r w:rsidR="0052478E" w:rsidRPr="00135501">
        <w:rPr>
          <w:sz w:val="24"/>
          <w:szCs w:val="24"/>
        </w:rPr>
        <w:t xml:space="preserve">TensorFlow; an end-to-end platform to build and deploy machine learning models. Models are trained with input, multiple layers and output. In this project, it is used for object detection like cones, people, car, bikes, etc. </w:t>
      </w:r>
    </w:p>
    <w:p w14:paraId="75A48706" w14:textId="6693E0C3" w:rsidR="00E55D57" w:rsidRDefault="00E55D57" w:rsidP="00E55D57">
      <w:pPr>
        <w:pStyle w:val="Caption"/>
        <w:jc w:val="center"/>
        <w:rPr>
          <w:sz w:val="24"/>
          <w:szCs w:val="24"/>
        </w:rPr>
      </w:pPr>
      <w:r>
        <w:t xml:space="preserve">Figure </w:t>
      </w:r>
      <w:fldSimple w:instr=" SEQ Figure \* ARABIC ">
        <w:r w:rsidR="00DD6E3E">
          <w:rPr>
            <w:noProof/>
          </w:rPr>
          <w:t>19</w:t>
        </w:r>
      </w:fldSimple>
      <w:r>
        <w:t xml:space="preserve">:Python Object Detection Library </w:t>
      </w:r>
      <w:r w:rsidR="001A291D">
        <w:t>TensorFlow</w:t>
      </w:r>
    </w:p>
    <w:p w14:paraId="69C6327A" w14:textId="38BF1255" w:rsidR="0052478E" w:rsidRPr="00135501" w:rsidRDefault="0052478E" w:rsidP="0052478E">
      <w:pPr>
        <w:spacing w:line="360" w:lineRule="auto"/>
        <w:jc w:val="both"/>
        <w:rPr>
          <w:sz w:val="24"/>
          <w:szCs w:val="24"/>
        </w:rPr>
      </w:pPr>
      <w:r w:rsidRPr="00135501">
        <w:rPr>
          <w:sz w:val="24"/>
          <w:szCs w:val="24"/>
        </w:rPr>
        <w:t xml:space="preserve">The layers of the model extract the feature of the input with weights and biases according to the features. The model then can predict the object based on the features given into new input. </w:t>
      </w:r>
      <w:hyperlink w:anchor="tensorflow" w:history="1">
        <w:r w:rsidR="00EE305A" w:rsidRPr="00EE305A">
          <w:rPr>
            <w:rStyle w:val="Hyperlink"/>
            <w:rFonts w:ascii="Open Sans" w:hAnsi="Open Sans" w:cs="Open Sans"/>
            <w:sz w:val="20"/>
            <w:szCs w:val="20"/>
            <w:shd w:val="clear" w:color="auto" w:fill="FFFFFF"/>
          </w:rPr>
          <w:t>(</w:t>
        </w:r>
        <w:r w:rsidR="00EE305A" w:rsidRPr="00EE305A">
          <w:rPr>
            <w:rStyle w:val="Hyperlink"/>
            <w:rFonts w:ascii="Open Sans" w:hAnsi="Open Sans" w:cs="Open Sans"/>
            <w:i/>
            <w:iCs/>
            <w:sz w:val="20"/>
            <w:szCs w:val="20"/>
            <w:shd w:val="clear" w:color="auto" w:fill="FFFFFF"/>
          </w:rPr>
          <w:t xml:space="preserve">Why </w:t>
        </w:r>
        <w:proofErr w:type="spellStart"/>
        <w:r w:rsidR="00EE305A" w:rsidRPr="00EE305A">
          <w:rPr>
            <w:rStyle w:val="Hyperlink"/>
            <w:rFonts w:ascii="Open Sans" w:hAnsi="Open Sans" w:cs="Open Sans"/>
            <w:i/>
            <w:iCs/>
            <w:sz w:val="20"/>
            <w:szCs w:val="20"/>
            <w:shd w:val="clear" w:color="auto" w:fill="FFFFFF"/>
          </w:rPr>
          <w:t>Tensorflow</w:t>
        </w:r>
        <w:proofErr w:type="spellEnd"/>
        <w:r w:rsidR="00EE305A" w:rsidRPr="00EE305A">
          <w:rPr>
            <w:rStyle w:val="Hyperlink"/>
            <w:rFonts w:ascii="Open Sans" w:hAnsi="Open Sans" w:cs="Open Sans"/>
            <w:sz w:val="20"/>
            <w:szCs w:val="20"/>
            <w:shd w:val="clear" w:color="auto" w:fill="FFFFFF"/>
          </w:rPr>
          <w:t> 2021)</w:t>
        </w:r>
      </w:hyperlink>
    </w:p>
    <w:p w14:paraId="5EEFDF4A" w14:textId="68B907B1" w:rsidR="0052478E" w:rsidRDefault="0052478E" w:rsidP="00135501">
      <w:pPr>
        <w:pStyle w:val="Heading2"/>
      </w:pPr>
      <w:r w:rsidRPr="00135501">
        <w:lastRenderedPageBreak/>
        <w:t>Algorithm</w:t>
      </w:r>
    </w:p>
    <w:p w14:paraId="1D69091D" w14:textId="77777777" w:rsidR="00135501" w:rsidRPr="00135501" w:rsidRDefault="00135501" w:rsidP="00135501"/>
    <w:p w14:paraId="54B03467" w14:textId="0CDCFF5B" w:rsidR="00135501" w:rsidRPr="00135501" w:rsidRDefault="0052478E" w:rsidP="000B28CD">
      <w:pPr>
        <w:pStyle w:val="Heading3"/>
      </w:pPr>
      <w:r w:rsidRPr="00135501">
        <w:t>Mobile net SSD</w:t>
      </w:r>
    </w:p>
    <w:p w14:paraId="5AE6B737" w14:textId="495CD4C7" w:rsidR="00EE305A" w:rsidRPr="00EE305A" w:rsidRDefault="0052478E" w:rsidP="00CD2EBC">
      <w:pPr>
        <w:keepNext/>
        <w:spacing w:line="360" w:lineRule="auto"/>
        <w:jc w:val="both"/>
        <w:rPr>
          <w:noProof/>
          <w:sz w:val="24"/>
          <w:szCs w:val="24"/>
        </w:rPr>
      </w:pPr>
      <w:r w:rsidRPr="00135501">
        <w:rPr>
          <w:sz w:val="24"/>
          <w:szCs w:val="24"/>
        </w:rPr>
        <w:t>The Mobile Net network architecture is a special class of convolutional neural models that are built using depth-wise separable convolutions and are therefore more lightweight in terms of their parameter count and computational complexity.</w:t>
      </w:r>
      <w:hyperlink w:anchor="obj" w:history="1">
        <w:r w:rsidR="00CD2EBC" w:rsidRPr="00EE305A">
          <w:rPr>
            <w:rStyle w:val="Hyperlink"/>
            <w:noProof/>
            <w:sz w:val="24"/>
            <w:szCs w:val="24"/>
          </w:rPr>
          <w:t xml:space="preserve"> </w:t>
        </w:r>
        <w:r w:rsidR="00EE305A" w:rsidRPr="00EE305A">
          <w:rPr>
            <w:rStyle w:val="Hyperlink"/>
            <w:rFonts w:ascii="Open Sans" w:hAnsi="Open Sans" w:cs="Open Sans"/>
            <w:sz w:val="20"/>
            <w:szCs w:val="20"/>
            <w:shd w:val="clear" w:color="auto" w:fill="FFFFFF"/>
          </w:rPr>
          <w:t>(</w:t>
        </w:r>
        <w:r w:rsidR="00EE305A" w:rsidRPr="00EE305A">
          <w:rPr>
            <w:rStyle w:val="Hyperlink"/>
            <w:rFonts w:ascii="Open Sans" w:hAnsi="Open Sans" w:cs="Open Sans"/>
            <w:i/>
            <w:iCs/>
            <w:sz w:val="20"/>
            <w:szCs w:val="20"/>
            <w:shd w:val="clear" w:color="auto" w:fill="FFFFFF"/>
          </w:rPr>
          <w:t xml:space="preserve">Object Detection </w:t>
        </w:r>
        <w:proofErr w:type="gramStart"/>
        <w:r w:rsidR="00EE305A" w:rsidRPr="00EE305A">
          <w:rPr>
            <w:rStyle w:val="Hyperlink"/>
            <w:rFonts w:ascii="Open Sans" w:hAnsi="Open Sans" w:cs="Open Sans"/>
            <w:i/>
            <w:iCs/>
            <w:sz w:val="20"/>
            <w:szCs w:val="20"/>
            <w:shd w:val="clear" w:color="auto" w:fill="FFFFFF"/>
          </w:rPr>
          <w:t>With</w:t>
        </w:r>
        <w:proofErr w:type="gramEnd"/>
        <w:r w:rsidR="00EE305A" w:rsidRPr="00EE305A">
          <w:rPr>
            <w:rStyle w:val="Hyperlink"/>
            <w:rFonts w:ascii="Open Sans" w:hAnsi="Open Sans" w:cs="Open Sans"/>
            <w:i/>
            <w:iCs/>
            <w:sz w:val="20"/>
            <w:szCs w:val="20"/>
            <w:shd w:val="clear" w:color="auto" w:fill="FFFFFF"/>
          </w:rPr>
          <w:t xml:space="preserve"> SSD And </w:t>
        </w:r>
        <w:proofErr w:type="spellStart"/>
        <w:r w:rsidR="00EE305A" w:rsidRPr="00EE305A">
          <w:rPr>
            <w:rStyle w:val="Hyperlink"/>
            <w:rFonts w:ascii="Open Sans" w:hAnsi="Open Sans" w:cs="Open Sans"/>
            <w:i/>
            <w:iCs/>
            <w:sz w:val="20"/>
            <w:szCs w:val="20"/>
            <w:shd w:val="clear" w:color="auto" w:fill="FFFFFF"/>
          </w:rPr>
          <w:t>Mobilenet</w:t>
        </w:r>
        <w:proofErr w:type="spellEnd"/>
        <w:r w:rsidR="00EE305A" w:rsidRPr="00EE305A">
          <w:rPr>
            <w:rStyle w:val="Hyperlink"/>
            <w:rFonts w:ascii="Open Sans" w:hAnsi="Open Sans" w:cs="Open Sans"/>
            <w:sz w:val="20"/>
            <w:szCs w:val="20"/>
            <w:shd w:val="clear" w:color="auto" w:fill="FFFFFF"/>
          </w:rPr>
          <w:t> 2021)</w:t>
        </w:r>
      </w:hyperlink>
    </w:p>
    <w:p w14:paraId="56B1ADA7" w14:textId="4D01D8CB" w:rsidR="00CD2EBC" w:rsidRDefault="00CD2EBC" w:rsidP="00CD2EBC">
      <w:pPr>
        <w:keepNext/>
        <w:spacing w:line="360" w:lineRule="auto"/>
        <w:jc w:val="both"/>
      </w:pPr>
      <w:r w:rsidRPr="00135501">
        <w:rPr>
          <w:noProof/>
          <w:sz w:val="24"/>
          <w:szCs w:val="24"/>
        </w:rPr>
        <w:drawing>
          <wp:inline distT="0" distB="0" distL="0" distR="0" wp14:anchorId="156B8425" wp14:editId="266D606A">
            <wp:extent cx="5731510" cy="2708383"/>
            <wp:effectExtent l="0" t="0" r="2540" b="0"/>
            <wp:docPr id="29" name="Picture 29" descr="High-level diagram of SSD [16] for generic object detec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gh-level diagram of SSD [16] for generic object detection | Download  Scientific Diagram"/>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2708383"/>
                    </a:xfrm>
                    <a:prstGeom prst="rect">
                      <a:avLst/>
                    </a:prstGeom>
                    <a:noFill/>
                    <a:ln>
                      <a:noFill/>
                    </a:ln>
                  </pic:spPr>
                </pic:pic>
              </a:graphicData>
            </a:graphic>
          </wp:inline>
        </w:drawing>
      </w:r>
    </w:p>
    <w:p w14:paraId="068A4E51" w14:textId="1F3B6100" w:rsidR="0052478E" w:rsidRPr="00135501" w:rsidRDefault="00CD2EBC" w:rsidP="00CD2EBC">
      <w:pPr>
        <w:pStyle w:val="Caption"/>
        <w:jc w:val="center"/>
        <w:rPr>
          <w:sz w:val="24"/>
          <w:szCs w:val="24"/>
        </w:rPr>
      </w:pPr>
      <w:r>
        <w:t xml:space="preserve">Figure </w:t>
      </w:r>
      <w:fldSimple w:instr=" SEQ Figure \* ARABIC ">
        <w:r w:rsidR="00DD6E3E">
          <w:rPr>
            <w:noProof/>
          </w:rPr>
          <w:t>20</w:t>
        </w:r>
      </w:fldSimple>
      <w:r>
        <w:t>:Mobile Net SSD Algorithm</w:t>
      </w:r>
    </w:p>
    <w:p w14:paraId="2D6B11F1" w14:textId="466D3976" w:rsidR="00F56FE8" w:rsidRDefault="0052478E" w:rsidP="0052478E">
      <w:pPr>
        <w:spacing w:line="360" w:lineRule="auto"/>
        <w:jc w:val="both"/>
        <w:rPr>
          <w:sz w:val="24"/>
          <w:szCs w:val="24"/>
        </w:rPr>
      </w:pPr>
      <w:r w:rsidRPr="00135501">
        <w:rPr>
          <w:sz w:val="24"/>
          <w:szCs w:val="24"/>
        </w:rPr>
        <w:t>Single Shot Detector (SSD) is a method for detecting objects in images using a single deep neural network. The SSD approach discretises the output space of bounding boxes into a set of default boxes over different aspect ratios. After discretising, the method scales per feature map location. The Single Shot Detector network combines predictions from multiple feature maps with different resolutions to naturally handle objects of various sizes. SSD excludes the proposal generation and subsequent pixel or feature resampling stages and encapsulates all computation in a single network. It is easy to train and as well as easy to integrate into systems that require a detection component using low resources. </w:t>
      </w:r>
      <w:hyperlink w:anchor="choudh" w:history="1">
        <w:r w:rsidR="00F56FE8" w:rsidRPr="00F941CF">
          <w:rPr>
            <w:rStyle w:val="Hyperlink"/>
            <w:rFonts w:ascii="Open Sans" w:hAnsi="Open Sans" w:cs="Open Sans"/>
            <w:sz w:val="20"/>
            <w:szCs w:val="20"/>
            <w:shd w:val="clear" w:color="auto" w:fill="FFFFFF"/>
          </w:rPr>
          <w:t>(Choudhury et al. 2021)</w:t>
        </w:r>
      </w:hyperlink>
    </w:p>
    <w:p w14:paraId="4B180816" w14:textId="4BE1B860" w:rsidR="0052478E" w:rsidRPr="00135501" w:rsidRDefault="0052478E" w:rsidP="0052478E">
      <w:pPr>
        <w:spacing w:line="360" w:lineRule="auto"/>
        <w:jc w:val="both"/>
        <w:rPr>
          <w:sz w:val="24"/>
          <w:szCs w:val="24"/>
        </w:rPr>
      </w:pPr>
      <w:r w:rsidRPr="00135501">
        <w:rPr>
          <w:sz w:val="24"/>
          <w:szCs w:val="24"/>
        </w:rPr>
        <w:t xml:space="preserve">The integration of </w:t>
      </w:r>
      <w:r w:rsidR="00135501" w:rsidRPr="00135501">
        <w:rPr>
          <w:sz w:val="24"/>
          <w:szCs w:val="24"/>
        </w:rPr>
        <w:t>Mobile Net</w:t>
      </w:r>
      <w:r w:rsidRPr="00135501">
        <w:rPr>
          <w:sz w:val="24"/>
          <w:szCs w:val="24"/>
        </w:rPr>
        <w:t xml:space="preserve"> into the SSD framework forms one of the core aspects of mobile and faster object detection platform.</w:t>
      </w:r>
    </w:p>
    <w:p w14:paraId="0B6846B1" w14:textId="4F225501" w:rsidR="00135501" w:rsidRDefault="0052478E" w:rsidP="000B28CD">
      <w:pPr>
        <w:pStyle w:val="Heading3"/>
      </w:pPr>
      <w:r w:rsidRPr="00135501">
        <w:lastRenderedPageBreak/>
        <w:t xml:space="preserve">Custom path finding from cone </w:t>
      </w:r>
    </w:p>
    <w:p w14:paraId="7F5D2C6C" w14:textId="06D7446A" w:rsidR="0052478E" w:rsidRPr="00135501" w:rsidRDefault="0052478E" w:rsidP="0052478E">
      <w:pPr>
        <w:spacing w:line="360" w:lineRule="auto"/>
        <w:jc w:val="both"/>
        <w:rPr>
          <w:rStyle w:val="pl-c1"/>
          <w:sz w:val="24"/>
          <w:szCs w:val="24"/>
        </w:rPr>
      </w:pPr>
      <w:r w:rsidRPr="00135501">
        <w:rPr>
          <w:sz w:val="24"/>
          <w:szCs w:val="24"/>
        </w:rPr>
        <w:t xml:space="preserve">Once the cone detecting model is trained and loaded, the custom written algorithm from our team, looks for two cones at a time of process. The region of interest is </w:t>
      </w:r>
      <w:r w:rsidRPr="00135501">
        <w:rPr>
          <w:rStyle w:val="pl-c1"/>
          <w:sz w:val="24"/>
          <w:szCs w:val="24"/>
        </w:rPr>
        <w:t xml:space="preserve">450 offsets for each side from the middle of the frame. </w:t>
      </w:r>
    </w:p>
    <w:p w14:paraId="347E1B1A" w14:textId="225468B4" w:rsidR="0052478E" w:rsidRPr="00135501" w:rsidRDefault="0052478E" w:rsidP="0052478E">
      <w:pPr>
        <w:spacing w:line="360" w:lineRule="auto"/>
        <w:jc w:val="both"/>
        <w:rPr>
          <w:rStyle w:val="pl-c1"/>
          <w:sz w:val="24"/>
          <w:szCs w:val="24"/>
        </w:rPr>
      </w:pPr>
      <w:r w:rsidRPr="00135501">
        <w:rPr>
          <w:rStyle w:val="pl-c1"/>
          <w:sz w:val="24"/>
          <w:szCs w:val="24"/>
        </w:rPr>
        <w:t>If the frame has orange cone inside the ROI, the steering commands for going right is triggered. The angle of steering and speed of the throttle is proportional to the distance of the bounding lines of ROI. And if the frame has green cone inside the ROI the actions are reversed. If 2 same-coloured cones are detected, the steering angle is either hard right or hard left.</w:t>
      </w:r>
    </w:p>
    <w:p w14:paraId="295140AD" w14:textId="77777777" w:rsidR="00DD6E3E" w:rsidRDefault="0052478E" w:rsidP="00DD6E3E">
      <w:pPr>
        <w:keepNext/>
        <w:spacing w:line="360" w:lineRule="auto"/>
        <w:jc w:val="center"/>
      </w:pPr>
      <w:r w:rsidRPr="00135501">
        <w:rPr>
          <w:noProof/>
        </w:rPr>
        <w:drawing>
          <wp:inline distT="0" distB="0" distL="0" distR="0" wp14:anchorId="22E24611" wp14:editId="5DA6BE6F">
            <wp:extent cx="3022600" cy="4457700"/>
            <wp:effectExtent l="635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7735" r="31410"/>
                    <a:stretch/>
                  </pic:blipFill>
                  <pic:spPr bwMode="auto">
                    <a:xfrm rot="5400000">
                      <a:off x="0" y="0"/>
                      <a:ext cx="3022600" cy="4457700"/>
                    </a:xfrm>
                    <a:prstGeom prst="rect">
                      <a:avLst/>
                    </a:prstGeom>
                    <a:noFill/>
                    <a:ln>
                      <a:noFill/>
                    </a:ln>
                    <a:extLst>
                      <a:ext uri="{53640926-AAD7-44D8-BBD7-CCE9431645EC}">
                        <a14:shadowObscured xmlns:a14="http://schemas.microsoft.com/office/drawing/2010/main"/>
                      </a:ext>
                    </a:extLst>
                  </pic:spPr>
                </pic:pic>
              </a:graphicData>
            </a:graphic>
          </wp:inline>
        </w:drawing>
      </w:r>
    </w:p>
    <w:p w14:paraId="64E295A0" w14:textId="2DBA704F" w:rsidR="0052478E" w:rsidRPr="00135501" w:rsidRDefault="00DD6E3E" w:rsidP="00DD6E3E">
      <w:pPr>
        <w:pStyle w:val="Caption"/>
        <w:jc w:val="center"/>
        <w:rPr>
          <w:rStyle w:val="pl-c1"/>
          <w:sz w:val="24"/>
          <w:szCs w:val="24"/>
        </w:rPr>
      </w:pPr>
      <w:r>
        <w:t xml:space="preserve">Figure </w:t>
      </w:r>
      <w:fldSimple w:instr=" SEQ Figure \* ARABIC ">
        <w:r>
          <w:rPr>
            <w:noProof/>
          </w:rPr>
          <w:t>21</w:t>
        </w:r>
      </w:fldSimple>
      <w:r>
        <w:t>:Object detection camera view</w:t>
      </w:r>
    </w:p>
    <w:p w14:paraId="63930B84" w14:textId="77777777" w:rsidR="0052478E" w:rsidRPr="00135501" w:rsidRDefault="0052478E" w:rsidP="0052478E">
      <w:pPr>
        <w:spacing w:line="360" w:lineRule="auto"/>
        <w:jc w:val="both"/>
        <w:rPr>
          <w:sz w:val="24"/>
          <w:szCs w:val="24"/>
        </w:rPr>
      </w:pPr>
      <w:r w:rsidRPr="00135501">
        <w:rPr>
          <w:rStyle w:val="pl-c1"/>
          <w:sz w:val="24"/>
          <w:szCs w:val="24"/>
        </w:rPr>
        <w:t>If cones are out of the bounding box, the car goes on a path with previous steering angle and throttle.</w:t>
      </w:r>
    </w:p>
    <w:p w14:paraId="273BB2D2" w14:textId="7323E399" w:rsidR="000B28CD" w:rsidRPr="000B28CD" w:rsidRDefault="0052478E" w:rsidP="000B28CD">
      <w:pPr>
        <w:pStyle w:val="Heading3"/>
      </w:pPr>
      <w:r w:rsidRPr="00135501">
        <w:t>Depth-align</w:t>
      </w:r>
    </w:p>
    <w:p w14:paraId="4324BEE6" w14:textId="4994A4BB" w:rsidR="0052478E" w:rsidRPr="00135501" w:rsidRDefault="0052478E" w:rsidP="0052478E">
      <w:pPr>
        <w:spacing w:line="360" w:lineRule="auto"/>
        <w:jc w:val="both"/>
        <w:rPr>
          <w:sz w:val="24"/>
          <w:szCs w:val="24"/>
        </w:rPr>
      </w:pPr>
      <w:r w:rsidRPr="00135501">
        <w:rPr>
          <w:sz w:val="24"/>
          <w:szCs w:val="24"/>
        </w:rPr>
        <w:t xml:space="preserve">Depth aligning is a process of eliminating the camera feeds from the given distance while capturing the inner distanced feed. The frame is normal up to a given distance while static colour is defined after the distance. The process is further upgraded to classify 2 </w:t>
      </w:r>
      <w:proofErr w:type="gramStart"/>
      <w:r w:rsidR="00EE305A" w:rsidRPr="00135501">
        <w:rPr>
          <w:sz w:val="24"/>
          <w:szCs w:val="24"/>
        </w:rPr>
        <w:t>colour</w:t>
      </w:r>
      <w:proofErr w:type="gramEnd"/>
      <w:r w:rsidRPr="00135501">
        <w:rPr>
          <w:sz w:val="24"/>
          <w:szCs w:val="24"/>
        </w:rPr>
        <w:t xml:space="preserve">, black for outer bound and white for inner bound of the distance. If certain percentage of white colour are present in the frame, there is a collision in front of the camera. </w:t>
      </w:r>
    </w:p>
    <w:p w14:paraId="7E0AB236" w14:textId="77777777" w:rsidR="00DD6E3E" w:rsidRDefault="0052478E" w:rsidP="00DD6E3E">
      <w:pPr>
        <w:keepNext/>
        <w:spacing w:line="360" w:lineRule="auto"/>
        <w:jc w:val="center"/>
      </w:pPr>
      <w:r w:rsidRPr="00135501">
        <w:rPr>
          <w:noProof/>
        </w:rPr>
        <w:lastRenderedPageBreak/>
        <w:drawing>
          <wp:inline distT="0" distB="0" distL="0" distR="0" wp14:anchorId="60E4945E" wp14:editId="3C1CD781">
            <wp:extent cx="5943600" cy="20053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005330"/>
                    </a:xfrm>
                    <a:prstGeom prst="rect">
                      <a:avLst/>
                    </a:prstGeom>
                    <a:noFill/>
                    <a:ln>
                      <a:noFill/>
                    </a:ln>
                  </pic:spPr>
                </pic:pic>
              </a:graphicData>
            </a:graphic>
          </wp:inline>
        </w:drawing>
      </w:r>
    </w:p>
    <w:p w14:paraId="73BC4974" w14:textId="4669CC32" w:rsidR="0052478E" w:rsidRPr="00135501" w:rsidRDefault="00DD6E3E" w:rsidP="00DD6E3E">
      <w:pPr>
        <w:pStyle w:val="Caption"/>
        <w:jc w:val="center"/>
        <w:rPr>
          <w:sz w:val="24"/>
          <w:szCs w:val="24"/>
        </w:rPr>
      </w:pPr>
      <w:r>
        <w:t xml:space="preserve">Figure </w:t>
      </w:r>
      <w:fldSimple w:instr=" SEQ Figure \* ARABIC ">
        <w:r>
          <w:rPr>
            <w:noProof/>
          </w:rPr>
          <w:t>22</w:t>
        </w:r>
      </w:fldSimple>
      <w:r>
        <w:t>:Depth align</w:t>
      </w:r>
    </w:p>
    <w:p w14:paraId="195AE76C" w14:textId="3C1CD027" w:rsidR="0052478E" w:rsidRPr="00135501" w:rsidRDefault="0052478E" w:rsidP="0052478E">
      <w:pPr>
        <w:spacing w:line="360" w:lineRule="auto"/>
        <w:jc w:val="both"/>
        <w:rPr>
          <w:sz w:val="24"/>
          <w:szCs w:val="24"/>
        </w:rPr>
      </w:pPr>
      <w:r w:rsidRPr="00135501">
        <w:rPr>
          <w:sz w:val="24"/>
          <w:szCs w:val="24"/>
        </w:rPr>
        <w:t xml:space="preserve">In this project the minimum distance for collision detection is specified to 1.5m and the percentage of collision in white colour is 15%. </w:t>
      </w:r>
    </w:p>
    <w:p w14:paraId="73AF844C" w14:textId="4F6CCC83" w:rsidR="0052478E" w:rsidRPr="00135501" w:rsidRDefault="0052478E">
      <w:pPr>
        <w:rPr>
          <w:rFonts w:eastAsiaTheme="majorEastAsia" w:cstheme="majorBidi"/>
          <w:b/>
          <w:color w:val="000000" w:themeColor="text1"/>
          <w:sz w:val="32"/>
          <w:szCs w:val="32"/>
        </w:rPr>
      </w:pPr>
      <w:r w:rsidRPr="00135501">
        <w:br w:type="page"/>
      </w:r>
    </w:p>
    <w:p w14:paraId="4F2A3023" w14:textId="496CF2E8" w:rsidR="00F43BB8" w:rsidRPr="00135501" w:rsidRDefault="00F43BB8" w:rsidP="00F43BB8">
      <w:pPr>
        <w:pStyle w:val="Heading1"/>
      </w:pPr>
      <w:r w:rsidRPr="00135501">
        <w:lastRenderedPageBreak/>
        <w:t>The Build</w:t>
      </w:r>
    </w:p>
    <w:p w14:paraId="73100F9F" w14:textId="4A344F0E" w:rsidR="00D047EB" w:rsidRPr="00135501" w:rsidRDefault="00F43BB8" w:rsidP="0052478E">
      <w:pPr>
        <w:pStyle w:val="Heading2"/>
        <w:rPr>
          <w:noProof/>
        </w:rPr>
      </w:pPr>
      <w:r w:rsidRPr="00135501">
        <w:rPr>
          <w:noProof/>
        </w:rPr>
        <mc:AlternateContent>
          <mc:Choice Requires="wps">
            <w:drawing>
              <wp:anchor distT="45720" distB="45720" distL="114300" distR="114300" simplePos="0" relativeHeight="251662336" behindDoc="0" locked="0" layoutInCell="1" allowOverlap="1" wp14:anchorId="6A9DC780" wp14:editId="5B2BDD38">
                <wp:simplePos x="0" y="0"/>
                <wp:positionH relativeFrom="column">
                  <wp:posOffset>449580</wp:posOffset>
                </wp:positionH>
                <wp:positionV relativeFrom="paragraph">
                  <wp:posOffset>448310</wp:posOffset>
                </wp:positionV>
                <wp:extent cx="784225" cy="454660"/>
                <wp:effectExtent l="0" t="0" r="15875"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4225" cy="454660"/>
                        </a:xfrm>
                        <a:prstGeom prst="rect">
                          <a:avLst/>
                        </a:prstGeom>
                        <a:solidFill>
                          <a:srgbClr val="FFFFFF"/>
                        </a:solidFill>
                        <a:ln w="9525">
                          <a:solidFill>
                            <a:srgbClr val="000000"/>
                          </a:solidFill>
                          <a:miter lim="800000"/>
                          <a:headEnd/>
                          <a:tailEnd/>
                        </a:ln>
                      </wps:spPr>
                      <wps:txbx>
                        <w:txbxContent>
                          <w:p w14:paraId="14A1B9EE" w14:textId="388A5361" w:rsidR="00F43BB8" w:rsidRDefault="00F43BB8" w:rsidP="00F43BB8">
                            <w:pPr>
                              <w:jc w:val="center"/>
                            </w:pPr>
                            <w:r>
                              <w:t>RUN .PY SCRIPT</w:t>
                            </w:r>
                          </w:p>
                          <w:p w14:paraId="35869E47" w14:textId="77777777" w:rsidR="00F43BB8" w:rsidRDefault="00F43BB8" w:rsidP="00F43BB8">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9DC780" id="_x0000_t202" coordsize="21600,21600" o:spt="202" path="m,l,21600r21600,l21600,xe">
                <v:stroke joinstyle="miter"/>
                <v:path gradientshapeok="t" o:connecttype="rect"/>
              </v:shapetype>
              <v:shape id="Text Box 2" o:spid="_x0000_s1026" type="#_x0000_t202" style="position:absolute;margin-left:35.4pt;margin-top:35.3pt;width:61.75pt;height:35.8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">
                <v:textbox>
                  <w:txbxContent>
                    <w:p w14:paraId="14A1B9EE" w14:textId="388A5361" w:rsidR="00F43BB8" w:rsidRDefault="00F43BB8" w:rsidP="00F43BB8">
                      <w:pPr>
                        <w:jc w:val="center"/>
                      </w:pPr>
                      <w:r>
                        <w:t>RUN .PY SCRIPT</w:t>
                      </w:r>
                    </w:p>
                    <w:p w14:paraId="35869E47" w14:textId="77777777" w:rsidR="00F43BB8" w:rsidRDefault="00F43BB8" w:rsidP="00F43BB8">
                      <w:pPr>
                        <w:jc w:val="center"/>
                      </w:pPr>
                    </w:p>
                  </w:txbxContent>
                </v:textbox>
                <w10:wrap type="square"/>
              </v:shape>
            </w:pict>
          </mc:Fallback>
        </mc:AlternateContent>
      </w:r>
      <w:r w:rsidRPr="00135501">
        <w:rPr>
          <w:noProof/>
        </w:rPr>
        <w:drawing>
          <wp:anchor distT="0" distB="0" distL="114300" distR="114300" simplePos="0" relativeHeight="251659264" behindDoc="1" locked="0" layoutInCell="1" allowOverlap="1" wp14:anchorId="71C93E52" wp14:editId="588C6A72">
            <wp:simplePos x="0" y="0"/>
            <wp:positionH relativeFrom="column">
              <wp:posOffset>64506</wp:posOffset>
            </wp:positionH>
            <wp:positionV relativeFrom="paragraph">
              <wp:posOffset>240220</wp:posOffset>
            </wp:positionV>
            <wp:extent cx="1506394" cy="120521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506394" cy="1205215"/>
                    </a:xfrm>
                    <a:prstGeom prst="rect">
                      <a:avLst/>
                    </a:prstGeom>
                    <a:noFill/>
                    <a:ln>
                      <a:noFill/>
                    </a:ln>
                  </pic:spPr>
                </pic:pic>
              </a:graphicData>
            </a:graphic>
          </wp:anchor>
        </w:drawing>
      </w:r>
      <w:r w:rsidRPr="00135501">
        <w:rPr>
          <w:noProof/>
        </w:rPr>
        <mc:AlternateContent>
          <mc:Choice Requires="wps">
            <w:drawing>
              <wp:anchor distT="0" distB="0" distL="114300" distR="114300" simplePos="0" relativeHeight="251660288" behindDoc="0" locked="0" layoutInCell="1" allowOverlap="1" wp14:anchorId="200FD777" wp14:editId="32948454">
                <wp:simplePos x="0" y="0"/>
                <wp:positionH relativeFrom="column">
                  <wp:posOffset>647205</wp:posOffset>
                </wp:positionH>
                <wp:positionV relativeFrom="paragraph">
                  <wp:posOffset>1399433</wp:posOffset>
                </wp:positionV>
                <wp:extent cx="510639" cy="688769"/>
                <wp:effectExtent l="19050" t="0" r="22860" b="35560"/>
                <wp:wrapNone/>
                <wp:docPr id="9" name="Arrow: Down 9"/>
                <wp:cNvGraphicFramePr/>
                <a:graphic xmlns:a="http://schemas.openxmlformats.org/drawingml/2006/main">
                  <a:graphicData uri="http://schemas.microsoft.com/office/word/2010/wordprocessingShape">
                    <wps:wsp>
                      <wps:cNvSpPr/>
                      <wps:spPr>
                        <a:xfrm>
                          <a:off x="0" y="0"/>
                          <a:ext cx="510639" cy="688769"/>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880BFF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50.95pt;margin-top:110.2pt;width:40.2pt;height:54.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" adj="13593" fillcolor="#4472c4 [3204]" strokecolor="#1f3763 [1604]" strokeweight="1pt"/>
            </w:pict>
          </mc:Fallback>
        </mc:AlternateContent>
      </w:r>
      <w:r w:rsidR="00D047EB" w:rsidRPr="00135501">
        <w:rPr>
          <w:noProof/>
        </w:rPr>
        <w:t>Circuit Diagram</w:t>
      </w:r>
    </w:p>
    <w:p w14:paraId="3C134F79" w14:textId="02D2D368" w:rsidR="00F43BB8" w:rsidRPr="00135501" w:rsidRDefault="00F43BB8" w:rsidP="00F43BB8">
      <w:pPr>
        <w:rPr>
          <w:noProof/>
        </w:rPr>
      </w:pPr>
    </w:p>
    <w:p w14:paraId="6A16D1B4" w14:textId="1E93F849" w:rsidR="00F43BB8" w:rsidRPr="00135501" w:rsidRDefault="00F43BB8" w:rsidP="00F43BB8">
      <w:pPr>
        <w:rPr>
          <w:noProof/>
        </w:rPr>
      </w:pPr>
    </w:p>
    <w:p w14:paraId="615DF043" w14:textId="2DA8C3CA" w:rsidR="008930A8" w:rsidRPr="00135501" w:rsidRDefault="006300AB" w:rsidP="008930A8">
      <w:pPr>
        <w:keepNext/>
      </w:pPr>
      <w:r w:rsidRPr="00135501">
        <w:rPr>
          <w:noProof/>
        </w:rPr>
        <mc:AlternateContent>
          <mc:Choice Requires="wps">
            <w:drawing>
              <wp:anchor distT="45720" distB="45720" distL="114300" distR="114300" simplePos="0" relativeHeight="251664384" behindDoc="0" locked="0" layoutInCell="1" allowOverlap="1" wp14:anchorId="13A5E949" wp14:editId="3D3B1DBE">
                <wp:simplePos x="0" y="0"/>
                <wp:positionH relativeFrom="margin">
                  <wp:posOffset>4964687</wp:posOffset>
                </wp:positionH>
                <wp:positionV relativeFrom="paragraph">
                  <wp:posOffset>2515258</wp:posOffset>
                </wp:positionV>
                <wp:extent cx="706837" cy="465615"/>
                <wp:effectExtent l="0" t="0" r="17145" b="107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837" cy="465615"/>
                        </a:xfrm>
                        <a:prstGeom prst="rect">
                          <a:avLst/>
                        </a:prstGeom>
                        <a:solidFill>
                          <a:srgbClr val="FFFFFF"/>
                        </a:solidFill>
                        <a:ln w="9525">
                          <a:solidFill>
                            <a:srgbClr val="000000"/>
                          </a:solidFill>
                          <a:miter lim="800000"/>
                          <a:headEnd/>
                          <a:tailEnd/>
                        </a:ln>
                      </wps:spPr>
                      <wps:txbx>
                        <w:txbxContent>
                          <w:p w14:paraId="0170C319" w14:textId="6D195BFE" w:rsidR="006300AB" w:rsidRPr="006300AB" w:rsidRDefault="006300AB" w:rsidP="006300AB">
                            <w:pPr>
                              <w:jc w:val="center"/>
                              <w:rPr>
                                <w:sz w:val="16"/>
                                <w:szCs w:val="16"/>
                              </w:rPr>
                            </w:pPr>
                            <w:r w:rsidRPr="006300AB">
                              <w:rPr>
                                <w:sz w:val="16"/>
                                <w:szCs w:val="16"/>
                              </w:rPr>
                              <w:t>1000Watt</w:t>
                            </w:r>
                          </w:p>
                          <w:p w14:paraId="00EB088D" w14:textId="3C9E2ABB" w:rsidR="006300AB" w:rsidRPr="006300AB" w:rsidRDefault="006300AB" w:rsidP="006300AB">
                            <w:pPr>
                              <w:jc w:val="center"/>
                              <w:rPr>
                                <w:sz w:val="16"/>
                                <w:szCs w:val="16"/>
                              </w:rPr>
                            </w:pPr>
                            <w:r w:rsidRPr="006300AB">
                              <w:rPr>
                                <w:sz w:val="16"/>
                                <w:szCs w:val="16"/>
                              </w:rPr>
                              <w:t>48V</w:t>
                            </w:r>
                            <w:r w:rsidR="00AF7B29">
                              <w:rPr>
                                <w:sz w:val="16"/>
                                <w:szCs w:val="16"/>
                              </w:rPr>
                              <w:t xml:space="preserve"> Mot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A5E949" id="_x0000_s1027" type="#_x0000_t202" style="position:absolute;margin-left:390.9pt;margin-top:198.05pt;width:55.65pt;height:36.6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">
                <v:textbox>
                  <w:txbxContent>
                    <w:p w14:paraId="0170C319" w14:textId="6D195BFE" w:rsidR="006300AB" w:rsidRPr="006300AB" w:rsidRDefault="006300AB" w:rsidP="006300AB">
                      <w:pPr>
                        <w:jc w:val="center"/>
                        <w:rPr>
                          <w:sz w:val="16"/>
                          <w:szCs w:val="16"/>
                        </w:rPr>
                      </w:pPr>
                      <w:r w:rsidRPr="006300AB">
                        <w:rPr>
                          <w:sz w:val="16"/>
                          <w:szCs w:val="16"/>
                        </w:rPr>
                        <w:t>1000Watt</w:t>
                      </w:r>
                    </w:p>
                    <w:p w14:paraId="00EB088D" w14:textId="3C9E2ABB" w:rsidR="006300AB" w:rsidRPr="006300AB" w:rsidRDefault="006300AB" w:rsidP="006300AB">
                      <w:pPr>
                        <w:jc w:val="center"/>
                        <w:rPr>
                          <w:sz w:val="16"/>
                          <w:szCs w:val="16"/>
                        </w:rPr>
                      </w:pPr>
                      <w:r w:rsidRPr="006300AB">
                        <w:rPr>
                          <w:sz w:val="16"/>
                          <w:szCs w:val="16"/>
                        </w:rPr>
                        <w:t>48V</w:t>
                      </w:r>
                      <w:r w:rsidR="00AF7B29">
                        <w:rPr>
                          <w:sz w:val="16"/>
                          <w:szCs w:val="16"/>
                        </w:rPr>
                        <w:t xml:space="preserve"> Motor</w:t>
                      </w:r>
                    </w:p>
                  </w:txbxContent>
                </v:textbox>
                <w10:wrap anchorx="margin"/>
              </v:shape>
            </w:pict>
          </mc:Fallback>
        </mc:AlternateContent>
      </w:r>
      <w:r w:rsidR="00F43BB8" w:rsidRPr="00135501">
        <w:rPr>
          <w:noProof/>
        </w:rPr>
        <w:drawing>
          <wp:inline distT="0" distB="0" distL="0" distR="0" wp14:anchorId="34D0C138" wp14:editId="3A39E473">
            <wp:extent cx="5724525" cy="4219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4525" cy="4219575"/>
                    </a:xfrm>
                    <a:prstGeom prst="rect">
                      <a:avLst/>
                    </a:prstGeom>
                    <a:noFill/>
                    <a:ln>
                      <a:noFill/>
                    </a:ln>
                  </pic:spPr>
                </pic:pic>
              </a:graphicData>
            </a:graphic>
          </wp:inline>
        </w:drawing>
      </w:r>
    </w:p>
    <w:p w14:paraId="6BD714C7" w14:textId="7B3B79CB" w:rsidR="008930A8" w:rsidRPr="00135501" w:rsidRDefault="008930A8" w:rsidP="008930A8">
      <w:pPr>
        <w:pStyle w:val="Caption"/>
        <w:jc w:val="center"/>
      </w:pPr>
      <w:r w:rsidRPr="00135501">
        <w:t xml:space="preserve">Figure </w:t>
      </w:r>
      <w:fldSimple w:instr=" SEQ Figure \* ARABIC ">
        <w:r w:rsidR="00DD6E3E">
          <w:rPr>
            <w:noProof/>
          </w:rPr>
          <w:t>23</w:t>
        </w:r>
      </w:fldSimple>
      <w:r w:rsidRPr="00135501">
        <w:t>:Circuit Diagram</w:t>
      </w:r>
    </w:p>
    <w:p w14:paraId="215F076E" w14:textId="77777777" w:rsidR="006510A9" w:rsidRPr="00135501" w:rsidRDefault="006510A9" w:rsidP="00531FED">
      <w:pPr>
        <w:pStyle w:val="ListParagraph"/>
        <w:numPr>
          <w:ilvl w:val="0"/>
          <w:numId w:val="3"/>
        </w:numPr>
      </w:pPr>
      <w:r w:rsidRPr="00135501">
        <w:t>MCB switch is turned on to start the connection between motor controller, motor and Battery,</w:t>
      </w:r>
    </w:p>
    <w:p w14:paraId="55ACC84C" w14:textId="77777777" w:rsidR="006510A9" w:rsidRPr="00135501" w:rsidRDefault="006510A9" w:rsidP="00531FED">
      <w:pPr>
        <w:pStyle w:val="ListParagraph"/>
        <w:numPr>
          <w:ilvl w:val="0"/>
          <w:numId w:val="3"/>
        </w:numPr>
      </w:pPr>
      <w:r w:rsidRPr="00135501">
        <w:t>USB connection is made between laptop and Arduino mega to perform serial communication.</w:t>
      </w:r>
    </w:p>
    <w:p w14:paraId="608CF46F" w14:textId="77777777" w:rsidR="006510A9" w:rsidRPr="00135501" w:rsidRDefault="006510A9" w:rsidP="00531FED">
      <w:pPr>
        <w:pStyle w:val="ListParagraph"/>
        <w:numPr>
          <w:ilvl w:val="0"/>
          <w:numId w:val="3"/>
        </w:numPr>
      </w:pPr>
      <w:r w:rsidRPr="00135501">
        <w:t>Python script is executed to test the vehicle.</w:t>
      </w:r>
    </w:p>
    <w:p w14:paraId="1A8A2496" w14:textId="77777777" w:rsidR="006510A9" w:rsidRPr="00135501" w:rsidRDefault="006510A9" w:rsidP="00531FED">
      <w:pPr>
        <w:pStyle w:val="ListParagraph"/>
        <w:numPr>
          <w:ilvl w:val="0"/>
          <w:numId w:val="3"/>
        </w:numPr>
      </w:pPr>
      <w:r w:rsidRPr="00135501">
        <w:t>Steering movement is calibrated as per the potentiometer value to turn left and right.</w:t>
      </w:r>
    </w:p>
    <w:p w14:paraId="40AA554D" w14:textId="77777777" w:rsidR="006510A9" w:rsidRPr="00135501" w:rsidRDefault="006510A9" w:rsidP="00531FED">
      <w:pPr>
        <w:pStyle w:val="ListParagraph"/>
        <w:numPr>
          <w:ilvl w:val="0"/>
          <w:numId w:val="3"/>
        </w:numPr>
      </w:pPr>
      <w:r w:rsidRPr="00135501">
        <w:t>Motor forward and backward movement is calibrated by switching of relay.</w:t>
      </w:r>
    </w:p>
    <w:p w14:paraId="37ABBAB8" w14:textId="61973766" w:rsidR="00F43BB8" w:rsidRPr="00135501" w:rsidRDefault="006510A9" w:rsidP="00531FED">
      <w:pPr>
        <w:pStyle w:val="ListParagraph"/>
        <w:numPr>
          <w:ilvl w:val="0"/>
          <w:numId w:val="3"/>
        </w:numPr>
      </w:pPr>
      <w:r w:rsidRPr="00135501">
        <w:t>After calibration meets the standard another python script is executed to make it driverless car.</w:t>
      </w:r>
      <w:r w:rsidR="00F43BB8" w:rsidRPr="00135501">
        <w:br w:type="page"/>
      </w:r>
    </w:p>
    <w:p w14:paraId="44A75378" w14:textId="77777777" w:rsidR="00C06275" w:rsidRPr="00135501" w:rsidRDefault="00C06275" w:rsidP="0052478E">
      <w:pPr>
        <w:pStyle w:val="Heading2"/>
      </w:pPr>
      <w:r w:rsidRPr="00135501">
        <w:lastRenderedPageBreak/>
        <w:t>Working Mechanism</w:t>
      </w:r>
    </w:p>
    <w:p w14:paraId="646B0D72" w14:textId="77777777" w:rsidR="00C06275" w:rsidRPr="00135501" w:rsidRDefault="00C06275" w:rsidP="0052478E">
      <w:pPr>
        <w:pStyle w:val="Heading2"/>
      </w:pPr>
    </w:p>
    <w:p w14:paraId="51AA511D" w14:textId="77777777" w:rsidR="0024463D" w:rsidRPr="00135501" w:rsidRDefault="0024463D" w:rsidP="0052478E">
      <w:pPr>
        <w:pStyle w:val="Heading2"/>
      </w:pPr>
      <w:r w:rsidRPr="00135501">
        <w:rPr>
          <w:noProof/>
        </w:rPr>
        <w:drawing>
          <wp:inline distT="0" distB="0" distL="0" distR="0" wp14:anchorId="3412CA67" wp14:editId="36EF62AC">
            <wp:extent cx="5721985" cy="420751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1985" cy="4207510"/>
                    </a:xfrm>
                    <a:prstGeom prst="rect">
                      <a:avLst/>
                    </a:prstGeom>
                    <a:noFill/>
                    <a:ln>
                      <a:noFill/>
                    </a:ln>
                  </pic:spPr>
                </pic:pic>
              </a:graphicData>
            </a:graphic>
          </wp:inline>
        </w:drawing>
      </w:r>
    </w:p>
    <w:p w14:paraId="0DF6B961" w14:textId="265CC1C2" w:rsidR="0024463D" w:rsidRPr="00135501" w:rsidRDefault="0024463D" w:rsidP="0024463D">
      <w:pPr>
        <w:pStyle w:val="Caption"/>
        <w:jc w:val="center"/>
      </w:pPr>
      <w:r w:rsidRPr="00135501">
        <w:t xml:space="preserve">Figure </w:t>
      </w:r>
      <w:fldSimple w:instr=" SEQ Figure \* ARABIC ">
        <w:r w:rsidR="00DD6E3E">
          <w:rPr>
            <w:noProof/>
          </w:rPr>
          <w:t>24</w:t>
        </w:r>
      </w:fldSimple>
      <w:r w:rsidRPr="00135501">
        <w:t>:Flow chart showing the working mechanism of driverless car</w:t>
      </w:r>
    </w:p>
    <w:p w14:paraId="27536897" w14:textId="77777777" w:rsidR="00537527" w:rsidRPr="00135501" w:rsidRDefault="00537527" w:rsidP="00AE79BC"/>
    <w:p w14:paraId="33B217F3" w14:textId="67D21C43" w:rsidR="00F43BB8" w:rsidRPr="00135501" w:rsidRDefault="00AE79BC" w:rsidP="00AE79BC">
      <w:pPr>
        <w:rPr>
          <w:color w:val="2F5496" w:themeColor="accent1" w:themeShade="BF"/>
          <w:sz w:val="32"/>
          <w:szCs w:val="32"/>
        </w:rPr>
      </w:pPr>
      <w:r w:rsidRPr="00135501">
        <w:t xml:space="preserve">MCB is turned on to give power to motor controller and motor. Python </w:t>
      </w:r>
      <w:r w:rsidR="008D7F0D" w:rsidRPr="00135501">
        <w:t xml:space="preserve">Calibration </w:t>
      </w:r>
      <w:r w:rsidRPr="00135501">
        <w:t xml:space="preserve">script is executed to calibrate and check the vehicle left, right, backward and forward movement. </w:t>
      </w:r>
      <w:r w:rsidR="008D7F0D" w:rsidRPr="00135501">
        <w:t>Arduino-Mega receives the signal from the script and passes to the motor controller and steering motor. Then car starts to move as per the command given from python script.</w:t>
      </w:r>
      <w:r w:rsidR="00D565C6" w:rsidRPr="00135501">
        <w:t xml:space="preserve"> After the calibration is completed another python script is executed where the car can be controlled remotely from anywhere and can mimic the task performed by human.</w:t>
      </w:r>
      <w:r w:rsidR="00F43BB8" w:rsidRPr="00135501">
        <w:br w:type="page"/>
      </w:r>
    </w:p>
    <w:p w14:paraId="3B147828" w14:textId="77777777" w:rsidR="004E30C6" w:rsidRPr="00135501" w:rsidRDefault="004E30C6" w:rsidP="004E30C6">
      <w:pPr>
        <w:pStyle w:val="Heading1"/>
      </w:pPr>
      <w:r w:rsidRPr="00135501">
        <w:lastRenderedPageBreak/>
        <w:t>Testing</w:t>
      </w:r>
    </w:p>
    <w:p w14:paraId="453A97D9" w14:textId="77777777" w:rsidR="004E30C6" w:rsidRPr="00135501" w:rsidRDefault="004E30C6" w:rsidP="004E30C6">
      <w:pPr>
        <w:pStyle w:val="Heading1"/>
      </w:pPr>
    </w:p>
    <w:p w14:paraId="09C08919" w14:textId="77777777" w:rsidR="004E30C6" w:rsidRPr="00135501" w:rsidRDefault="004E30C6" w:rsidP="004E30C6">
      <w:pPr>
        <w:keepNext/>
      </w:pPr>
      <w:r w:rsidRPr="00135501">
        <w:rPr>
          <w:noProof/>
        </w:rPr>
        <w:drawing>
          <wp:inline distT="0" distB="0" distL="0" distR="0" wp14:anchorId="2BC326A0" wp14:editId="407D742E">
            <wp:extent cx="5724525" cy="35433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3543300"/>
                    </a:xfrm>
                    <a:prstGeom prst="rect">
                      <a:avLst/>
                    </a:prstGeom>
                    <a:noFill/>
                    <a:ln>
                      <a:noFill/>
                    </a:ln>
                  </pic:spPr>
                </pic:pic>
              </a:graphicData>
            </a:graphic>
          </wp:inline>
        </w:drawing>
      </w:r>
    </w:p>
    <w:p w14:paraId="3A58390F" w14:textId="5C6B10F2" w:rsidR="004E30C6" w:rsidRPr="00135501" w:rsidRDefault="004E30C6" w:rsidP="004E30C6">
      <w:pPr>
        <w:pStyle w:val="Caption"/>
        <w:jc w:val="center"/>
      </w:pPr>
      <w:r w:rsidRPr="00135501">
        <w:t xml:space="preserve">Figure </w:t>
      </w:r>
      <w:fldSimple w:instr=" SEQ Figure \* ARABIC ">
        <w:r w:rsidR="00DD6E3E">
          <w:rPr>
            <w:noProof/>
          </w:rPr>
          <w:t>25</w:t>
        </w:r>
      </w:fldSimple>
      <w:r w:rsidRPr="00135501">
        <w:t>:Testing of vehicle movement to the defined destination</w:t>
      </w:r>
    </w:p>
    <w:p w14:paraId="7484FF76" w14:textId="77777777" w:rsidR="00FE675E" w:rsidRPr="00135501" w:rsidRDefault="00FE675E" w:rsidP="004E30C6"/>
    <w:p w14:paraId="2064D437" w14:textId="1797D6E8" w:rsidR="00FE675E" w:rsidRPr="00135501" w:rsidRDefault="00FE675E" w:rsidP="004E30C6">
      <w:r w:rsidRPr="00135501">
        <w:t xml:space="preserve">The demonstration and explanation of the project is available on the link </w:t>
      </w:r>
      <w:r w:rsidR="001C1C93" w:rsidRPr="00135501">
        <w:t>below: -</w:t>
      </w:r>
    </w:p>
    <w:p w14:paraId="6A1DFD32" w14:textId="77777777" w:rsidR="00B605FA" w:rsidRPr="00135501" w:rsidRDefault="00F21DAD" w:rsidP="00B605FA">
      <w:pPr>
        <w:ind w:left="720" w:firstLine="720"/>
      </w:pPr>
      <w:hyperlink r:id="rId36" w:history="1">
        <w:r w:rsidR="00B605FA" w:rsidRPr="00135501">
          <w:rPr>
            <w:rStyle w:val="Hyperlink"/>
          </w:rPr>
          <w:t>https://www.youtube.com/watch?v=IBTrBeLULDw&amp;t=1s</w:t>
        </w:r>
      </w:hyperlink>
    </w:p>
    <w:p w14:paraId="6D0A6A6E" w14:textId="41A02785" w:rsidR="00D21EA8" w:rsidRPr="00135501" w:rsidRDefault="00D21EA8" w:rsidP="00E21C1A">
      <w:pPr>
        <w:pStyle w:val="Heading3"/>
        <w:rPr>
          <w:b w:val="0"/>
          <w:bCs/>
        </w:rPr>
      </w:pPr>
      <w:r w:rsidRPr="00135501">
        <w:rPr>
          <w:bCs/>
        </w:rPr>
        <w:t>Solved issues after testing</w:t>
      </w:r>
    </w:p>
    <w:p w14:paraId="5CBF6E0F" w14:textId="77777777" w:rsidR="00B605FA" w:rsidRPr="00135501" w:rsidRDefault="00B605FA" w:rsidP="00AA34FE">
      <w:pPr>
        <w:pStyle w:val="ListParagraph"/>
        <w:numPr>
          <w:ilvl w:val="0"/>
          <w:numId w:val="4"/>
        </w:numPr>
      </w:pPr>
      <w:r w:rsidRPr="00135501">
        <w:t>Noises were created due to the high ampere wires on same place. It was solved by exiting the wires from different places.</w:t>
      </w:r>
    </w:p>
    <w:p w14:paraId="381D2861" w14:textId="77777777" w:rsidR="00AA34FE" w:rsidRPr="00135501" w:rsidRDefault="00B605FA" w:rsidP="00AA34FE">
      <w:pPr>
        <w:pStyle w:val="ListParagraph"/>
        <w:numPr>
          <w:ilvl w:val="0"/>
          <w:numId w:val="4"/>
        </w:numPr>
      </w:pPr>
      <w:r w:rsidRPr="00135501">
        <w:t>12V 10 Ampere dc motor was used for Steering movement but it failed so next 24V DC motor with 250Watt was used to make it work</w:t>
      </w:r>
      <w:r w:rsidR="00F749F8" w:rsidRPr="00135501">
        <w:t>.</w:t>
      </w:r>
    </w:p>
    <w:p w14:paraId="7D2D8660" w14:textId="41665BC9" w:rsidR="00D02371" w:rsidRPr="00135501" w:rsidRDefault="00AA34FE" w:rsidP="00D02371">
      <w:pPr>
        <w:pStyle w:val="ListParagraph"/>
        <w:numPr>
          <w:ilvl w:val="0"/>
          <w:numId w:val="4"/>
        </w:numPr>
      </w:pPr>
      <w:r w:rsidRPr="00135501">
        <w:t>For clockwise and anticlockwise movement 12V relay with 10 Ampere was used but due to the current flow fluctuation it raised up to 18Ampere so, another 12V 30Ampere was used to solve the issue.</w:t>
      </w:r>
    </w:p>
    <w:p w14:paraId="36A08662" w14:textId="3818F016" w:rsidR="00D21EA8" w:rsidRPr="00135501" w:rsidRDefault="00D21EA8" w:rsidP="00E21C1A">
      <w:pPr>
        <w:pStyle w:val="Heading3"/>
        <w:rPr>
          <w:b w:val="0"/>
          <w:bCs/>
        </w:rPr>
      </w:pPr>
      <w:r w:rsidRPr="00135501">
        <w:rPr>
          <w:bCs/>
        </w:rPr>
        <w:t>Issues that still remains</w:t>
      </w:r>
    </w:p>
    <w:p w14:paraId="568109C3" w14:textId="6568155C" w:rsidR="00E21C1A" w:rsidRPr="00135501" w:rsidRDefault="00D02371" w:rsidP="00D02371">
      <w:pPr>
        <w:pStyle w:val="ListParagraph"/>
        <w:numPr>
          <w:ilvl w:val="0"/>
          <w:numId w:val="4"/>
        </w:numPr>
      </w:pPr>
      <w:r w:rsidRPr="00135501">
        <w:t xml:space="preserve">Acceleration signal got fluctuation while transferring its signal value to </w:t>
      </w:r>
      <w:r w:rsidR="00181A96" w:rsidRPr="00135501">
        <w:t>motor controller</w:t>
      </w:r>
      <w:r w:rsidR="00941763" w:rsidRPr="00135501">
        <w:t xml:space="preserve"> so to smooth the signal LM398 was used to make it better but is</w:t>
      </w:r>
      <w:r w:rsidR="005E2D7F" w:rsidRPr="00135501">
        <w:t xml:space="preserve"> </w:t>
      </w:r>
      <w:r w:rsidR="00941763" w:rsidRPr="00135501">
        <w:t xml:space="preserve">not the perfect solution </w:t>
      </w:r>
      <w:r w:rsidR="00861147" w:rsidRPr="00135501">
        <w:t xml:space="preserve">and has fluctuation </w:t>
      </w:r>
      <w:r w:rsidR="00941763" w:rsidRPr="00135501">
        <w:t>til</w:t>
      </w:r>
      <w:r w:rsidR="004D7B56" w:rsidRPr="00135501">
        <w:t>l</w:t>
      </w:r>
      <w:r w:rsidR="00941763" w:rsidRPr="00135501">
        <w:t xml:space="preserve"> now. </w:t>
      </w:r>
    </w:p>
    <w:p w14:paraId="545630EA" w14:textId="77777777" w:rsidR="007A3DD5" w:rsidRDefault="00E21C1A" w:rsidP="00D02371">
      <w:pPr>
        <w:pStyle w:val="ListParagraph"/>
        <w:numPr>
          <w:ilvl w:val="0"/>
          <w:numId w:val="4"/>
        </w:numPr>
      </w:pPr>
      <w:r w:rsidRPr="00135501">
        <w:t>While executing python script it sometimes fails to read the value of acceleration</w:t>
      </w:r>
    </w:p>
    <w:p w14:paraId="07A160C4" w14:textId="77777777" w:rsidR="007A3DD5" w:rsidRDefault="007A3DD5" w:rsidP="007A3DD5">
      <w:pPr>
        <w:pStyle w:val="Heading1"/>
      </w:pPr>
      <w:r>
        <w:br w:type="column"/>
      </w:r>
      <w:r>
        <w:lastRenderedPageBreak/>
        <w:t xml:space="preserve">Privacy and Ethical consideration </w:t>
      </w:r>
    </w:p>
    <w:p w14:paraId="09341E18" w14:textId="77777777" w:rsidR="00B66B84" w:rsidRDefault="007A3DD5" w:rsidP="004E4F54">
      <w:pPr>
        <w:jc w:val="both"/>
      </w:pPr>
      <w:r>
        <w:t xml:space="preserve">Many materials like past research paper, books, journals and project ideas were used to </w:t>
      </w:r>
      <w:r w:rsidR="008F42A5">
        <w:t>make the project successful</w:t>
      </w:r>
      <w:r>
        <w:t xml:space="preserve">. </w:t>
      </w:r>
      <w:r w:rsidR="008F42A5">
        <w:t>These materials</w:t>
      </w:r>
      <w:r w:rsidR="008E28AA">
        <w:t xml:space="preserve"> were well acknowledged and cited. </w:t>
      </w:r>
      <w:r w:rsidR="008F42A5">
        <w:t xml:space="preserve">Huge amount of data was collected using different sensors. The collected data are used to operate driverless vehicle successfully. The project is for educational purpose so only required data were collected while maintaining data privacy and security.  </w:t>
      </w:r>
    </w:p>
    <w:p w14:paraId="0F704BE0" w14:textId="75E26470" w:rsidR="004E30C6" w:rsidRPr="00135501" w:rsidRDefault="004E30C6" w:rsidP="004E4F54">
      <w:pPr>
        <w:jc w:val="both"/>
      </w:pPr>
      <w:r w:rsidRPr="00135501">
        <w:br w:type="page"/>
      </w:r>
    </w:p>
    <w:p w14:paraId="3FD67037" w14:textId="7455822F" w:rsidR="004521EB" w:rsidRPr="00135501" w:rsidRDefault="004521EB" w:rsidP="00B65F4E">
      <w:pPr>
        <w:pStyle w:val="Heading1"/>
        <w:jc w:val="both"/>
      </w:pPr>
      <w:r w:rsidRPr="00135501">
        <w:lastRenderedPageBreak/>
        <w:t>References</w:t>
      </w:r>
      <w:bookmarkEnd w:id="6"/>
    </w:p>
    <w:p w14:paraId="11790A0B" w14:textId="3360A2AC" w:rsidR="004521EB" w:rsidRPr="00135501" w:rsidRDefault="004521EB" w:rsidP="00B65F4E">
      <w:pPr>
        <w:jc w:val="both"/>
      </w:pPr>
      <w:bookmarkStart w:id="7" w:name="problem"/>
      <w:r w:rsidRPr="00135501">
        <w:rPr>
          <w:i/>
          <w:iCs/>
        </w:rPr>
        <w:t>Road Traffic Injuries</w:t>
      </w:r>
      <w:r w:rsidRPr="00135501">
        <w:t> (2021) available from &lt;https://www.who.int/news-room/fact-sheets/detail/road-traffic-injuries&gt; [2</w:t>
      </w:r>
      <w:r w:rsidR="005863BF">
        <w:t>1</w:t>
      </w:r>
      <w:r w:rsidRPr="00135501">
        <w:t xml:space="preserve"> March 2021]</w:t>
      </w:r>
    </w:p>
    <w:p w14:paraId="5EE92F34" w14:textId="7FEB212D" w:rsidR="006E15E7" w:rsidRPr="00135501" w:rsidRDefault="006E15E7" w:rsidP="00B65F4E">
      <w:pPr>
        <w:jc w:val="both"/>
      </w:pPr>
      <w:bookmarkStart w:id="8" w:name="accidentReport"/>
      <w:r w:rsidRPr="00135501">
        <w:rPr>
          <w:i/>
          <w:iCs/>
        </w:rPr>
        <w:t xml:space="preserve">Road Traffic Injuries </w:t>
      </w:r>
      <w:proofErr w:type="gramStart"/>
      <w:r w:rsidRPr="00135501">
        <w:rPr>
          <w:i/>
          <w:iCs/>
        </w:rPr>
        <w:t>And</w:t>
      </w:r>
      <w:proofErr w:type="gramEnd"/>
      <w:r w:rsidRPr="00135501">
        <w:rPr>
          <w:i/>
          <w:iCs/>
        </w:rPr>
        <w:t xml:space="preserve"> Deaths—A Global Problem</w:t>
      </w:r>
      <w:r w:rsidRPr="00135501">
        <w:t> (2021) available from &lt;https://www.cdc.gov/injury/features/global-road-safety/index.html#:~:text=Each%20year%2C%201.35%20million%20people,on%20roadways%20around%20the%20world.&amp;text=Every%20day%2C%20almost%203%2C700%20people,bicycles%2C%20trucks%2C%20or%20pedestrians.&gt; [22 March 2021]</w:t>
      </w:r>
    </w:p>
    <w:p w14:paraId="7A64C13E" w14:textId="3BD3817A" w:rsidR="00127525" w:rsidRPr="00135501" w:rsidRDefault="00127525" w:rsidP="00B65F4E">
      <w:pPr>
        <w:jc w:val="both"/>
        <w:rPr>
          <w:rFonts w:cs="Open Sans"/>
          <w:color w:val="000000"/>
          <w:shd w:val="clear" w:color="auto" w:fill="FFFFFF"/>
        </w:rPr>
      </w:pPr>
      <w:bookmarkStart w:id="9" w:name="autoIntro"/>
      <w:r w:rsidRPr="00135501">
        <w:rPr>
          <w:rFonts w:cs="Open Sans"/>
          <w:i/>
          <w:iCs/>
          <w:color w:val="000000"/>
          <w:shd w:val="clear" w:color="auto" w:fill="FFFFFF"/>
        </w:rPr>
        <w:t>Accelerating Autonomous Vehicle Technology</w:t>
      </w:r>
      <w:r w:rsidRPr="00135501">
        <w:rPr>
          <w:rFonts w:cs="Open Sans"/>
          <w:color w:val="000000"/>
          <w:shd w:val="clear" w:color="auto" w:fill="FFFFFF"/>
        </w:rPr>
        <w:t> (2021) available from &lt;https://spectrum.ieee.org/transportation/self-driving/accelerating-autonomous-vehicle-technology&gt; [22 March 2021]</w:t>
      </w:r>
    </w:p>
    <w:p w14:paraId="3C1AF3D9" w14:textId="3DE7F005" w:rsidR="00314737" w:rsidRDefault="00314737" w:rsidP="00B65F4E">
      <w:pPr>
        <w:jc w:val="both"/>
        <w:rPr>
          <w:rFonts w:cs="Open Sans"/>
          <w:color w:val="000000"/>
          <w:shd w:val="clear" w:color="auto" w:fill="FFFFFF"/>
        </w:rPr>
      </w:pPr>
      <w:bookmarkStart w:id="10" w:name="trafficProblem"/>
      <w:r w:rsidRPr="00135501">
        <w:rPr>
          <w:rFonts w:cs="Open Sans"/>
          <w:i/>
          <w:iCs/>
          <w:color w:val="000000"/>
          <w:shd w:val="clear" w:color="auto" w:fill="FFFFFF"/>
        </w:rPr>
        <w:t xml:space="preserve">10 Advantages </w:t>
      </w:r>
      <w:proofErr w:type="gramStart"/>
      <w:r w:rsidRPr="00135501">
        <w:rPr>
          <w:rFonts w:cs="Open Sans"/>
          <w:i/>
          <w:iCs/>
          <w:color w:val="000000"/>
          <w:shd w:val="clear" w:color="auto" w:fill="FFFFFF"/>
        </w:rPr>
        <w:t>Of</w:t>
      </w:r>
      <w:proofErr w:type="gramEnd"/>
      <w:r w:rsidRPr="00135501">
        <w:rPr>
          <w:rFonts w:cs="Open Sans"/>
          <w:i/>
          <w:iCs/>
          <w:color w:val="000000"/>
          <w:shd w:val="clear" w:color="auto" w:fill="FFFFFF"/>
        </w:rPr>
        <w:t xml:space="preserve"> Autonomous Vehicles | </w:t>
      </w:r>
      <w:proofErr w:type="spellStart"/>
      <w:r w:rsidRPr="00135501">
        <w:rPr>
          <w:rFonts w:cs="Open Sans"/>
          <w:i/>
          <w:iCs/>
          <w:color w:val="000000"/>
          <w:shd w:val="clear" w:color="auto" w:fill="FFFFFF"/>
        </w:rPr>
        <w:t>Itsdigest</w:t>
      </w:r>
      <w:proofErr w:type="spellEnd"/>
      <w:r w:rsidRPr="00135501">
        <w:rPr>
          <w:rFonts w:cs="Open Sans"/>
          <w:color w:val="000000"/>
          <w:shd w:val="clear" w:color="auto" w:fill="FFFFFF"/>
        </w:rPr>
        <w:t> (2021) available from &lt;https://www.itsdigest.com/10-advantages-autonomous-vehicles&gt; [2</w:t>
      </w:r>
      <w:r w:rsidR="005863BF">
        <w:rPr>
          <w:rFonts w:cs="Open Sans"/>
          <w:color w:val="000000"/>
          <w:shd w:val="clear" w:color="auto" w:fill="FFFFFF"/>
        </w:rPr>
        <w:t>3</w:t>
      </w:r>
      <w:r w:rsidRPr="00135501">
        <w:rPr>
          <w:rFonts w:cs="Open Sans"/>
          <w:color w:val="000000"/>
          <w:shd w:val="clear" w:color="auto" w:fill="FFFFFF"/>
        </w:rPr>
        <w:t xml:space="preserve"> March 2021]</w:t>
      </w:r>
    </w:p>
    <w:p w14:paraId="341FD141" w14:textId="57AE2B04" w:rsidR="00F56FE8" w:rsidRPr="00EE305A" w:rsidRDefault="00F56FE8" w:rsidP="00B65F4E">
      <w:pPr>
        <w:jc w:val="both"/>
        <w:rPr>
          <w:rFonts w:cs="Open Sans"/>
          <w:color w:val="000000"/>
          <w:shd w:val="clear" w:color="auto" w:fill="FFFFFF"/>
        </w:rPr>
      </w:pPr>
      <w:bookmarkStart w:id="11" w:name="opencv"/>
      <w:r w:rsidRPr="00EE305A">
        <w:rPr>
          <w:rFonts w:cs="Open Sans"/>
          <w:i/>
          <w:iCs/>
          <w:color w:val="000000"/>
          <w:shd w:val="clear" w:color="auto" w:fill="FFFFFF"/>
        </w:rPr>
        <w:t xml:space="preserve">About - </w:t>
      </w:r>
      <w:proofErr w:type="spellStart"/>
      <w:r w:rsidRPr="00EE305A">
        <w:rPr>
          <w:rFonts w:cs="Open Sans"/>
          <w:i/>
          <w:iCs/>
          <w:color w:val="000000"/>
          <w:shd w:val="clear" w:color="auto" w:fill="FFFFFF"/>
        </w:rPr>
        <w:t>Opencv</w:t>
      </w:r>
      <w:proofErr w:type="spellEnd"/>
      <w:r w:rsidRPr="00EE305A">
        <w:rPr>
          <w:rFonts w:cs="Open Sans"/>
          <w:color w:val="000000"/>
          <w:shd w:val="clear" w:color="auto" w:fill="FFFFFF"/>
        </w:rPr>
        <w:t> (2021) available from &lt;https://opencv.org/about/&gt; [2</w:t>
      </w:r>
      <w:r w:rsidR="005863BF">
        <w:rPr>
          <w:rFonts w:cs="Open Sans"/>
          <w:color w:val="000000"/>
          <w:shd w:val="clear" w:color="auto" w:fill="FFFFFF"/>
        </w:rPr>
        <w:t>5</w:t>
      </w:r>
      <w:r w:rsidRPr="00EE305A">
        <w:rPr>
          <w:rFonts w:cs="Open Sans"/>
          <w:color w:val="000000"/>
          <w:shd w:val="clear" w:color="auto" w:fill="FFFFFF"/>
        </w:rPr>
        <w:t xml:space="preserve"> March 2021]</w:t>
      </w:r>
    </w:p>
    <w:p w14:paraId="1A07C38A" w14:textId="3331920E" w:rsidR="00F941CF" w:rsidRPr="00EE305A" w:rsidRDefault="00F941CF" w:rsidP="00B65F4E">
      <w:pPr>
        <w:jc w:val="both"/>
        <w:rPr>
          <w:rFonts w:cs="Open Sans"/>
          <w:color w:val="000000"/>
          <w:shd w:val="clear" w:color="auto" w:fill="FFFFFF"/>
        </w:rPr>
      </w:pPr>
      <w:bookmarkStart w:id="12" w:name="choudh"/>
      <w:bookmarkEnd w:id="11"/>
      <w:r w:rsidRPr="00EE305A">
        <w:rPr>
          <w:rFonts w:cs="Open Sans"/>
          <w:color w:val="000000"/>
          <w:shd w:val="clear" w:color="auto" w:fill="FFFFFF"/>
        </w:rPr>
        <w:t>Choudhury, A., Choudhury, A. and Choudhury, A. (2021) </w:t>
      </w:r>
      <w:r w:rsidRPr="00EE305A">
        <w:rPr>
          <w:rFonts w:cs="Open Sans"/>
          <w:i/>
          <w:iCs/>
          <w:color w:val="000000"/>
          <w:shd w:val="clear" w:color="auto" w:fill="FFFFFF"/>
        </w:rPr>
        <w:t xml:space="preserve">Top 8 Algorithms </w:t>
      </w:r>
      <w:proofErr w:type="gramStart"/>
      <w:r w:rsidRPr="00EE305A">
        <w:rPr>
          <w:rFonts w:cs="Open Sans"/>
          <w:i/>
          <w:iCs/>
          <w:color w:val="000000"/>
          <w:shd w:val="clear" w:color="auto" w:fill="FFFFFF"/>
        </w:rPr>
        <w:t>For</w:t>
      </w:r>
      <w:proofErr w:type="gramEnd"/>
      <w:r w:rsidRPr="00EE305A">
        <w:rPr>
          <w:rFonts w:cs="Open Sans"/>
          <w:i/>
          <w:iCs/>
          <w:color w:val="000000"/>
          <w:shd w:val="clear" w:color="auto" w:fill="FFFFFF"/>
        </w:rPr>
        <w:t xml:space="preserve"> Object Detection One Must Know</w:t>
      </w:r>
      <w:r w:rsidRPr="00EE305A">
        <w:rPr>
          <w:rFonts w:cs="Open Sans"/>
          <w:color w:val="000000"/>
          <w:shd w:val="clear" w:color="auto" w:fill="FFFFFF"/>
        </w:rPr>
        <w:t> [online] available from &lt;https://analyticsindiamag.com/top-8-algorithms-for-object-detection/&gt; [2</w:t>
      </w:r>
      <w:r w:rsidR="005863BF">
        <w:rPr>
          <w:rFonts w:cs="Open Sans"/>
          <w:color w:val="000000"/>
          <w:shd w:val="clear" w:color="auto" w:fill="FFFFFF"/>
        </w:rPr>
        <w:t>7</w:t>
      </w:r>
      <w:r w:rsidRPr="00EE305A">
        <w:rPr>
          <w:rFonts w:cs="Open Sans"/>
          <w:color w:val="000000"/>
          <w:shd w:val="clear" w:color="auto" w:fill="FFFFFF"/>
        </w:rPr>
        <w:t xml:space="preserve"> March 2021]</w:t>
      </w:r>
    </w:p>
    <w:p w14:paraId="7B7F1E0F" w14:textId="5D7FA174" w:rsidR="00EE305A" w:rsidRPr="00EE305A" w:rsidRDefault="00EE305A" w:rsidP="00B65F4E">
      <w:pPr>
        <w:jc w:val="both"/>
        <w:rPr>
          <w:rFonts w:cs="Open Sans"/>
          <w:color w:val="000000"/>
          <w:shd w:val="clear" w:color="auto" w:fill="FFFFFF"/>
        </w:rPr>
      </w:pPr>
      <w:bookmarkStart w:id="13" w:name="tensorflow"/>
      <w:r w:rsidRPr="00EE305A">
        <w:rPr>
          <w:rFonts w:cs="Open Sans"/>
          <w:i/>
          <w:iCs/>
          <w:color w:val="000000"/>
          <w:shd w:val="clear" w:color="auto" w:fill="FFFFFF"/>
        </w:rPr>
        <w:t xml:space="preserve">Why </w:t>
      </w:r>
      <w:proofErr w:type="spellStart"/>
      <w:r w:rsidRPr="00EE305A">
        <w:rPr>
          <w:rFonts w:cs="Open Sans"/>
          <w:i/>
          <w:iCs/>
          <w:color w:val="000000"/>
          <w:shd w:val="clear" w:color="auto" w:fill="FFFFFF"/>
        </w:rPr>
        <w:t>Tensorflow</w:t>
      </w:r>
      <w:proofErr w:type="spellEnd"/>
      <w:r w:rsidRPr="00EE305A">
        <w:rPr>
          <w:rFonts w:cs="Open Sans"/>
          <w:color w:val="000000"/>
          <w:shd w:val="clear" w:color="auto" w:fill="FFFFFF"/>
        </w:rPr>
        <w:t> (2021) available from &lt;https://www.tensorflow.org/about&gt; [2</w:t>
      </w:r>
      <w:r w:rsidR="005863BF">
        <w:rPr>
          <w:rFonts w:cs="Open Sans"/>
          <w:color w:val="000000"/>
          <w:shd w:val="clear" w:color="auto" w:fill="FFFFFF"/>
        </w:rPr>
        <w:t>7</w:t>
      </w:r>
      <w:r w:rsidRPr="00EE305A">
        <w:rPr>
          <w:rFonts w:cs="Open Sans"/>
          <w:color w:val="000000"/>
          <w:shd w:val="clear" w:color="auto" w:fill="FFFFFF"/>
        </w:rPr>
        <w:t xml:space="preserve"> March 2021]</w:t>
      </w:r>
    </w:p>
    <w:p w14:paraId="13177E4C" w14:textId="6D560682" w:rsidR="00EE305A" w:rsidRDefault="00EE305A" w:rsidP="00B65F4E">
      <w:pPr>
        <w:jc w:val="both"/>
        <w:rPr>
          <w:rFonts w:cs="Open Sans"/>
          <w:color w:val="000000"/>
          <w:shd w:val="clear" w:color="auto" w:fill="FFFFFF"/>
        </w:rPr>
      </w:pPr>
      <w:bookmarkStart w:id="14" w:name="obj"/>
      <w:r w:rsidRPr="00EE305A">
        <w:rPr>
          <w:rFonts w:cs="Open Sans"/>
          <w:i/>
          <w:iCs/>
          <w:color w:val="000000"/>
          <w:shd w:val="clear" w:color="auto" w:fill="FFFFFF"/>
        </w:rPr>
        <w:t xml:space="preserve">Object Detection </w:t>
      </w:r>
      <w:proofErr w:type="gramStart"/>
      <w:r w:rsidRPr="00EE305A">
        <w:rPr>
          <w:rFonts w:cs="Open Sans"/>
          <w:i/>
          <w:iCs/>
          <w:color w:val="000000"/>
          <w:shd w:val="clear" w:color="auto" w:fill="FFFFFF"/>
        </w:rPr>
        <w:t>With</w:t>
      </w:r>
      <w:proofErr w:type="gramEnd"/>
      <w:r w:rsidRPr="00EE305A">
        <w:rPr>
          <w:rFonts w:cs="Open Sans"/>
          <w:i/>
          <w:iCs/>
          <w:color w:val="000000"/>
          <w:shd w:val="clear" w:color="auto" w:fill="FFFFFF"/>
        </w:rPr>
        <w:t xml:space="preserve"> SSD And </w:t>
      </w:r>
      <w:proofErr w:type="spellStart"/>
      <w:r w:rsidRPr="00EE305A">
        <w:rPr>
          <w:rFonts w:cs="Open Sans"/>
          <w:i/>
          <w:iCs/>
          <w:color w:val="000000"/>
          <w:shd w:val="clear" w:color="auto" w:fill="FFFFFF"/>
        </w:rPr>
        <w:t>Mobilenet</w:t>
      </w:r>
      <w:proofErr w:type="spellEnd"/>
      <w:r w:rsidRPr="00EE305A">
        <w:rPr>
          <w:rFonts w:cs="Open Sans"/>
          <w:color w:val="000000"/>
          <w:shd w:val="clear" w:color="auto" w:fill="FFFFFF"/>
        </w:rPr>
        <w:t> (2021) available from &lt;https://medium.com/@aditya.kunar_52859/object-detection-with-ssd-and-mobilenet-aeedc5917ad0&gt; [2</w:t>
      </w:r>
      <w:r w:rsidR="005863BF">
        <w:rPr>
          <w:rFonts w:cs="Open Sans"/>
          <w:color w:val="000000"/>
          <w:shd w:val="clear" w:color="auto" w:fill="FFFFFF"/>
        </w:rPr>
        <w:t>8</w:t>
      </w:r>
      <w:r w:rsidRPr="00EE305A">
        <w:rPr>
          <w:rFonts w:cs="Open Sans"/>
          <w:color w:val="000000"/>
          <w:shd w:val="clear" w:color="auto" w:fill="FFFFFF"/>
        </w:rPr>
        <w:t xml:space="preserve"> March 2021]</w:t>
      </w:r>
    </w:p>
    <w:p w14:paraId="1844913B" w14:textId="44B748AC" w:rsidR="009A068D" w:rsidRPr="009A068D" w:rsidRDefault="009A068D" w:rsidP="00B65F4E">
      <w:pPr>
        <w:jc w:val="both"/>
        <w:rPr>
          <w:rFonts w:cs="Open Sans"/>
          <w:color w:val="000000"/>
          <w:shd w:val="clear" w:color="auto" w:fill="FFFFFF"/>
        </w:rPr>
      </w:pPr>
      <w:bookmarkStart w:id="15" w:name="advantage1"/>
      <w:r w:rsidRPr="009A068D">
        <w:rPr>
          <w:rFonts w:cs="Open Sans"/>
          <w:i/>
          <w:iCs/>
          <w:color w:val="000000"/>
          <w:shd w:val="clear" w:color="auto" w:fill="FFFFFF"/>
        </w:rPr>
        <w:t xml:space="preserve">10 Advantages </w:t>
      </w:r>
      <w:proofErr w:type="gramStart"/>
      <w:r w:rsidRPr="009A068D">
        <w:rPr>
          <w:rFonts w:cs="Open Sans"/>
          <w:i/>
          <w:iCs/>
          <w:color w:val="000000"/>
          <w:shd w:val="clear" w:color="auto" w:fill="FFFFFF"/>
        </w:rPr>
        <w:t>Of</w:t>
      </w:r>
      <w:proofErr w:type="gramEnd"/>
      <w:r w:rsidRPr="009A068D">
        <w:rPr>
          <w:rFonts w:cs="Open Sans"/>
          <w:i/>
          <w:iCs/>
          <w:color w:val="000000"/>
          <w:shd w:val="clear" w:color="auto" w:fill="FFFFFF"/>
        </w:rPr>
        <w:t xml:space="preserve"> Autonomous Vehicles | </w:t>
      </w:r>
      <w:proofErr w:type="spellStart"/>
      <w:r w:rsidRPr="009A068D">
        <w:rPr>
          <w:rFonts w:cs="Open Sans"/>
          <w:i/>
          <w:iCs/>
          <w:color w:val="000000"/>
          <w:shd w:val="clear" w:color="auto" w:fill="FFFFFF"/>
        </w:rPr>
        <w:t>Itsdigest</w:t>
      </w:r>
      <w:proofErr w:type="spellEnd"/>
      <w:r w:rsidRPr="009A068D">
        <w:rPr>
          <w:rFonts w:cs="Open Sans"/>
          <w:color w:val="000000"/>
          <w:shd w:val="clear" w:color="auto" w:fill="FFFFFF"/>
        </w:rPr>
        <w:t> (2021) available from &lt;https://www.itsdigest.com/10-advantages-autonomous-vehicles&gt; [29 March 2021]</w:t>
      </w:r>
    </w:p>
    <w:bookmarkEnd w:id="12"/>
    <w:bookmarkEnd w:id="13"/>
    <w:bookmarkEnd w:id="14"/>
    <w:bookmarkEnd w:id="15"/>
    <w:p w14:paraId="48AAE777" w14:textId="77777777" w:rsidR="00F56FE8" w:rsidRPr="00135501" w:rsidRDefault="00F56FE8" w:rsidP="00B65F4E">
      <w:pPr>
        <w:jc w:val="both"/>
        <w:rPr>
          <w:sz w:val="28"/>
          <w:szCs w:val="28"/>
        </w:rPr>
      </w:pPr>
    </w:p>
    <w:bookmarkEnd w:id="9"/>
    <w:bookmarkEnd w:id="10"/>
    <w:p w14:paraId="03D0DD26" w14:textId="77777777" w:rsidR="002A37FC" w:rsidRPr="00135501" w:rsidRDefault="002A37FC" w:rsidP="00B65F4E">
      <w:pPr>
        <w:jc w:val="both"/>
      </w:pPr>
    </w:p>
    <w:bookmarkEnd w:id="7"/>
    <w:bookmarkEnd w:id="8"/>
    <w:p w14:paraId="5DC3CB73" w14:textId="1B44F778" w:rsidR="005F0998" w:rsidRPr="00135501" w:rsidRDefault="005F0998" w:rsidP="00B65F4E">
      <w:pPr>
        <w:pStyle w:val="Heading1"/>
        <w:jc w:val="both"/>
      </w:pPr>
      <w:r w:rsidRPr="00135501">
        <w:br w:type="column"/>
      </w:r>
    </w:p>
    <w:sectPr w:rsidR="005F0998" w:rsidRPr="00135501" w:rsidSect="005F0998">
      <w:footerReference w:type="default" r:id="rId37"/>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A1383D" w14:textId="77777777" w:rsidR="00F21DAD" w:rsidRDefault="00F21DAD" w:rsidP="00131391">
      <w:pPr>
        <w:spacing w:after="0" w:line="240" w:lineRule="auto"/>
      </w:pPr>
      <w:r>
        <w:separator/>
      </w:r>
    </w:p>
  </w:endnote>
  <w:endnote w:type="continuationSeparator" w:id="0">
    <w:p w14:paraId="1FDC7001" w14:textId="77777777" w:rsidR="00F21DAD" w:rsidRDefault="00F21DAD" w:rsidP="00131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1902825"/>
      <w:docPartObj>
        <w:docPartGallery w:val="Page Numbers (Bottom of Page)"/>
        <w:docPartUnique/>
      </w:docPartObj>
    </w:sdtPr>
    <w:sdtEndPr>
      <w:rPr>
        <w:noProof/>
      </w:rPr>
    </w:sdtEndPr>
    <w:sdtContent>
      <w:p w14:paraId="5743AA33" w14:textId="4E2ED1E6" w:rsidR="005F0998" w:rsidRDefault="005F09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E57CA7" w14:textId="77777777" w:rsidR="005F0998" w:rsidRDefault="005F09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heme="majorHAnsi" w:eastAsiaTheme="majorEastAsia" w:hAnsiTheme="majorHAnsi" w:cstheme="majorBidi"/>
        <w:sz w:val="28"/>
        <w:szCs w:val="28"/>
      </w:rPr>
      <w:id w:val="-1573499818"/>
      <w:docPartObj>
        <w:docPartGallery w:val="Page Numbers (Bottom of Page)"/>
        <w:docPartUnique/>
      </w:docPartObj>
    </w:sdtPr>
    <w:sdtEndPr>
      <w:rPr>
        <w:noProof/>
      </w:rPr>
    </w:sdtEndPr>
    <w:sdtContent>
      <w:p w14:paraId="048D77AC" w14:textId="7C11C765" w:rsidR="005F0998" w:rsidRDefault="005F0998">
        <w:pPr>
          <w:pStyle w:val="Footer"/>
          <w:jc w:val="right"/>
          <w:rPr>
            <w:rFonts w:asciiTheme="majorHAnsi" w:eastAsiaTheme="majorEastAsia" w:hAnsiTheme="majorHAnsi" w:cstheme="majorBidi"/>
            <w:sz w:val="28"/>
            <w:szCs w:val="28"/>
          </w:rPr>
        </w:pPr>
        <w:r>
          <w:rPr>
            <w:rFonts w:asciiTheme="majorHAnsi" w:eastAsiaTheme="majorEastAsia" w:hAnsiTheme="majorHAnsi" w:cstheme="majorBidi"/>
            <w:sz w:val="28"/>
            <w:szCs w:val="28"/>
          </w:rPr>
          <w:t xml:space="preserve">pg. </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Pr>
            <w:rFonts w:asciiTheme="majorHAnsi" w:eastAsiaTheme="majorEastAsia" w:hAnsiTheme="majorHAnsi" w:cstheme="majorBidi"/>
            <w:noProof/>
            <w:sz w:val="28"/>
            <w:szCs w:val="28"/>
          </w:rPr>
          <w:t>2</w:t>
        </w:r>
        <w:r>
          <w:rPr>
            <w:rFonts w:asciiTheme="majorHAnsi" w:eastAsiaTheme="majorEastAsia" w:hAnsiTheme="majorHAnsi" w:cstheme="majorBidi"/>
            <w:noProof/>
            <w:sz w:val="28"/>
            <w:szCs w:val="28"/>
          </w:rPr>
          <w:fldChar w:fldCharType="end"/>
        </w:r>
      </w:p>
    </w:sdtContent>
  </w:sdt>
  <w:p w14:paraId="6C4E74A5" w14:textId="43961758" w:rsidR="005F0998" w:rsidRDefault="005F09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9EFF3" w14:textId="77777777" w:rsidR="00F21DAD" w:rsidRDefault="00F21DAD" w:rsidP="00131391">
      <w:pPr>
        <w:spacing w:after="0" w:line="240" w:lineRule="auto"/>
      </w:pPr>
      <w:r>
        <w:separator/>
      </w:r>
    </w:p>
  </w:footnote>
  <w:footnote w:type="continuationSeparator" w:id="0">
    <w:p w14:paraId="15D3AE9F" w14:textId="77777777" w:rsidR="00F21DAD" w:rsidRDefault="00F21DAD" w:rsidP="001313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976CACE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22E5E93"/>
    <w:multiLevelType w:val="hybridMultilevel"/>
    <w:tmpl w:val="D77A0C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42191D"/>
    <w:multiLevelType w:val="hybridMultilevel"/>
    <w:tmpl w:val="55260C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C2E7FEA"/>
    <w:multiLevelType w:val="hybridMultilevel"/>
    <w:tmpl w:val="CD8E352C"/>
    <w:lvl w:ilvl="0" w:tplc="E23A827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BAD67D3"/>
    <w:multiLevelType w:val="hybridMultilevel"/>
    <w:tmpl w:val="9D66B7B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0D2958"/>
    <w:multiLevelType w:val="hybridMultilevel"/>
    <w:tmpl w:val="33F47378"/>
    <w:lvl w:ilvl="0" w:tplc="12E2CA8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4D95909"/>
    <w:multiLevelType w:val="hybridMultilevel"/>
    <w:tmpl w:val="AC1E67B6"/>
    <w:lvl w:ilvl="0" w:tplc="24B6BD0A">
      <w:start w:val="1"/>
      <w:numFmt w:val="decimal"/>
      <w:lvlText w:val="%1."/>
      <w:lvlJc w:val="left"/>
      <w:pPr>
        <w:ind w:left="360" w:hanging="360"/>
      </w:pPr>
      <w:rPr>
        <w:rFonts w:ascii="Cambria" w:eastAsiaTheme="minorHAnsi" w:hAnsi="Cambria" w:cstheme="minorBid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871213B"/>
    <w:multiLevelType w:val="hybridMultilevel"/>
    <w:tmpl w:val="BE124614"/>
    <w:lvl w:ilvl="0" w:tplc="6ADC095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7AA46C9"/>
    <w:multiLevelType w:val="hybridMultilevel"/>
    <w:tmpl w:val="919479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9B31095"/>
    <w:multiLevelType w:val="hybridMultilevel"/>
    <w:tmpl w:val="0B2CF630"/>
    <w:lvl w:ilvl="0" w:tplc="087AB004">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30944BA"/>
    <w:multiLevelType w:val="hybridMultilevel"/>
    <w:tmpl w:val="C2886662"/>
    <w:lvl w:ilvl="0" w:tplc="38961E1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547B440E"/>
    <w:multiLevelType w:val="hybridMultilevel"/>
    <w:tmpl w:val="41F4A56E"/>
    <w:lvl w:ilvl="0" w:tplc="B21C5F2A">
      <w:start w:val="1"/>
      <w:numFmt w:val="decimal"/>
      <w:lvlText w:val="%1."/>
      <w:lvlJc w:val="left"/>
      <w:pPr>
        <w:ind w:left="360" w:hanging="360"/>
      </w:pPr>
      <w:rPr>
        <w:rFonts w:hint="default"/>
        <w:sz w:val="2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4F91BE6"/>
    <w:multiLevelType w:val="hybridMultilevel"/>
    <w:tmpl w:val="B74A3F76"/>
    <w:lvl w:ilvl="0" w:tplc="19C642B6">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8223FDA"/>
    <w:multiLevelType w:val="hybridMultilevel"/>
    <w:tmpl w:val="C44055B6"/>
    <w:lvl w:ilvl="0" w:tplc="B23E8B2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83E657C"/>
    <w:multiLevelType w:val="hybridMultilevel"/>
    <w:tmpl w:val="EC6EEF2A"/>
    <w:lvl w:ilvl="0" w:tplc="EE967E48">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8C22E5F"/>
    <w:multiLevelType w:val="hybridMultilevel"/>
    <w:tmpl w:val="DA6054C8"/>
    <w:lvl w:ilvl="0" w:tplc="69E859F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771C50C1"/>
    <w:multiLevelType w:val="hybridMultilevel"/>
    <w:tmpl w:val="F5126AFA"/>
    <w:lvl w:ilvl="0" w:tplc="006ED92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E8D3D3A"/>
    <w:multiLevelType w:val="hybridMultilevel"/>
    <w:tmpl w:val="A1BACAC6"/>
    <w:lvl w:ilvl="0" w:tplc="1DC2126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8"/>
  </w:num>
  <w:num w:numId="5">
    <w:abstractNumId w:val="3"/>
  </w:num>
  <w:num w:numId="6">
    <w:abstractNumId w:val="9"/>
  </w:num>
  <w:num w:numId="7">
    <w:abstractNumId w:val="7"/>
  </w:num>
  <w:num w:numId="8">
    <w:abstractNumId w:val="15"/>
  </w:num>
  <w:num w:numId="9">
    <w:abstractNumId w:val="12"/>
  </w:num>
  <w:num w:numId="10">
    <w:abstractNumId w:val="6"/>
  </w:num>
  <w:num w:numId="11">
    <w:abstractNumId w:val="4"/>
  </w:num>
  <w:num w:numId="12">
    <w:abstractNumId w:val="11"/>
  </w:num>
  <w:num w:numId="13">
    <w:abstractNumId w:val="5"/>
  </w:num>
  <w:num w:numId="14">
    <w:abstractNumId w:val="16"/>
  </w:num>
  <w:num w:numId="15">
    <w:abstractNumId w:val="14"/>
  </w:num>
  <w:num w:numId="16">
    <w:abstractNumId w:val="10"/>
  </w:num>
  <w:num w:numId="17">
    <w:abstractNumId w:val="13"/>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szAyNDe3NDM3MTZT0lEKTi0uzszPAykwNKgFAJwCtkUtAAAA"/>
  </w:docVars>
  <w:rsids>
    <w:rsidRoot w:val="00A32DBB"/>
    <w:rsid w:val="00015F4D"/>
    <w:rsid w:val="00017BDE"/>
    <w:rsid w:val="000321BB"/>
    <w:rsid w:val="0004171E"/>
    <w:rsid w:val="00062CC3"/>
    <w:rsid w:val="000B28CD"/>
    <w:rsid w:val="000C2055"/>
    <w:rsid w:val="000C4D31"/>
    <w:rsid w:val="000D12F7"/>
    <w:rsid w:val="0010009F"/>
    <w:rsid w:val="0010599C"/>
    <w:rsid w:val="00115917"/>
    <w:rsid w:val="00127525"/>
    <w:rsid w:val="00131391"/>
    <w:rsid w:val="00135501"/>
    <w:rsid w:val="00144706"/>
    <w:rsid w:val="00150C68"/>
    <w:rsid w:val="001815F4"/>
    <w:rsid w:val="00181A96"/>
    <w:rsid w:val="001869DC"/>
    <w:rsid w:val="00186A8E"/>
    <w:rsid w:val="001A23D8"/>
    <w:rsid w:val="001A291D"/>
    <w:rsid w:val="001A33B3"/>
    <w:rsid w:val="001A5283"/>
    <w:rsid w:val="001C1C93"/>
    <w:rsid w:val="001D5661"/>
    <w:rsid w:val="002306EE"/>
    <w:rsid w:val="0024463D"/>
    <w:rsid w:val="002739F3"/>
    <w:rsid w:val="00285578"/>
    <w:rsid w:val="002A3265"/>
    <w:rsid w:val="002A37FC"/>
    <w:rsid w:val="002A71C2"/>
    <w:rsid w:val="002C09EE"/>
    <w:rsid w:val="002E0F72"/>
    <w:rsid w:val="00304E9E"/>
    <w:rsid w:val="003052AD"/>
    <w:rsid w:val="0031223C"/>
    <w:rsid w:val="0031368B"/>
    <w:rsid w:val="00314737"/>
    <w:rsid w:val="00316ECE"/>
    <w:rsid w:val="0031726C"/>
    <w:rsid w:val="003648B0"/>
    <w:rsid w:val="00367625"/>
    <w:rsid w:val="0037511E"/>
    <w:rsid w:val="00391503"/>
    <w:rsid w:val="00391C0A"/>
    <w:rsid w:val="00394A02"/>
    <w:rsid w:val="003B5483"/>
    <w:rsid w:val="003C1428"/>
    <w:rsid w:val="00413A87"/>
    <w:rsid w:val="00442E82"/>
    <w:rsid w:val="0044509C"/>
    <w:rsid w:val="004521EB"/>
    <w:rsid w:val="004555AA"/>
    <w:rsid w:val="00462713"/>
    <w:rsid w:val="00463B47"/>
    <w:rsid w:val="00481FFE"/>
    <w:rsid w:val="004972A9"/>
    <w:rsid w:val="004A78D8"/>
    <w:rsid w:val="004A7B1F"/>
    <w:rsid w:val="004B1642"/>
    <w:rsid w:val="004D0959"/>
    <w:rsid w:val="004D7B56"/>
    <w:rsid w:val="004E30C6"/>
    <w:rsid w:val="004E4F54"/>
    <w:rsid w:val="0052478E"/>
    <w:rsid w:val="00531FED"/>
    <w:rsid w:val="00537527"/>
    <w:rsid w:val="005816D3"/>
    <w:rsid w:val="005863BF"/>
    <w:rsid w:val="00594B25"/>
    <w:rsid w:val="005B403E"/>
    <w:rsid w:val="005C7BA1"/>
    <w:rsid w:val="005E2D7F"/>
    <w:rsid w:val="005E5510"/>
    <w:rsid w:val="005F0998"/>
    <w:rsid w:val="005F6885"/>
    <w:rsid w:val="006035D8"/>
    <w:rsid w:val="006300AB"/>
    <w:rsid w:val="006510A9"/>
    <w:rsid w:val="0066039A"/>
    <w:rsid w:val="00687856"/>
    <w:rsid w:val="00690E12"/>
    <w:rsid w:val="00693BB1"/>
    <w:rsid w:val="006A1F0D"/>
    <w:rsid w:val="006B5B70"/>
    <w:rsid w:val="006E15E7"/>
    <w:rsid w:val="0070397D"/>
    <w:rsid w:val="007139F5"/>
    <w:rsid w:val="00770A21"/>
    <w:rsid w:val="00773E08"/>
    <w:rsid w:val="00781BAC"/>
    <w:rsid w:val="00793DEF"/>
    <w:rsid w:val="007A3DD5"/>
    <w:rsid w:val="007C02E6"/>
    <w:rsid w:val="007D08C2"/>
    <w:rsid w:val="007E1B5B"/>
    <w:rsid w:val="007F2950"/>
    <w:rsid w:val="00826D78"/>
    <w:rsid w:val="00861147"/>
    <w:rsid w:val="00861400"/>
    <w:rsid w:val="0087063A"/>
    <w:rsid w:val="00881D12"/>
    <w:rsid w:val="008930A8"/>
    <w:rsid w:val="008C1FB5"/>
    <w:rsid w:val="008C54C8"/>
    <w:rsid w:val="008D04BB"/>
    <w:rsid w:val="008D7F0D"/>
    <w:rsid w:val="008E28AA"/>
    <w:rsid w:val="008E6063"/>
    <w:rsid w:val="008F1F31"/>
    <w:rsid w:val="008F26A4"/>
    <w:rsid w:val="008F42A5"/>
    <w:rsid w:val="00900422"/>
    <w:rsid w:val="00924702"/>
    <w:rsid w:val="009327D8"/>
    <w:rsid w:val="00932C4D"/>
    <w:rsid w:val="009339C9"/>
    <w:rsid w:val="00941763"/>
    <w:rsid w:val="009A068D"/>
    <w:rsid w:val="009A2D99"/>
    <w:rsid w:val="009D69FB"/>
    <w:rsid w:val="009E29E2"/>
    <w:rsid w:val="009F4E5D"/>
    <w:rsid w:val="00A25FAE"/>
    <w:rsid w:val="00A32DBB"/>
    <w:rsid w:val="00AA14D1"/>
    <w:rsid w:val="00AA34FE"/>
    <w:rsid w:val="00AA3A73"/>
    <w:rsid w:val="00AB0E56"/>
    <w:rsid w:val="00AB437C"/>
    <w:rsid w:val="00AB5171"/>
    <w:rsid w:val="00AC13E6"/>
    <w:rsid w:val="00AC173D"/>
    <w:rsid w:val="00AD503F"/>
    <w:rsid w:val="00AD54B3"/>
    <w:rsid w:val="00AE79BC"/>
    <w:rsid w:val="00AF7B29"/>
    <w:rsid w:val="00B007DC"/>
    <w:rsid w:val="00B03BA7"/>
    <w:rsid w:val="00B06C2E"/>
    <w:rsid w:val="00B605FA"/>
    <w:rsid w:val="00B610C0"/>
    <w:rsid w:val="00B64EB8"/>
    <w:rsid w:val="00B65F4E"/>
    <w:rsid w:val="00B66B84"/>
    <w:rsid w:val="00B7139A"/>
    <w:rsid w:val="00BC1CCA"/>
    <w:rsid w:val="00BD7BF6"/>
    <w:rsid w:val="00BE7412"/>
    <w:rsid w:val="00C06275"/>
    <w:rsid w:val="00C214A7"/>
    <w:rsid w:val="00C3110E"/>
    <w:rsid w:val="00C31FEA"/>
    <w:rsid w:val="00C77D04"/>
    <w:rsid w:val="00C805B2"/>
    <w:rsid w:val="00C81EDC"/>
    <w:rsid w:val="00CB7810"/>
    <w:rsid w:val="00CD02CF"/>
    <w:rsid w:val="00CD2EBC"/>
    <w:rsid w:val="00CD3FB4"/>
    <w:rsid w:val="00CD700F"/>
    <w:rsid w:val="00CF6CEC"/>
    <w:rsid w:val="00D02371"/>
    <w:rsid w:val="00D047EB"/>
    <w:rsid w:val="00D103CF"/>
    <w:rsid w:val="00D21EA8"/>
    <w:rsid w:val="00D313E1"/>
    <w:rsid w:val="00D565C6"/>
    <w:rsid w:val="00D82F50"/>
    <w:rsid w:val="00D87C31"/>
    <w:rsid w:val="00D96F96"/>
    <w:rsid w:val="00DA7573"/>
    <w:rsid w:val="00DB49A0"/>
    <w:rsid w:val="00DD3EAE"/>
    <w:rsid w:val="00DD6E3E"/>
    <w:rsid w:val="00DD7308"/>
    <w:rsid w:val="00DF2939"/>
    <w:rsid w:val="00E01685"/>
    <w:rsid w:val="00E12E4C"/>
    <w:rsid w:val="00E21C1A"/>
    <w:rsid w:val="00E55D57"/>
    <w:rsid w:val="00E65A96"/>
    <w:rsid w:val="00E762E0"/>
    <w:rsid w:val="00EA3C71"/>
    <w:rsid w:val="00EB4FB4"/>
    <w:rsid w:val="00EB5E4E"/>
    <w:rsid w:val="00EC3434"/>
    <w:rsid w:val="00EC589E"/>
    <w:rsid w:val="00EE305A"/>
    <w:rsid w:val="00EF3063"/>
    <w:rsid w:val="00F00457"/>
    <w:rsid w:val="00F07CBA"/>
    <w:rsid w:val="00F21DAD"/>
    <w:rsid w:val="00F24CD0"/>
    <w:rsid w:val="00F42F48"/>
    <w:rsid w:val="00F43BB8"/>
    <w:rsid w:val="00F471E1"/>
    <w:rsid w:val="00F56FE8"/>
    <w:rsid w:val="00F64878"/>
    <w:rsid w:val="00F749F8"/>
    <w:rsid w:val="00F8378C"/>
    <w:rsid w:val="00F941CF"/>
    <w:rsid w:val="00FA7B84"/>
    <w:rsid w:val="00FE675E"/>
    <w:rsid w:val="00FF240E"/>
    <w:rsid w:val="00FF3B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23E37F"/>
  <w15:chartTrackingRefBased/>
  <w15:docId w15:val="{8D42C642-27EC-486C-9CD4-D24031EF9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Theme="minorHAnsi" w:hAnsi="Cambria"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3BB8"/>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52478E"/>
    <w:pPr>
      <w:keepNext/>
      <w:keepLines/>
      <w:spacing w:before="40" w:after="0"/>
      <w:outlineLvl w:val="1"/>
    </w:pPr>
    <w:rPr>
      <w:rFonts w:eastAsiaTheme="majorEastAsia" w:cstheme="majorBidi"/>
      <w:b/>
      <w:bCs/>
      <w:color w:val="000000" w:themeColor="text1"/>
      <w:sz w:val="26"/>
      <w:szCs w:val="26"/>
    </w:rPr>
  </w:style>
  <w:style w:type="paragraph" w:styleId="Heading3">
    <w:name w:val="heading 3"/>
    <w:basedOn w:val="Normal"/>
    <w:next w:val="Normal"/>
    <w:link w:val="Heading3Char"/>
    <w:uiPriority w:val="9"/>
    <w:unhideWhenUsed/>
    <w:qFormat/>
    <w:rsid w:val="00135501"/>
    <w:pPr>
      <w:keepNext/>
      <w:keepLines/>
      <w:spacing w:before="40" w:after="0"/>
      <w:outlineLvl w:val="2"/>
    </w:pPr>
    <w:rPr>
      <w:rFonts w:eastAsiaTheme="majorEastAsia"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3BB8"/>
    <w:rPr>
      <w:rFonts w:eastAsiaTheme="majorEastAsia" w:cstheme="majorBidi"/>
      <w:b/>
      <w:color w:val="000000" w:themeColor="text1"/>
      <w:sz w:val="32"/>
      <w:szCs w:val="32"/>
    </w:rPr>
  </w:style>
  <w:style w:type="character" w:customStyle="1" w:styleId="Heading2Char">
    <w:name w:val="Heading 2 Char"/>
    <w:basedOn w:val="DefaultParagraphFont"/>
    <w:link w:val="Heading2"/>
    <w:uiPriority w:val="9"/>
    <w:rsid w:val="0052478E"/>
    <w:rPr>
      <w:rFonts w:eastAsiaTheme="majorEastAsia" w:cstheme="majorBidi"/>
      <w:b/>
      <w:bCs/>
      <w:color w:val="000000" w:themeColor="text1"/>
      <w:sz w:val="26"/>
      <w:szCs w:val="26"/>
    </w:rPr>
  </w:style>
  <w:style w:type="paragraph" w:styleId="Header">
    <w:name w:val="header"/>
    <w:basedOn w:val="Normal"/>
    <w:link w:val="HeaderChar"/>
    <w:uiPriority w:val="99"/>
    <w:unhideWhenUsed/>
    <w:rsid w:val="001313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1391"/>
  </w:style>
  <w:style w:type="paragraph" w:styleId="Footer">
    <w:name w:val="footer"/>
    <w:basedOn w:val="Normal"/>
    <w:link w:val="FooterChar"/>
    <w:uiPriority w:val="99"/>
    <w:unhideWhenUsed/>
    <w:rsid w:val="001313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1391"/>
  </w:style>
  <w:style w:type="paragraph" w:styleId="TOCHeading">
    <w:name w:val="TOC Heading"/>
    <w:basedOn w:val="Heading1"/>
    <w:next w:val="Normal"/>
    <w:uiPriority w:val="39"/>
    <w:unhideWhenUsed/>
    <w:qFormat/>
    <w:rsid w:val="0070397D"/>
    <w:pPr>
      <w:outlineLvl w:val="9"/>
    </w:pPr>
    <w:rPr>
      <w:rFonts w:asciiTheme="majorHAnsi" w:hAnsiTheme="majorHAnsi"/>
      <w:b w:val="0"/>
      <w:lang w:val="en-US"/>
    </w:rPr>
  </w:style>
  <w:style w:type="paragraph" w:styleId="TOC1">
    <w:name w:val="toc 1"/>
    <w:basedOn w:val="Normal"/>
    <w:next w:val="Normal"/>
    <w:autoRedefine/>
    <w:uiPriority w:val="39"/>
    <w:unhideWhenUsed/>
    <w:rsid w:val="0070397D"/>
    <w:pPr>
      <w:spacing w:after="100"/>
    </w:pPr>
  </w:style>
  <w:style w:type="character" w:styleId="Hyperlink">
    <w:name w:val="Hyperlink"/>
    <w:basedOn w:val="DefaultParagraphFont"/>
    <w:uiPriority w:val="99"/>
    <w:unhideWhenUsed/>
    <w:rsid w:val="0070397D"/>
    <w:rPr>
      <w:color w:val="0563C1" w:themeColor="hyperlink"/>
      <w:u w:val="single"/>
    </w:rPr>
  </w:style>
  <w:style w:type="paragraph" w:styleId="ListParagraph">
    <w:name w:val="List Paragraph"/>
    <w:basedOn w:val="Normal"/>
    <w:uiPriority w:val="34"/>
    <w:qFormat/>
    <w:rsid w:val="0070397D"/>
    <w:pPr>
      <w:ind w:left="720"/>
      <w:contextualSpacing/>
    </w:pPr>
  </w:style>
  <w:style w:type="paragraph" w:styleId="Caption">
    <w:name w:val="caption"/>
    <w:basedOn w:val="Normal"/>
    <w:next w:val="Normal"/>
    <w:uiPriority w:val="35"/>
    <w:unhideWhenUsed/>
    <w:qFormat/>
    <w:rsid w:val="00E01685"/>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EC3434"/>
    <w:pPr>
      <w:spacing w:after="100"/>
      <w:ind w:left="220"/>
    </w:pPr>
  </w:style>
  <w:style w:type="character" w:styleId="UnresolvedMention">
    <w:name w:val="Unresolved Mention"/>
    <w:basedOn w:val="DefaultParagraphFont"/>
    <w:uiPriority w:val="99"/>
    <w:semiHidden/>
    <w:unhideWhenUsed/>
    <w:rsid w:val="004521EB"/>
    <w:rPr>
      <w:color w:val="605E5C"/>
      <w:shd w:val="clear" w:color="auto" w:fill="E1DFDD"/>
    </w:rPr>
  </w:style>
  <w:style w:type="paragraph" w:styleId="ListBullet">
    <w:name w:val="List Bullet"/>
    <w:basedOn w:val="Normal"/>
    <w:uiPriority w:val="99"/>
    <w:unhideWhenUsed/>
    <w:rsid w:val="00EA3C71"/>
    <w:pPr>
      <w:numPr>
        <w:numId w:val="2"/>
      </w:numPr>
      <w:contextualSpacing/>
    </w:pPr>
  </w:style>
  <w:style w:type="character" w:customStyle="1" w:styleId="Heading3Char">
    <w:name w:val="Heading 3 Char"/>
    <w:basedOn w:val="DefaultParagraphFont"/>
    <w:link w:val="Heading3"/>
    <w:uiPriority w:val="9"/>
    <w:rsid w:val="00135501"/>
    <w:rPr>
      <w:rFonts w:eastAsiaTheme="majorEastAsia" w:cstheme="majorBidi"/>
      <w:b/>
      <w:color w:val="000000" w:themeColor="text1"/>
      <w:sz w:val="24"/>
      <w:szCs w:val="24"/>
    </w:rPr>
  </w:style>
  <w:style w:type="character" w:customStyle="1" w:styleId="pl-c1">
    <w:name w:val="pl-c1"/>
    <w:basedOn w:val="DefaultParagraphFont"/>
    <w:rsid w:val="0052478E"/>
  </w:style>
  <w:style w:type="paragraph" w:styleId="NoSpacing">
    <w:name w:val="No Spacing"/>
    <w:uiPriority w:val="1"/>
    <w:qFormat/>
    <w:rsid w:val="0052478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theme" Target="theme/theme1.xml"/><Relationship Id="rId21" Type="http://schemas.openxmlformats.org/officeDocument/2006/relationships/image" Target="media/image13.jpeg"/><Relationship Id="rId34"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www.youtube.com/watch?v=IBTrBeLULDw&amp;t=1s" TargetMode="Externa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eg"/><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6B31E6-9C9F-4D97-B174-9014B57DF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28</Pages>
  <Words>2437</Words>
  <Characters>1389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sanna Adhikari</dc:creator>
  <cp:keywords/>
  <dc:description/>
  <cp:lastModifiedBy>Prasanna Adhikari</cp:lastModifiedBy>
  <cp:revision>37</cp:revision>
  <dcterms:created xsi:type="dcterms:W3CDTF">2021-03-29T07:58:00Z</dcterms:created>
  <dcterms:modified xsi:type="dcterms:W3CDTF">2021-04-02T02:32:00Z</dcterms:modified>
</cp:coreProperties>
</file>